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F50316" w:rsidTr="00F50316">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F50316">
              <w:trPr>
                <w:tblCellSpacing w:w="0" w:type="dxa"/>
                <w:jc w:val="center"/>
              </w:trPr>
              <w:tc>
                <w:tcPr>
                  <w:tcW w:w="5000" w:type="pct"/>
                  <w:tcMar>
                    <w:top w:w="0" w:type="dxa"/>
                    <w:left w:w="225" w:type="dxa"/>
                    <w:bottom w:w="105" w:type="dxa"/>
                    <w:right w:w="225" w:type="dxa"/>
                  </w:tcMar>
                  <w:hideMark/>
                </w:tcPr>
                <w:p w:rsidR="00F50316" w:rsidRDefault="00F50316"/>
              </w:tc>
            </w:tr>
            <w:tr w:rsidR="00F50316">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F50316">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F50316">
                          <w:trPr>
                            <w:tblCellSpacing w:w="0" w:type="dxa"/>
                            <w:jc w:val="center"/>
                          </w:trPr>
                          <w:tc>
                            <w:tcPr>
                              <w:tcW w:w="5000" w:type="pct"/>
                              <w:tcMar>
                                <w:top w:w="0" w:type="dxa"/>
                                <w:left w:w="135" w:type="dxa"/>
                                <w:bottom w:w="0" w:type="dxa"/>
                                <w:right w:w="135" w:type="dxa"/>
                              </w:tcMar>
                              <w:vAlign w:val="bottom"/>
                              <w:hideMark/>
                            </w:tcPr>
                            <w:p w:rsidR="00F50316" w:rsidRDefault="00F50316">
                              <w:pPr>
                                <w:rPr>
                                  <w:sz w:val="20"/>
                                  <w:szCs w:val="20"/>
                                </w:rPr>
                              </w:pPr>
                            </w:p>
                          </w:tc>
                        </w:tr>
                      </w:tbl>
                      <w:p w:rsidR="00F50316" w:rsidRDefault="00F50316">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F50316">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F50316">
                                <w:trPr>
                                  <w:tblCellSpacing w:w="0" w:type="dxa"/>
                                  <w:jc w:val="right"/>
                                </w:trPr>
                                <w:tc>
                                  <w:tcPr>
                                    <w:tcW w:w="0" w:type="auto"/>
                                    <w:vAlign w:val="bottom"/>
                                    <w:hideMark/>
                                  </w:tcPr>
                                  <w:p w:rsidR="00F50316" w:rsidRDefault="00F50316">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67" name="Picture 67"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F50316">
                                      <w:trPr>
                                        <w:tblCellSpacing w:w="0" w:type="dxa"/>
                                        <w:jc w:val="right"/>
                                      </w:trPr>
                                      <w:tc>
                                        <w:tcPr>
                                          <w:tcW w:w="0" w:type="auto"/>
                                          <w:shd w:val="clear" w:color="auto" w:fill="000000"/>
                                          <w:tcMar>
                                            <w:top w:w="210" w:type="dxa"/>
                                            <w:left w:w="540" w:type="dxa"/>
                                            <w:bottom w:w="0" w:type="dxa"/>
                                            <w:right w:w="540" w:type="dxa"/>
                                          </w:tcMar>
                                          <w:vAlign w:val="bottom"/>
                                          <w:hideMark/>
                                        </w:tcPr>
                                        <w:p w:rsidR="00F50316" w:rsidRDefault="00F50316">
                                          <w:pPr>
                                            <w:jc w:val="center"/>
                                            <w:rPr>
                                              <w:rFonts w:ascii="Arial" w:hAnsi="Arial" w:cs="Arial"/>
                                              <w:color w:val="FFFFFF"/>
                                            </w:rPr>
                                          </w:pPr>
                                          <w:r>
                                            <w:rPr>
                                              <w:rFonts w:ascii="Arial" w:hAnsi="Arial" w:cs="Arial"/>
                                              <w:b/>
                                              <w:bCs/>
                                              <w:color w:val="FFFFFF"/>
                                            </w:rPr>
                                            <w:t>Date 4/5/15</w:t>
                                          </w:r>
                                        </w:p>
                                      </w:tc>
                                    </w:tr>
                                  </w:tbl>
                                  <w:p w:rsidR="00F50316" w:rsidRDefault="00F50316">
                                    <w:pPr>
                                      <w:jc w:val="right"/>
                                      <w:rPr>
                                        <w:sz w:val="20"/>
                                        <w:szCs w:val="20"/>
                                      </w:rPr>
                                    </w:pPr>
                                  </w:p>
                                </w:tc>
                              </w:tr>
                            </w:tbl>
                            <w:p w:rsidR="00F50316" w:rsidRDefault="00F50316">
                              <w:pPr>
                                <w:jc w:val="right"/>
                                <w:rPr>
                                  <w:sz w:val="20"/>
                                  <w:szCs w:val="20"/>
                                </w:rPr>
                              </w:pPr>
                            </w:p>
                          </w:tc>
                        </w:tr>
                      </w:tbl>
                      <w:p w:rsidR="00F50316" w:rsidRDefault="00F50316">
                        <w:pPr>
                          <w:jc w:val="right"/>
                          <w:rPr>
                            <w:sz w:val="20"/>
                            <w:szCs w:val="20"/>
                          </w:rPr>
                        </w:pPr>
                      </w:p>
                    </w:tc>
                  </w:tr>
                </w:tbl>
                <w:p w:rsidR="00F50316" w:rsidRDefault="00F50316">
                  <w:pPr>
                    <w:jc w:val="center"/>
                    <w:rPr>
                      <w:sz w:val="20"/>
                      <w:szCs w:val="20"/>
                    </w:rPr>
                  </w:pPr>
                </w:p>
              </w:tc>
            </w:tr>
            <w:tr w:rsidR="00F50316">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F50316">
                    <w:trPr>
                      <w:tblCellSpacing w:w="0" w:type="dxa"/>
                    </w:trPr>
                    <w:tc>
                      <w:tcPr>
                        <w:tcW w:w="0" w:type="auto"/>
                        <w:hideMark/>
                      </w:tcPr>
                      <w:p w:rsidR="00F50316" w:rsidRDefault="00F50316">
                        <w:r>
                          <w:rPr>
                            <w:noProof/>
                          </w:rPr>
                          <w:drawing>
                            <wp:inline distT="0" distB="0" distL="0" distR="0">
                              <wp:extent cx="123825" cy="190500"/>
                              <wp:effectExtent l="0" t="0" r="9525" b="0"/>
                              <wp:docPr id="66" name="Picture 66"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F50316">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F50316">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F50316">
                                      <w:trPr>
                                        <w:tblCellSpacing w:w="0" w:type="dxa"/>
                                      </w:trPr>
                                      <w:tc>
                                        <w:tcPr>
                                          <w:tcW w:w="0" w:type="auto"/>
                                          <w:shd w:val="clear" w:color="auto" w:fill="FFFFFF"/>
                                          <w:hideMark/>
                                        </w:tcPr>
                                        <w:p w:rsidR="00F50316" w:rsidRDefault="00F50316">
                                          <w:r>
                                            <w:rPr>
                                              <w:noProof/>
                                            </w:rPr>
                                            <w:drawing>
                                              <wp:inline distT="0" distB="0" distL="0" distR="0">
                                                <wp:extent cx="123825" cy="76200"/>
                                                <wp:effectExtent l="0" t="0" r="9525" b="0"/>
                                                <wp:docPr id="65" name="Picture 65"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F50316">
                                            <w:trPr>
                                              <w:trHeight w:val="15"/>
                                              <w:tblCellSpacing w:w="0" w:type="dxa"/>
                                              <w:jc w:val="center"/>
                                            </w:trPr>
                                            <w:tc>
                                              <w:tcPr>
                                                <w:tcW w:w="0" w:type="auto"/>
                                                <w:shd w:val="clear" w:color="auto" w:fill="E9E9E9"/>
                                                <w:vAlign w:val="center"/>
                                                <w:hideMark/>
                                              </w:tcPr>
                                              <w:p w:rsidR="00F50316" w:rsidRDefault="00F50316"/>
                                            </w:tc>
                                          </w:tr>
                                          <w:tr w:rsidR="00F50316">
                                            <w:trPr>
                                              <w:trHeight w:val="15"/>
                                              <w:tblCellSpacing w:w="0" w:type="dxa"/>
                                              <w:jc w:val="center"/>
                                            </w:trPr>
                                            <w:tc>
                                              <w:tcPr>
                                                <w:tcW w:w="0" w:type="auto"/>
                                                <w:shd w:val="clear" w:color="auto" w:fill="EDEDED"/>
                                                <w:vAlign w:val="center"/>
                                                <w:hideMark/>
                                              </w:tcPr>
                                              <w:p w:rsidR="00F50316" w:rsidRDefault="00F50316">
                                                <w:pPr>
                                                  <w:rPr>
                                                    <w:sz w:val="20"/>
                                                    <w:szCs w:val="20"/>
                                                  </w:rPr>
                                                </w:pPr>
                                              </w:p>
                                            </w:tc>
                                          </w:tr>
                                          <w:tr w:rsidR="00F50316">
                                            <w:trPr>
                                              <w:trHeight w:val="15"/>
                                              <w:tblCellSpacing w:w="0" w:type="dxa"/>
                                              <w:jc w:val="center"/>
                                            </w:trPr>
                                            <w:tc>
                                              <w:tcPr>
                                                <w:tcW w:w="0" w:type="auto"/>
                                                <w:shd w:val="clear" w:color="auto" w:fill="F1F1F1"/>
                                                <w:vAlign w:val="center"/>
                                                <w:hideMark/>
                                              </w:tcPr>
                                              <w:p w:rsidR="00F50316" w:rsidRDefault="00F50316">
                                                <w:pPr>
                                                  <w:rPr>
                                                    <w:sz w:val="20"/>
                                                    <w:szCs w:val="20"/>
                                                  </w:rPr>
                                                </w:pPr>
                                              </w:p>
                                            </w:tc>
                                          </w:tr>
                                          <w:tr w:rsidR="00F50316">
                                            <w:trPr>
                                              <w:trHeight w:val="15"/>
                                              <w:tblCellSpacing w:w="0" w:type="dxa"/>
                                              <w:jc w:val="center"/>
                                            </w:trPr>
                                            <w:tc>
                                              <w:tcPr>
                                                <w:tcW w:w="0" w:type="auto"/>
                                                <w:shd w:val="clear" w:color="auto" w:fill="F6F6F6"/>
                                                <w:vAlign w:val="center"/>
                                                <w:hideMark/>
                                              </w:tcPr>
                                              <w:p w:rsidR="00F50316" w:rsidRDefault="00F50316">
                                                <w:pPr>
                                                  <w:rPr>
                                                    <w:sz w:val="20"/>
                                                    <w:szCs w:val="20"/>
                                                  </w:rPr>
                                                </w:pPr>
                                              </w:p>
                                            </w:tc>
                                          </w:tr>
                                          <w:tr w:rsidR="00F50316">
                                            <w:trPr>
                                              <w:trHeight w:val="15"/>
                                              <w:tblCellSpacing w:w="0" w:type="dxa"/>
                                              <w:jc w:val="center"/>
                                            </w:trPr>
                                            <w:tc>
                                              <w:tcPr>
                                                <w:tcW w:w="0" w:type="auto"/>
                                                <w:shd w:val="clear" w:color="auto" w:fill="F9F9F9"/>
                                                <w:vAlign w:val="center"/>
                                                <w:hideMark/>
                                              </w:tcPr>
                                              <w:p w:rsidR="00F50316" w:rsidRDefault="00F50316">
                                                <w:pPr>
                                                  <w:rPr>
                                                    <w:sz w:val="20"/>
                                                    <w:szCs w:val="20"/>
                                                  </w:rPr>
                                                </w:pPr>
                                              </w:p>
                                            </w:tc>
                                          </w:tr>
                                          <w:tr w:rsidR="00F50316">
                                            <w:trPr>
                                              <w:trHeight w:val="15"/>
                                              <w:tblCellSpacing w:w="0" w:type="dxa"/>
                                              <w:jc w:val="center"/>
                                            </w:trPr>
                                            <w:tc>
                                              <w:tcPr>
                                                <w:tcW w:w="0" w:type="auto"/>
                                                <w:shd w:val="clear" w:color="auto" w:fill="FCFCFC"/>
                                                <w:vAlign w:val="center"/>
                                                <w:hideMark/>
                                              </w:tcPr>
                                              <w:p w:rsidR="00F50316" w:rsidRDefault="00F50316">
                                                <w:pPr>
                                                  <w:rPr>
                                                    <w:sz w:val="20"/>
                                                    <w:szCs w:val="20"/>
                                                  </w:rPr>
                                                </w:pPr>
                                              </w:p>
                                            </w:tc>
                                          </w:tr>
                                          <w:tr w:rsidR="00F50316">
                                            <w:trPr>
                                              <w:trHeight w:val="15"/>
                                              <w:tblCellSpacing w:w="0" w:type="dxa"/>
                                              <w:jc w:val="center"/>
                                            </w:trPr>
                                            <w:tc>
                                              <w:tcPr>
                                                <w:tcW w:w="0" w:type="auto"/>
                                                <w:shd w:val="clear" w:color="auto" w:fill="FDFDFD"/>
                                                <w:vAlign w:val="center"/>
                                                <w:hideMark/>
                                              </w:tcPr>
                                              <w:p w:rsidR="00F50316" w:rsidRDefault="00F50316">
                                                <w:pPr>
                                                  <w:rPr>
                                                    <w:sz w:val="20"/>
                                                    <w:szCs w:val="20"/>
                                                  </w:rPr>
                                                </w:pPr>
                                              </w:p>
                                            </w:tc>
                                          </w:tr>
                                          <w:tr w:rsidR="00F50316">
                                            <w:trPr>
                                              <w:trHeight w:val="15"/>
                                              <w:tblCellSpacing w:w="0" w:type="dxa"/>
                                              <w:jc w:val="center"/>
                                            </w:trPr>
                                            <w:tc>
                                              <w:tcPr>
                                                <w:tcW w:w="0" w:type="auto"/>
                                                <w:shd w:val="clear" w:color="auto" w:fill="FEFEFE"/>
                                                <w:vAlign w:val="center"/>
                                                <w:hideMark/>
                                              </w:tcPr>
                                              <w:p w:rsidR="00F50316" w:rsidRDefault="00F50316">
                                                <w:pPr>
                                                  <w:rPr>
                                                    <w:sz w:val="20"/>
                                                    <w:szCs w:val="20"/>
                                                  </w:rPr>
                                                </w:pPr>
                                              </w:p>
                                            </w:tc>
                                          </w:tr>
                                        </w:tbl>
                                        <w:p w:rsidR="00F50316" w:rsidRDefault="00F50316">
                                          <w:pPr>
                                            <w:jc w:val="center"/>
                                            <w:rPr>
                                              <w:sz w:val="20"/>
                                              <w:szCs w:val="20"/>
                                            </w:rPr>
                                          </w:pPr>
                                        </w:p>
                                      </w:tc>
                                      <w:tc>
                                        <w:tcPr>
                                          <w:tcW w:w="0" w:type="auto"/>
                                          <w:shd w:val="clear" w:color="auto" w:fill="FFFFFF"/>
                                          <w:hideMark/>
                                        </w:tcPr>
                                        <w:p w:rsidR="00F50316" w:rsidRDefault="00F50316">
                                          <w:r>
                                            <w:rPr>
                                              <w:noProof/>
                                            </w:rPr>
                                            <w:drawing>
                                              <wp:inline distT="0" distB="0" distL="0" distR="0">
                                                <wp:extent cx="123825" cy="76200"/>
                                                <wp:effectExtent l="0" t="0" r="9525" b="0"/>
                                                <wp:docPr id="64" name="Picture 64"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F50316" w:rsidRDefault="00F50316">
                                    <w:pPr>
                                      <w:rPr>
                                        <w:sz w:val="20"/>
                                        <w:szCs w:val="20"/>
                                      </w:rPr>
                                    </w:pPr>
                                  </w:p>
                                </w:tc>
                              </w:tr>
                            </w:tbl>
                            <w:p w:rsidR="00F50316" w:rsidRDefault="00F50316">
                              <w:pPr>
                                <w:jc w:val="center"/>
                                <w:rPr>
                                  <w:sz w:val="20"/>
                                  <w:szCs w:val="20"/>
                                </w:rPr>
                              </w:pPr>
                            </w:p>
                          </w:tc>
                        </w:tr>
                      </w:tbl>
                      <w:p w:rsidR="00F50316" w:rsidRDefault="00F50316">
                        <w:pPr>
                          <w:jc w:val="center"/>
                          <w:rPr>
                            <w:sz w:val="20"/>
                            <w:szCs w:val="20"/>
                          </w:rPr>
                        </w:pPr>
                      </w:p>
                    </w:tc>
                    <w:tc>
                      <w:tcPr>
                        <w:tcW w:w="0" w:type="auto"/>
                        <w:hideMark/>
                      </w:tcPr>
                      <w:p w:rsidR="00F50316" w:rsidRDefault="00F50316">
                        <w:r>
                          <w:rPr>
                            <w:noProof/>
                          </w:rPr>
                          <w:drawing>
                            <wp:inline distT="0" distB="0" distL="0" distR="0">
                              <wp:extent cx="123825" cy="190500"/>
                              <wp:effectExtent l="0" t="0" r="9525" b="0"/>
                              <wp:docPr id="63" name="Picture 63"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F50316" w:rsidRDefault="00F50316">
                  <w:pPr>
                    <w:rPr>
                      <w:sz w:val="20"/>
                      <w:szCs w:val="20"/>
                    </w:rPr>
                  </w:pPr>
                </w:p>
              </w:tc>
            </w:tr>
            <w:tr w:rsidR="00F50316">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F50316">
                    <w:trPr>
                      <w:tblCellSpacing w:w="0" w:type="dxa"/>
                      <w:jc w:val="center"/>
                    </w:trPr>
                    <w:tc>
                      <w:tcPr>
                        <w:tcW w:w="0" w:type="auto"/>
                        <w:shd w:val="clear" w:color="auto" w:fill="F7F7F7"/>
                        <w:vAlign w:val="bottom"/>
                        <w:hideMark/>
                      </w:tcPr>
                      <w:p w:rsidR="00F50316" w:rsidRDefault="00F50316">
                        <w:r>
                          <w:rPr>
                            <w:noProof/>
                          </w:rPr>
                          <w:drawing>
                            <wp:inline distT="0" distB="0" distL="0" distR="0">
                              <wp:extent cx="28575" cy="342900"/>
                              <wp:effectExtent l="0" t="0" r="9525" b="0"/>
                              <wp:docPr id="62" name="Picture 62"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F50316" w:rsidRDefault="00F50316">
                        <w:r>
                          <w:rPr>
                            <w:noProof/>
                          </w:rPr>
                          <w:drawing>
                            <wp:inline distT="0" distB="0" distL="0" distR="0">
                              <wp:extent cx="19050" cy="342900"/>
                              <wp:effectExtent l="0" t="0" r="0" b="0"/>
                              <wp:docPr id="61" name="Picture 61"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F50316" w:rsidRDefault="00F50316">
                        <w:r>
                          <w:rPr>
                            <w:noProof/>
                          </w:rPr>
                          <w:drawing>
                            <wp:inline distT="0" distB="0" distL="0" distR="0">
                              <wp:extent cx="9525" cy="342900"/>
                              <wp:effectExtent l="0" t="0" r="9525" b="0"/>
                              <wp:docPr id="60" name="Picture 60"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F50316" w:rsidRDefault="00F50316">
                        <w:r>
                          <w:rPr>
                            <w:noProof/>
                          </w:rPr>
                          <w:drawing>
                            <wp:inline distT="0" distB="0" distL="0" distR="0">
                              <wp:extent cx="9525" cy="342900"/>
                              <wp:effectExtent l="0" t="0" r="9525" b="0"/>
                              <wp:docPr id="59" name="Picture 59"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F50316" w:rsidRDefault="00F50316">
                        <w:r>
                          <w:rPr>
                            <w:noProof/>
                          </w:rPr>
                          <w:drawing>
                            <wp:inline distT="0" distB="0" distL="0" distR="0">
                              <wp:extent cx="9525" cy="342900"/>
                              <wp:effectExtent l="0" t="0" r="9525" b="0"/>
                              <wp:docPr id="58" name="Picture 58"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F50316" w:rsidRDefault="00F50316">
                        <w:r>
                          <w:rPr>
                            <w:noProof/>
                          </w:rPr>
                          <w:drawing>
                            <wp:inline distT="0" distB="0" distL="0" distR="0">
                              <wp:extent cx="9525" cy="342900"/>
                              <wp:effectExtent l="0" t="0" r="9525" b="0"/>
                              <wp:docPr id="57" name="Picture 57"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F50316" w:rsidRDefault="00F50316">
                        <w:r>
                          <w:rPr>
                            <w:noProof/>
                          </w:rPr>
                          <w:drawing>
                            <wp:inline distT="0" distB="0" distL="0" distR="0">
                              <wp:extent cx="9525" cy="342900"/>
                              <wp:effectExtent l="0" t="0" r="9525" b="0"/>
                              <wp:docPr id="56" name="Picture 56"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F50316" w:rsidRDefault="00F50316">
                        <w:r>
                          <w:rPr>
                            <w:noProof/>
                          </w:rPr>
                          <w:drawing>
                            <wp:inline distT="0" distB="0" distL="0" distR="0">
                              <wp:extent cx="9525" cy="342900"/>
                              <wp:effectExtent l="0" t="0" r="9525" b="0"/>
                              <wp:docPr id="55" name="Picture 55"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F50316" w:rsidRDefault="00F50316">
                        <w:r>
                          <w:rPr>
                            <w:noProof/>
                          </w:rPr>
                          <w:drawing>
                            <wp:inline distT="0" distB="0" distL="0" distR="0">
                              <wp:extent cx="9525" cy="342900"/>
                              <wp:effectExtent l="0" t="0" r="9525" b="0"/>
                              <wp:docPr id="54" name="Picture 54"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F50316" w:rsidRDefault="00F50316">
                        <w:r>
                          <w:rPr>
                            <w:noProof/>
                          </w:rPr>
                          <w:drawing>
                            <wp:inline distT="0" distB="0" distL="0" distR="0">
                              <wp:extent cx="9525" cy="342900"/>
                              <wp:effectExtent l="0" t="0" r="9525" b="0"/>
                              <wp:docPr id="53" name="Picture 53"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F50316">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0" w:type="dxa"/>
                                            <w:left w:w="540" w:type="dxa"/>
                                            <w:bottom w:w="0" w:type="dxa"/>
                                            <w:right w:w="540" w:type="dxa"/>
                                          </w:tcMar>
                                          <w:vAlign w:val="bottom"/>
                                          <w:hideMark/>
                                        </w:tcPr>
                                        <w:p w:rsidR="00F50316" w:rsidRDefault="00F50316">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2" name="Picture 52"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0316">
                                            <w:trPr>
                                              <w:trHeight w:val="15"/>
                                              <w:tblCellSpacing w:w="0" w:type="dxa"/>
                                            </w:trPr>
                                            <w:tc>
                                              <w:tcPr>
                                                <w:tcW w:w="0" w:type="auto"/>
                                                <w:shd w:val="clear" w:color="auto" w:fill="0A74DB"/>
                                                <w:tcMar>
                                                  <w:top w:w="0" w:type="dxa"/>
                                                  <w:left w:w="0" w:type="dxa"/>
                                                  <w:bottom w:w="75" w:type="dxa"/>
                                                  <w:right w:w="0" w:type="dxa"/>
                                                </w:tcMar>
                                                <w:vAlign w:val="center"/>
                                                <w:hideMark/>
                                              </w:tcPr>
                                              <w:p w:rsidR="00F50316" w:rsidRDefault="00F50316">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0316" w:rsidRDefault="00F50316">
                                          <w:pPr>
                                            <w:rPr>
                                              <w:sz w:val="20"/>
                                              <w:szCs w:val="20"/>
                                            </w:rPr>
                                          </w:pP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0" w:type="dxa"/>
                                            <w:left w:w="540" w:type="dxa"/>
                                            <w:bottom w:w="0" w:type="dxa"/>
                                            <w:right w:w="540" w:type="dxa"/>
                                          </w:tcMar>
                                          <w:vAlign w:val="bottom"/>
                                          <w:hideMark/>
                                        </w:tcPr>
                                        <w:p w:rsidR="00F50316" w:rsidRDefault="00F50316">
                                          <w:pPr>
                                            <w:jc w:val="center"/>
                                            <w:rPr>
                                              <w:rFonts w:ascii="Georgia" w:hAnsi="Georgia" w:cs="Arial"/>
                                              <w:color w:val="000090"/>
                                              <w:sz w:val="36"/>
                                              <w:szCs w:val="36"/>
                                            </w:rPr>
                                          </w:pPr>
                                          <w:r>
                                            <w:rPr>
                                              <w:rFonts w:ascii="Georgia" w:hAnsi="Georgia" w:cs="Arial"/>
                                              <w:color w:val="000090"/>
                                              <w:sz w:val="36"/>
                                              <w:szCs w:val="36"/>
                                            </w:rPr>
                                            <w:t>  </w:t>
                                          </w:r>
                                        </w:p>
                                        <w:p w:rsidR="00F50316" w:rsidRDefault="00F50316">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F50316" w:rsidRDefault="00F50316">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F50316" w:rsidRDefault="00F50316">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50316">
                                            <w:trPr>
                                              <w:trHeight w:val="15"/>
                                              <w:tblCellSpacing w:w="0" w:type="dxa"/>
                                            </w:trPr>
                                            <w:tc>
                                              <w:tcPr>
                                                <w:tcW w:w="0" w:type="auto"/>
                                                <w:shd w:val="clear" w:color="auto" w:fill="FF0000"/>
                                                <w:vAlign w:val="center"/>
                                                <w:hideMark/>
                                              </w:tcPr>
                                              <w:p w:rsidR="00F50316" w:rsidRDefault="00F50316">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0316">
                                            <w:trPr>
                                              <w:trHeight w:val="15"/>
                                              <w:tblCellSpacing w:w="0" w:type="dxa"/>
                                            </w:trPr>
                                            <w:tc>
                                              <w:tcPr>
                                                <w:tcW w:w="0" w:type="auto"/>
                                                <w:tcMar>
                                                  <w:top w:w="0" w:type="dxa"/>
                                                  <w:left w:w="0" w:type="dxa"/>
                                                  <w:bottom w:w="15" w:type="dxa"/>
                                                  <w:right w:w="0" w:type="dxa"/>
                                                </w:tcMar>
                                                <w:vAlign w:val="center"/>
                                                <w:hideMark/>
                                              </w:tcPr>
                                              <w:p w:rsidR="00F50316" w:rsidRDefault="00F50316">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0316">
                                            <w:trPr>
                                              <w:trHeight w:val="15"/>
                                              <w:tblCellSpacing w:w="0" w:type="dxa"/>
                                            </w:trPr>
                                            <w:tc>
                                              <w:tcPr>
                                                <w:tcW w:w="0" w:type="auto"/>
                                                <w:shd w:val="clear" w:color="auto" w:fill="FF0000"/>
                                                <w:vAlign w:val="center"/>
                                                <w:hideMark/>
                                              </w:tcPr>
                                              <w:p w:rsidR="00F50316" w:rsidRDefault="00F50316">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0316" w:rsidRDefault="00F50316">
                                          <w:pPr>
                                            <w:rPr>
                                              <w:sz w:val="20"/>
                                              <w:szCs w:val="20"/>
                                            </w:rPr>
                                          </w:pP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105" w:type="dxa"/>
                                            <w:left w:w="540" w:type="dxa"/>
                                            <w:bottom w:w="105" w:type="dxa"/>
                                            <w:right w:w="540" w:type="dxa"/>
                                          </w:tcMar>
                                          <w:hideMark/>
                                        </w:tcPr>
                                        <w:p w:rsidR="00F50316" w:rsidRDefault="00F50316">
                                          <w:pPr>
                                            <w:ind w:left="720"/>
                                            <w:jc w:val="center"/>
                                            <w:rPr>
                                              <w:rFonts w:ascii="Arial" w:hAnsi="Arial" w:cs="Arial"/>
                                              <w:color w:val="000000"/>
                                              <w:sz w:val="28"/>
                                              <w:szCs w:val="28"/>
                                            </w:rPr>
                                          </w:pPr>
                                          <w:r>
                                            <w:rPr>
                                              <w:rStyle w:val="Strong"/>
                                              <w:rFonts w:ascii="Arial" w:hAnsi="Arial" w:cs="Arial"/>
                                              <w:color w:val="000000"/>
                                              <w:sz w:val="28"/>
                                              <w:szCs w:val="28"/>
                                            </w:rPr>
                                            <w:t>4/5/15</w:t>
                                          </w:r>
                                        </w:p>
                                        <w:p w:rsidR="00F50316" w:rsidRDefault="00F50316">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F50316" w:rsidRDefault="00F50316">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F50316" w:rsidRDefault="00F50316">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F50316" w:rsidRDefault="00F50316">
                                          <w:pPr>
                                            <w:spacing w:after="240"/>
                                            <w:ind w:left="1440"/>
                                            <w:rPr>
                                              <w:rFonts w:ascii="Arial" w:hAnsi="Arial" w:cs="Arial"/>
                                              <w:color w:val="000000"/>
                                            </w:rPr>
                                          </w:pPr>
                                          <w:hyperlink r:id="rId23" w:tgtFrame="_new" w:history="1">
                                            <w:r>
                                              <w:rPr>
                                                <w:rStyle w:val="Hyperlink"/>
                                                <w:rFonts w:ascii="Arial" w:hAnsi="Arial" w:cs="Arial"/>
                                                <w:color w:val="000000"/>
                                              </w:rPr>
                                              <w:t>Iran says UN resolutions to be lifted immediately on final nuclear deal</w:t>
                                            </w:r>
                                          </w:hyperlink>
                                        </w:p>
                                        <w:p w:rsidR="00F50316" w:rsidRDefault="00F50316">
                                          <w:pPr>
                                            <w:spacing w:after="240"/>
                                            <w:ind w:left="1440"/>
                                            <w:rPr>
                                              <w:rFonts w:ascii="Arial" w:hAnsi="Arial" w:cs="Arial"/>
                                              <w:color w:val="000000"/>
                                            </w:rPr>
                                          </w:pPr>
                                          <w:hyperlink r:id="rId24" w:tgtFrame="_new" w:history="1">
                                            <w:r>
                                              <w:rPr>
                                                <w:rStyle w:val="Hyperlink"/>
                                                <w:rFonts w:ascii="Arial" w:hAnsi="Arial" w:cs="Arial"/>
                                                <w:color w:val="000000"/>
                                              </w:rPr>
                                              <w:t>Obama: Iran nuclear agreement is a 'good deal'</w:t>
                                            </w:r>
                                          </w:hyperlink>
                                        </w:p>
                                        <w:p w:rsidR="00F50316" w:rsidRDefault="00F50316">
                                          <w:pPr>
                                            <w:spacing w:after="240"/>
                                            <w:ind w:left="1440"/>
                                            <w:rPr>
                                              <w:rFonts w:ascii="Arial" w:hAnsi="Arial" w:cs="Arial"/>
                                              <w:color w:val="000000"/>
                                            </w:rPr>
                                          </w:pPr>
                                          <w:hyperlink r:id="rId25" w:tgtFrame="_new" w:history="1">
                                            <w:r>
                                              <w:rPr>
                                                <w:rStyle w:val="Hyperlink"/>
                                                <w:rFonts w:ascii="Arial" w:hAnsi="Arial" w:cs="Arial"/>
                                                <w:color w:val="000000"/>
                                              </w:rPr>
                                              <w:t>Defeatist Obama's deal with the devil</w:t>
                                            </w:r>
                                          </w:hyperlink>
                                        </w:p>
                                        <w:p w:rsidR="00F50316" w:rsidRDefault="00F50316">
                                          <w:pPr>
                                            <w:spacing w:after="240"/>
                                            <w:ind w:left="1440"/>
                                            <w:rPr>
                                              <w:rFonts w:ascii="Arial" w:hAnsi="Arial" w:cs="Arial"/>
                                              <w:color w:val="000000"/>
                                            </w:rPr>
                                          </w:pPr>
                                          <w:hyperlink r:id="rId26" w:tgtFrame="_new" w:history="1">
                                            <w:r>
                                              <w:rPr>
                                                <w:rStyle w:val="Hyperlink"/>
                                                <w:rFonts w:ascii="Arial" w:hAnsi="Arial" w:cs="Arial"/>
                                                <w:color w:val="000000"/>
                                              </w:rPr>
                                              <w:t>Iran's Persian statement on 'deal' contradicts Obama's claims</w:t>
                                            </w:r>
                                          </w:hyperlink>
                                        </w:p>
                                        <w:p w:rsidR="00F50316" w:rsidRDefault="00F50316">
                                          <w:pPr>
                                            <w:spacing w:after="240"/>
                                            <w:ind w:left="1440"/>
                                            <w:rPr>
                                              <w:rFonts w:ascii="Arial" w:hAnsi="Arial" w:cs="Arial"/>
                                              <w:color w:val="000000"/>
                                            </w:rPr>
                                          </w:pPr>
                                          <w:hyperlink r:id="rId27" w:tgtFrame="_new" w:history="1">
                                            <w:r>
                                              <w:rPr>
                                                <w:rStyle w:val="Hyperlink"/>
                                                <w:rFonts w:ascii="Arial" w:hAnsi="Arial" w:cs="Arial"/>
                                                <w:color w:val="000000"/>
                                              </w:rPr>
                                              <w:t xml:space="preserve">Iran will carry on with full nuclear </w:t>
                                            </w:r>
                                            <w:proofErr w:type="spellStart"/>
                                            <w:r>
                                              <w:rPr>
                                                <w:rStyle w:val="Hyperlink"/>
                                                <w:rFonts w:ascii="Arial" w:hAnsi="Arial" w:cs="Arial"/>
                                                <w:color w:val="000000"/>
                                              </w:rPr>
                                              <w:t>programme</w:t>
                                            </w:r>
                                            <w:proofErr w:type="spellEnd"/>
                                            <w:r>
                                              <w:rPr>
                                                <w:rStyle w:val="Hyperlink"/>
                                                <w:rFonts w:ascii="Arial" w:hAnsi="Arial" w:cs="Arial"/>
                                                <w:color w:val="000000"/>
                                              </w:rPr>
                                              <w:t xml:space="preserve"> if deal with west collapses</w:t>
                                            </w:r>
                                          </w:hyperlink>
                                        </w:p>
                                        <w:p w:rsidR="00F50316" w:rsidRDefault="00F50316">
                                          <w:pPr>
                                            <w:spacing w:after="240"/>
                                            <w:ind w:left="1440"/>
                                            <w:rPr>
                                              <w:rFonts w:ascii="Arial" w:hAnsi="Arial" w:cs="Arial"/>
                                              <w:color w:val="000000"/>
                                            </w:rPr>
                                          </w:pPr>
                                          <w:hyperlink r:id="rId28" w:tgtFrame="_new" w:history="1">
                                            <w:r>
                                              <w:rPr>
                                                <w:rStyle w:val="Hyperlink"/>
                                                <w:rFonts w:ascii="Arial" w:hAnsi="Arial" w:cs="Arial"/>
                                                <w:color w:val="000000"/>
                                              </w:rPr>
                                              <w:t>White House: There's no convincing Netanyahu on Iran</w:t>
                                            </w:r>
                                          </w:hyperlink>
                                        </w:p>
                                        <w:p w:rsidR="00F50316" w:rsidRDefault="00F50316">
                                          <w:pPr>
                                            <w:spacing w:after="240"/>
                                            <w:ind w:left="1440"/>
                                            <w:rPr>
                                              <w:rFonts w:ascii="Arial" w:hAnsi="Arial" w:cs="Arial"/>
                                              <w:color w:val="000000"/>
                                            </w:rPr>
                                          </w:pPr>
                                          <w:hyperlink r:id="rId29" w:tgtFrame="_new" w:history="1">
                                            <w:r>
                                              <w:rPr>
                                                <w:rStyle w:val="Hyperlink"/>
                                                <w:rFonts w:ascii="Arial" w:hAnsi="Arial" w:cs="Arial"/>
                                                <w:color w:val="000000"/>
                                              </w:rPr>
                                              <w:t>Hezbollah praises US-Iran nuclear deal as 'victory'</w:t>
                                            </w:r>
                                          </w:hyperlink>
                                        </w:p>
                                        <w:p w:rsidR="00F50316" w:rsidRDefault="00F50316">
                                          <w:pPr>
                                            <w:spacing w:after="240"/>
                                            <w:ind w:left="1440"/>
                                            <w:rPr>
                                              <w:rFonts w:ascii="Arial" w:hAnsi="Arial" w:cs="Arial"/>
                                              <w:color w:val="000000"/>
                                            </w:rPr>
                                          </w:pPr>
                                          <w:hyperlink r:id="rId30" w:tgtFrame="_new" w:history="1">
                                            <w:r>
                                              <w:rPr>
                                                <w:rStyle w:val="Hyperlink"/>
                                                <w:rFonts w:ascii="Arial" w:hAnsi="Arial" w:cs="Arial"/>
                                                <w:color w:val="000000"/>
                                              </w:rPr>
                                              <w:t>Report: Iran transfers millions to Hamas for reconstruction of tunnels</w:t>
                                            </w:r>
                                          </w:hyperlink>
                                        </w:p>
                                        <w:p w:rsidR="00F50316" w:rsidRDefault="00F50316">
                                          <w:pPr>
                                            <w:spacing w:after="240"/>
                                            <w:ind w:left="1440"/>
                                            <w:rPr>
                                              <w:rFonts w:ascii="Arial" w:hAnsi="Arial" w:cs="Arial"/>
                                              <w:color w:val="000000"/>
                                            </w:rPr>
                                          </w:pPr>
                                          <w:hyperlink r:id="rId31" w:tgtFrame="_new" w:history="1">
                                            <w:r>
                                              <w:rPr>
                                                <w:rStyle w:val="Hyperlink"/>
                                                <w:rFonts w:ascii="Arial" w:hAnsi="Arial" w:cs="Arial"/>
                                                <w:color w:val="000000"/>
                                              </w:rPr>
                                              <w:t>Abbas: Israel to face terrorism, extremism without solution to Palestinian issue</w:t>
                                            </w:r>
                                          </w:hyperlink>
                                        </w:p>
                                        <w:p w:rsidR="00F50316" w:rsidRDefault="00F50316">
                                          <w:pPr>
                                            <w:spacing w:after="240"/>
                                            <w:ind w:left="1440"/>
                                            <w:rPr>
                                              <w:rFonts w:ascii="Arial" w:hAnsi="Arial" w:cs="Arial"/>
                                              <w:color w:val="000000"/>
                                            </w:rPr>
                                          </w:pPr>
                                          <w:hyperlink r:id="rId32" w:tgtFrame="_new" w:history="1">
                                            <w:r>
                                              <w:rPr>
                                                <w:rStyle w:val="Hyperlink"/>
                                                <w:rFonts w:ascii="Arial" w:hAnsi="Arial" w:cs="Arial"/>
                                                <w:color w:val="000000"/>
                                              </w:rPr>
                                              <w:t>Anti-Israel protesters call 'Kill the Jews' in Vienna</w:t>
                                            </w:r>
                                          </w:hyperlink>
                                        </w:p>
                                        <w:p w:rsidR="00F50316" w:rsidRDefault="00F50316">
                                          <w:pPr>
                                            <w:spacing w:after="240"/>
                                            <w:ind w:left="1440"/>
                                            <w:rPr>
                                              <w:rFonts w:ascii="Arial" w:hAnsi="Arial" w:cs="Arial"/>
                                              <w:color w:val="000000"/>
                                            </w:rPr>
                                          </w:pPr>
                                          <w:hyperlink r:id="rId33" w:tgtFrame="_new" w:history="1">
                                            <w:r>
                                              <w:rPr>
                                                <w:rStyle w:val="Hyperlink"/>
                                                <w:rFonts w:ascii="Arial" w:hAnsi="Arial" w:cs="Arial"/>
                                                <w:color w:val="000000"/>
                                              </w:rPr>
                                              <w:t>Report: Israeli Jet Struck Weapons Depots in Libya</w:t>
                                            </w:r>
                                          </w:hyperlink>
                                        </w:p>
                                        <w:p w:rsidR="00F50316" w:rsidRDefault="00F50316">
                                          <w:pPr>
                                            <w:spacing w:after="240"/>
                                            <w:ind w:left="1440"/>
                                            <w:rPr>
                                              <w:rFonts w:ascii="Arial" w:hAnsi="Arial" w:cs="Arial"/>
                                              <w:color w:val="000000"/>
                                            </w:rPr>
                                          </w:pPr>
                                          <w:hyperlink r:id="rId34" w:tgtFrame="_new" w:history="1">
                                            <w:r>
                                              <w:rPr>
                                                <w:rStyle w:val="Hyperlink"/>
                                                <w:rFonts w:ascii="Arial" w:hAnsi="Arial" w:cs="Arial"/>
                                                <w:color w:val="000000"/>
                                              </w:rPr>
                                              <w:t>Egypt's Islamic State Branch Claims Deadly Sinai Attack</w:t>
                                            </w:r>
                                          </w:hyperlink>
                                        </w:p>
                                        <w:p w:rsidR="00F50316" w:rsidRDefault="00F50316">
                                          <w:pPr>
                                            <w:spacing w:after="240"/>
                                            <w:ind w:left="1440"/>
                                            <w:rPr>
                                              <w:rFonts w:ascii="Arial" w:hAnsi="Arial" w:cs="Arial"/>
                                              <w:color w:val="000000"/>
                                            </w:rPr>
                                          </w:pPr>
                                          <w:hyperlink r:id="rId35" w:tgtFrame="_new" w:history="1">
                                            <w:r>
                                              <w:rPr>
                                                <w:rStyle w:val="Hyperlink"/>
                                                <w:rFonts w:ascii="Arial" w:hAnsi="Arial" w:cs="Arial"/>
                                                <w:color w:val="000000"/>
                                              </w:rPr>
                                              <w:t>PLO decries 'heartbreaking catastrophe' at Damascus refugee camp</w:t>
                                            </w:r>
                                          </w:hyperlink>
                                        </w:p>
                                        <w:p w:rsidR="00F50316" w:rsidRDefault="00F50316">
                                          <w:pPr>
                                            <w:spacing w:after="240"/>
                                            <w:ind w:left="1440"/>
                                            <w:rPr>
                                              <w:rFonts w:ascii="Arial" w:hAnsi="Arial" w:cs="Arial"/>
                                              <w:color w:val="000000"/>
                                            </w:rPr>
                                          </w:pPr>
                                          <w:hyperlink r:id="rId36" w:tgtFrame="_new" w:history="1">
                                            <w:r>
                                              <w:rPr>
                                                <w:rStyle w:val="Hyperlink"/>
                                                <w:rFonts w:ascii="Arial" w:hAnsi="Arial" w:cs="Arial"/>
                                                <w:color w:val="000000"/>
                                              </w:rPr>
                                              <w:t>Erekat compares Netanyahu to ISIS leader al-Baghdadi</w:t>
                                            </w:r>
                                          </w:hyperlink>
                                        </w:p>
                                        <w:p w:rsidR="00F50316" w:rsidRDefault="00F50316">
                                          <w:pPr>
                                            <w:spacing w:after="240"/>
                                            <w:ind w:left="1440"/>
                                            <w:rPr>
                                              <w:rFonts w:ascii="Arial" w:hAnsi="Arial" w:cs="Arial"/>
                                              <w:color w:val="000000"/>
                                            </w:rPr>
                                          </w:pPr>
                                          <w:hyperlink r:id="rId37" w:tgtFrame="_new" w:history="1">
                                            <w:r>
                                              <w:rPr>
                                                <w:rStyle w:val="Hyperlink"/>
                                                <w:rFonts w:ascii="Arial" w:hAnsi="Arial" w:cs="Arial"/>
                                                <w:color w:val="000000"/>
                                              </w:rPr>
                                              <w:t>US reports more air strikes against Islamic State in Iraq and Syria</w:t>
                                            </w:r>
                                          </w:hyperlink>
                                        </w:p>
                                        <w:p w:rsidR="00F50316" w:rsidRDefault="00F50316">
                                          <w:pPr>
                                            <w:spacing w:after="240"/>
                                            <w:ind w:left="1440"/>
                                            <w:rPr>
                                              <w:rFonts w:ascii="Arial" w:hAnsi="Arial" w:cs="Arial"/>
                                              <w:color w:val="000000"/>
                                            </w:rPr>
                                          </w:pPr>
                                          <w:hyperlink r:id="rId38" w:tgtFrame="_new" w:history="1">
                                            <w:r>
                                              <w:rPr>
                                                <w:rStyle w:val="Hyperlink"/>
                                                <w:rFonts w:ascii="Arial" w:hAnsi="Arial" w:cs="Arial"/>
                                                <w:color w:val="000000"/>
                                              </w:rPr>
                                              <w:t>Iraq's Tikrit, free of the Islamic State, is a city in ruins</w:t>
                                            </w:r>
                                          </w:hyperlink>
                                        </w:p>
                                        <w:p w:rsidR="00F50316" w:rsidRDefault="00F50316">
                                          <w:pPr>
                                            <w:spacing w:after="240"/>
                                            <w:ind w:left="1440"/>
                                            <w:rPr>
                                              <w:rFonts w:ascii="Arial" w:hAnsi="Arial" w:cs="Arial"/>
                                              <w:color w:val="000000"/>
                                            </w:rPr>
                                          </w:pPr>
                                          <w:hyperlink r:id="rId39" w:tgtFrame="_new" w:history="1">
                                            <w:r>
                                              <w:rPr>
                                                <w:rStyle w:val="Hyperlink"/>
                                                <w:rFonts w:ascii="Arial" w:hAnsi="Arial" w:cs="Arial"/>
                                                <w:color w:val="000000"/>
                                              </w:rPr>
                                              <w:t xml:space="preserve">Hundreds of ISIS fighters, suicide bombers holed up in Tikrit district </w:t>
                                            </w:r>
                                          </w:hyperlink>
                                        </w:p>
                                        <w:p w:rsidR="00F50316" w:rsidRDefault="00F50316">
                                          <w:pPr>
                                            <w:spacing w:after="240"/>
                                            <w:ind w:left="1440"/>
                                            <w:rPr>
                                              <w:rFonts w:ascii="Arial" w:hAnsi="Arial" w:cs="Arial"/>
                                              <w:color w:val="000000"/>
                                            </w:rPr>
                                          </w:pPr>
                                          <w:hyperlink r:id="rId40" w:tgtFrame="_new" w:history="1">
                                            <w:r>
                                              <w:rPr>
                                                <w:rStyle w:val="Hyperlink"/>
                                                <w:rFonts w:ascii="Arial" w:hAnsi="Arial" w:cs="Arial"/>
                                                <w:color w:val="000000"/>
                                              </w:rPr>
                                              <w:t>Iraqi PM: Armies have no chance against IS if it keeps recruiting foreigners</w:t>
                                            </w:r>
                                          </w:hyperlink>
                                        </w:p>
                                        <w:p w:rsidR="00F50316" w:rsidRDefault="00F50316">
                                          <w:pPr>
                                            <w:spacing w:after="240"/>
                                            <w:ind w:left="1440"/>
                                            <w:rPr>
                                              <w:rFonts w:ascii="Arial" w:hAnsi="Arial" w:cs="Arial"/>
                                              <w:color w:val="000000"/>
                                            </w:rPr>
                                          </w:pPr>
                                          <w:hyperlink r:id="rId41" w:tgtFrame="_new" w:history="1">
                                            <w:r>
                                              <w:rPr>
                                                <w:rStyle w:val="Hyperlink"/>
                                                <w:rFonts w:ascii="Arial" w:hAnsi="Arial" w:cs="Arial"/>
                                                <w:color w:val="000000"/>
                                              </w:rPr>
                                              <w:t xml:space="preserve">Islamic State destroys Iraq's ancient city of </w:t>
                                            </w:r>
                                            <w:proofErr w:type="spellStart"/>
                                            <w:r>
                                              <w:rPr>
                                                <w:rStyle w:val="Hyperlink"/>
                                                <w:rFonts w:ascii="Arial" w:hAnsi="Arial" w:cs="Arial"/>
                                                <w:color w:val="000000"/>
                                              </w:rPr>
                                              <w:t>Hatra</w:t>
                                            </w:r>
                                            <w:proofErr w:type="spellEnd"/>
                                          </w:hyperlink>
                                        </w:p>
                                        <w:p w:rsidR="00F50316" w:rsidRDefault="00F50316">
                                          <w:pPr>
                                            <w:spacing w:after="240"/>
                                            <w:ind w:left="1440"/>
                                            <w:rPr>
                                              <w:rFonts w:ascii="Arial" w:hAnsi="Arial" w:cs="Arial"/>
                                              <w:color w:val="000000"/>
                                            </w:rPr>
                                          </w:pPr>
                                          <w:hyperlink r:id="rId42" w:tgtFrame="_new" w:history="1">
                                            <w:r>
                                              <w:rPr>
                                                <w:rStyle w:val="Hyperlink"/>
                                                <w:rFonts w:ascii="Arial" w:hAnsi="Arial" w:cs="Arial"/>
                                                <w:color w:val="000000"/>
                                              </w:rPr>
                                              <w:t xml:space="preserve">Shi'ite fighters leave Tikrit under </w:t>
                                            </w:r>
                                            <w:proofErr w:type="spellStart"/>
                                            <w:r>
                                              <w:rPr>
                                                <w:rStyle w:val="Hyperlink"/>
                                                <w:rFonts w:ascii="Arial" w:hAnsi="Arial" w:cs="Arial"/>
                                                <w:color w:val="000000"/>
                                              </w:rPr>
                                              <w:t>govt</w:t>
                                            </w:r>
                                            <w:proofErr w:type="spellEnd"/>
                                            <w:r>
                                              <w:rPr>
                                                <w:rStyle w:val="Hyperlink"/>
                                                <w:rFonts w:ascii="Arial" w:hAnsi="Arial" w:cs="Arial"/>
                                                <w:color w:val="000000"/>
                                              </w:rPr>
                                              <w:t xml:space="preserve"> deal after looting, Iraqi officials say</w:t>
                                            </w:r>
                                          </w:hyperlink>
                                        </w:p>
                                        <w:p w:rsidR="00F50316" w:rsidRDefault="00F50316">
                                          <w:pPr>
                                            <w:spacing w:after="240"/>
                                            <w:ind w:left="1440"/>
                                            <w:rPr>
                                              <w:rFonts w:ascii="Arial" w:hAnsi="Arial" w:cs="Arial"/>
                                              <w:color w:val="000000"/>
                                            </w:rPr>
                                          </w:pPr>
                                          <w:hyperlink r:id="rId43" w:tgtFrame="_new" w:history="1">
                                            <w:r>
                                              <w:rPr>
                                                <w:rStyle w:val="Hyperlink"/>
                                                <w:rFonts w:ascii="Arial" w:hAnsi="Arial" w:cs="Arial"/>
                                                <w:color w:val="000000"/>
                                              </w:rPr>
                                              <w:t>The US and Iran are closer in Iraq than people realize - and things are getting ugly</w:t>
                                            </w:r>
                                          </w:hyperlink>
                                        </w:p>
                                        <w:p w:rsidR="00F50316" w:rsidRDefault="00F50316">
                                          <w:pPr>
                                            <w:spacing w:after="240"/>
                                            <w:ind w:left="1440"/>
                                            <w:rPr>
                                              <w:rFonts w:ascii="Arial" w:hAnsi="Arial" w:cs="Arial"/>
                                              <w:color w:val="000000"/>
                                            </w:rPr>
                                          </w:pPr>
                                          <w:hyperlink r:id="rId44" w:tgtFrame="_new" w:history="1">
                                            <w:r>
                                              <w:rPr>
                                                <w:rStyle w:val="Hyperlink"/>
                                                <w:rFonts w:ascii="Arial" w:hAnsi="Arial" w:cs="Arial"/>
                                                <w:color w:val="000000"/>
                                              </w:rPr>
                                              <w:t>Erdogan to visit Iran after accusing Tehran of trying to 'dominate the region'</w:t>
                                            </w:r>
                                          </w:hyperlink>
                                        </w:p>
                                        <w:p w:rsidR="00F50316" w:rsidRDefault="00F50316">
                                          <w:pPr>
                                            <w:spacing w:after="240"/>
                                            <w:ind w:left="1440"/>
                                            <w:rPr>
                                              <w:rFonts w:ascii="Arial" w:hAnsi="Arial" w:cs="Arial"/>
                                              <w:color w:val="000000"/>
                                            </w:rPr>
                                          </w:pPr>
                                          <w:hyperlink r:id="rId45" w:tgtFrame="_new" w:history="1">
                                            <w:r>
                                              <w:rPr>
                                                <w:rStyle w:val="Hyperlink"/>
                                                <w:rFonts w:ascii="Arial" w:hAnsi="Arial" w:cs="Arial"/>
                                                <w:color w:val="000000"/>
                                              </w:rPr>
                                              <w:t>Red Cross seeks 24-hour ceasefire in Yemen to deliver aid</w:t>
                                            </w:r>
                                          </w:hyperlink>
                                        </w:p>
                                        <w:p w:rsidR="00F50316" w:rsidRDefault="00F50316">
                                          <w:pPr>
                                            <w:spacing w:after="240"/>
                                            <w:ind w:left="1440"/>
                                            <w:rPr>
                                              <w:rFonts w:ascii="Arial" w:hAnsi="Arial" w:cs="Arial"/>
                                              <w:color w:val="000000"/>
                                            </w:rPr>
                                          </w:pPr>
                                          <w:hyperlink r:id="rId46" w:tgtFrame="_new" w:history="1">
                                            <w:r>
                                              <w:rPr>
                                                <w:rStyle w:val="Hyperlink"/>
                                                <w:rFonts w:ascii="Arial" w:hAnsi="Arial" w:cs="Arial"/>
                                                <w:color w:val="000000"/>
                                              </w:rPr>
                                              <w:t>Gunmen kill nine in Nigeria's oil-rich delta state Rivers</w:t>
                                            </w:r>
                                          </w:hyperlink>
                                        </w:p>
                                        <w:p w:rsidR="00F50316" w:rsidRDefault="00F50316">
                                          <w:pPr>
                                            <w:spacing w:after="240"/>
                                            <w:ind w:left="1440"/>
                                            <w:rPr>
                                              <w:rFonts w:ascii="Arial" w:hAnsi="Arial" w:cs="Arial"/>
                                              <w:color w:val="000000"/>
                                            </w:rPr>
                                          </w:pPr>
                                          <w:hyperlink r:id="rId47" w:tgtFrame="_new" w:history="1">
                                            <w:r>
                                              <w:rPr>
                                                <w:rStyle w:val="Hyperlink"/>
                                                <w:rFonts w:ascii="Arial" w:hAnsi="Arial" w:cs="Arial"/>
                                                <w:color w:val="000000"/>
                                              </w:rPr>
                                              <w:t>Militants blow up natural gas pipeline in Nigeria's delta state</w:t>
                                            </w:r>
                                          </w:hyperlink>
                                        </w:p>
                                        <w:p w:rsidR="00F50316" w:rsidRDefault="00F50316">
                                          <w:pPr>
                                            <w:spacing w:after="240"/>
                                            <w:ind w:left="1440"/>
                                            <w:rPr>
                                              <w:rFonts w:ascii="Arial" w:hAnsi="Arial" w:cs="Arial"/>
                                              <w:color w:val="000000"/>
                                            </w:rPr>
                                          </w:pPr>
                                          <w:hyperlink r:id="rId48" w:tgtFrame="_new" w:history="1">
                                            <w:r>
                                              <w:rPr>
                                                <w:rStyle w:val="Hyperlink"/>
                                                <w:rFonts w:ascii="Arial" w:hAnsi="Arial" w:cs="Arial"/>
                                                <w:color w:val="000000"/>
                                              </w:rPr>
                                              <w:t>Kenyan leader warns rogue imams; militants vow 'bloodbath'</w:t>
                                            </w:r>
                                          </w:hyperlink>
                                        </w:p>
                                        <w:p w:rsidR="00F50316" w:rsidRDefault="00F50316">
                                          <w:pPr>
                                            <w:spacing w:after="240"/>
                                            <w:ind w:left="1440"/>
                                            <w:rPr>
                                              <w:rFonts w:ascii="Arial" w:hAnsi="Arial" w:cs="Arial"/>
                                              <w:color w:val="000000"/>
                                            </w:rPr>
                                          </w:pPr>
                                          <w:hyperlink r:id="rId49" w:tgtFrame="_new" w:history="1">
                                            <w:r>
                                              <w:rPr>
                                                <w:rStyle w:val="Hyperlink"/>
                                                <w:rFonts w:ascii="Arial" w:hAnsi="Arial" w:cs="Arial"/>
                                                <w:color w:val="000000"/>
                                              </w:rPr>
                                              <w:t xml:space="preserve">Kenya vows retaliation against </w:t>
                                            </w:r>
                                            <w:proofErr w:type="spellStart"/>
                                            <w:r>
                                              <w:rPr>
                                                <w:rStyle w:val="Hyperlink"/>
                                                <w:rFonts w:ascii="Arial" w:hAnsi="Arial" w:cs="Arial"/>
                                                <w:color w:val="000000"/>
                                              </w:rPr>
                                              <w:t>Shebab</w:t>
                                            </w:r>
                                            <w:proofErr w:type="spellEnd"/>
                                            <w:r>
                                              <w:rPr>
                                                <w:rStyle w:val="Hyperlink"/>
                                                <w:rFonts w:ascii="Arial" w:hAnsi="Arial" w:cs="Arial"/>
                                                <w:color w:val="000000"/>
                                              </w:rPr>
                                              <w:t xml:space="preserve"> after university massacre</w:t>
                                            </w:r>
                                          </w:hyperlink>
                                        </w:p>
                                        <w:p w:rsidR="00F50316" w:rsidRDefault="00F50316">
                                          <w:pPr>
                                            <w:spacing w:after="240"/>
                                            <w:ind w:left="1440"/>
                                            <w:rPr>
                                              <w:rFonts w:ascii="Arial" w:hAnsi="Arial" w:cs="Arial"/>
                                              <w:color w:val="000000"/>
                                            </w:rPr>
                                          </w:pPr>
                                          <w:hyperlink r:id="rId50" w:tgtFrame="_new" w:history="1">
                                            <w:r>
                                              <w:rPr>
                                                <w:rStyle w:val="Hyperlink"/>
                                                <w:rFonts w:ascii="Arial" w:hAnsi="Arial" w:cs="Arial"/>
                                                <w:color w:val="000000"/>
                                              </w:rPr>
                                              <w:t>'I Was Just Praying to My God;' Christian Student Who Drank Lotion to Survive Found Two Days After Kenya Massacre</w:t>
                                            </w:r>
                                          </w:hyperlink>
                                        </w:p>
                                        <w:p w:rsidR="00F50316" w:rsidRDefault="00F50316">
                                          <w:pPr>
                                            <w:spacing w:after="240"/>
                                            <w:ind w:left="1440"/>
                                            <w:rPr>
                                              <w:rFonts w:ascii="Arial" w:hAnsi="Arial" w:cs="Arial"/>
                                              <w:color w:val="000000"/>
                                            </w:rPr>
                                          </w:pPr>
                                          <w:hyperlink r:id="rId51" w:tgtFrame="_new" w:history="1">
                                            <w:r>
                                              <w:rPr>
                                                <w:rStyle w:val="Hyperlink"/>
                                                <w:rFonts w:ascii="Arial" w:hAnsi="Arial" w:cs="Arial"/>
                                                <w:color w:val="000000"/>
                                              </w:rPr>
                                              <w:t>Anti-Islamic protests around Australia spark ugly stand-offs</w:t>
                                            </w:r>
                                          </w:hyperlink>
                                        </w:p>
                                        <w:p w:rsidR="00F50316" w:rsidRDefault="00F50316">
                                          <w:pPr>
                                            <w:spacing w:after="240"/>
                                            <w:ind w:left="1440"/>
                                            <w:rPr>
                                              <w:rFonts w:ascii="Arial" w:hAnsi="Arial" w:cs="Arial"/>
                                              <w:color w:val="000000"/>
                                            </w:rPr>
                                          </w:pPr>
                                          <w:hyperlink r:id="rId52" w:tgtFrame="_new" w:history="1">
                                            <w:r>
                                              <w:rPr>
                                                <w:rStyle w:val="Hyperlink"/>
                                                <w:rFonts w:ascii="Arial" w:hAnsi="Arial" w:cs="Arial"/>
                                                <w:color w:val="000000"/>
                                              </w:rPr>
                                              <w:t>Russia gambles on populist parties in anti-EU campaign</w:t>
                                            </w:r>
                                          </w:hyperlink>
                                        </w:p>
                                        <w:p w:rsidR="00F50316" w:rsidRDefault="00F50316">
                                          <w:pPr>
                                            <w:spacing w:after="240"/>
                                            <w:ind w:left="1440"/>
                                            <w:rPr>
                                              <w:rFonts w:ascii="Arial" w:hAnsi="Arial" w:cs="Arial"/>
                                              <w:color w:val="000000"/>
                                            </w:rPr>
                                          </w:pPr>
                                          <w:hyperlink r:id="rId53" w:tgtFrame="_new" w:history="1">
                                            <w:r>
                                              <w:rPr>
                                                <w:rStyle w:val="Hyperlink"/>
                                                <w:rFonts w:ascii="Arial" w:hAnsi="Arial" w:cs="Arial"/>
                                                <w:color w:val="000000"/>
                                              </w:rPr>
                                              <w:t>Historic encounter: Obama, Raul Castro to have 'interaction' at summit</w:t>
                                            </w:r>
                                          </w:hyperlink>
                                        </w:p>
                                        <w:p w:rsidR="00F50316" w:rsidRDefault="00F50316">
                                          <w:pPr>
                                            <w:spacing w:after="240"/>
                                            <w:ind w:left="1440"/>
                                            <w:rPr>
                                              <w:rFonts w:ascii="Arial" w:hAnsi="Arial" w:cs="Arial"/>
                                              <w:color w:val="000000"/>
                                            </w:rPr>
                                          </w:pPr>
                                          <w:hyperlink r:id="rId54" w:tgtFrame="_new" w:history="1">
                                            <w:r>
                                              <w:rPr>
                                                <w:rStyle w:val="Hyperlink"/>
                                                <w:rFonts w:ascii="Arial" w:hAnsi="Arial" w:cs="Arial"/>
                                                <w:color w:val="000000"/>
                                              </w:rPr>
                                              <w:t>Soaring dollar puts the world on sale for Americans</w:t>
                                            </w:r>
                                          </w:hyperlink>
                                        </w:p>
                                        <w:p w:rsidR="00F50316" w:rsidRDefault="00F50316">
                                          <w:pPr>
                                            <w:spacing w:after="240"/>
                                            <w:ind w:left="1440"/>
                                            <w:rPr>
                                              <w:rFonts w:ascii="Arial" w:hAnsi="Arial" w:cs="Arial"/>
                                              <w:color w:val="000000"/>
                                            </w:rPr>
                                          </w:pPr>
                                          <w:hyperlink r:id="rId55" w:tgtFrame="_new" w:history="1">
                                            <w:r>
                                              <w:rPr>
                                                <w:rStyle w:val="Hyperlink"/>
                                                <w:rFonts w:ascii="Arial" w:hAnsi="Arial" w:cs="Arial"/>
                                                <w:color w:val="000000"/>
                                              </w:rPr>
                                              <w:t>5.3 magnitude earthquake hits near Taron, Papua New Guinea</w:t>
                                            </w:r>
                                          </w:hyperlink>
                                        </w:p>
                                        <w:p w:rsidR="00F50316" w:rsidRDefault="00F50316">
                                          <w:pPr>
                                            <w:spacing w:after="240"/>
                                            <w:ind w:left="1440"/>
                                            <w:rPr>
                                              <w:rFonts w:ascii="Arial" w:hAnsi="Arial" w:cs="Arial"/>
                                              <w:color w:val="000000"/>
                                            </w:rPr>
                                          </w:pPr>
                                          <w:hyperlink r:id="rId56" w:tgtFrame="_new" w:history="1">
                                            <w:r>
                                              <w:rPr>
                                                <w:rStyle w:val="Hyperlink"/>
                                                <w:rFonts w:ascii="Arial" w:hAnsi="Arial" w:cs="Arial"/>
                                                <w:color w:val="000000"/>
                                              </w:rPr>
                                              <w:t xml:space="preserve">5.1 magnitude earthquake hits near </w:t>
                                            </w:r>
                                            <w:proofErr w:type="spellStart"/>
                                            <w:r>
                                              <w:rPr>
                                                <w:rStyle w:val="Hyperlink"/>
                                                <w:rFonts w:ascii="Arial" w:hAnsi="Arial" w:cs="Arial"/>
                                                <w:color w:val="000000"/>
                                              </w:rPr>
                                              <w:t>Saumlaki</w:t>
                                            </w:r>
                                            <w:proofErr w:type="spellEnd"/>
                                            <w:r>
                                              <w:rPr>
                                                <w:rStyle w:val="Hyperlink"/>
                                                <w:rFonts w:ascii="Arial" w:hAnsi="Arial" w:cs="Arial"/>
                                                <w:color w:val="000000"/>
                                              </w:rPr>
                                              <w:t>, Indonesia</w:t>
                                            </w:r>
                                          </w:hyperlink>
                                        </w:p>
                                        <w:p w:rsidR="00F50316" w:rsidRDefault="00F50316">
                                          <w:pPr>
                                            <w:spacing w:after="240"/>
                                            <w:ind w:left="1440"/>
                                            <w:rPr>
                                              <w:rFonts w:ascii="Arial" w:hAnsi="Arial" w:cs="Arial"/>
                                              <w:color w:val="000000"/>
                                            </w:rPr>
                                          </w:pPr>
                                          <w:hyperlink r:id="rId57" w:tgtFrame="_new" w:history="1">
                                            <w:r>
                                              <w:rPr>
                                                <w:rStyle w:val="Hyperlink"/>
                                                <w:rFonts w:ascii="Arial" w:hAnsi="Arial" w:cs="Arial"/>
                                                <w:color w:val="000000"/>
                                              </w:rPr>
                                              <w:t xml:space="preserve">5.0 magnitude earthquake hits near </w:t>
                                            </w:r>
                                            <w:proofErr w:type="spellStart"/>
                                            <w:r>
                                              <w:rPr>
                                                <w:rStyle w:val="Hyperlink"/>
                                                <w:rFonts w:ascii="Arial" w:hAnsi="Arial" w:cs="Arial"/>
                                                <w:color w:val="000000"/>
                                              </w:rPr>
                                              <w:t>Intipuca</w:t>
                                            </w:r>
                                            <w:proofErr w:type="spellEnd"/>
                                            <w:r>
                                              <w:rPr>
                                                <w:rStyle w:val="Hyperlink"/>
                                                <w:rFonts w:ascii="Arial" w:hAnsi="Arial" w:cs="Arial"/>
                                                <w:color w:val="000000"/>
                                              </w:rPr>
                                              <w:t>, El Salvador</w:t>
                                            </w:r>
                                          </w:hyperlink>
                                        </w:p>
                                        <w:p w:rsidR="00F50316" w:rsidRDefault="00F50316">
                                          <w:pPr>
                                            <w:spacing w:after="240"/>
                                            <w:ind w:left="1440"/>
                                            <w:rPr>
                                              <w:rFonts w:ascii="Arial" w:hAnsi="Arial" w:cs="Arial"/>
                                              <w:color w:val="000000"/>
                                            </w:rPr>
                                          </w:pPr>
                                          <w:hyperlink r:id="rId58" w:tgtFrame="_new" w:history="1">
                                            <w:r>
                                              <w:rPr>
                                                <w:rStyle w:val="Hyperlink"/>
                                                <w:rFonts w:ascii="Arial" w:hAnsi="Arial" w:cs="Arial"/>
                                                <w:color w:val="000000"/>
                                              </w:rPr>
                                              <w:t>Six Earthquakes Shake North Of The San Fernando Valley</w:t>
                                            </w:r>
                                          </w:hyperlink>
                                        </w:p>
                                        <w:p w:rsidR="00F50316" w:rsidRDefault="00F50316">
                                          <w:pPr>
                                            <w:spacing w:after="240"/>
                                            <w:ind w:left="1440"/>
                                            <w:rPr>
                                              <w:rFonts w:ascii="Arial" w:hAnsi="Arial" w:cs="Arial"/>
                                              <w:color w:val="000000"/>
                                            </w:rPr>
                                          </w:pPr>
                                          <w:hyperlink r:id="rId59" w:tgtFrame="_new" w:history="1">
                                            <w:r>
                                              <w:rPr>
                                                <w:rStyle w:val="Hyperlink"/>
                                                <w:rFonts w:ascii="Arial" w:hAnsi="Arial" w:cs="Arial"/>
                                                <w:color w:val="000000"/>
                                              </w:rPr>
                                              <w:t>Three Small Earthquakes Shake LA Area Within 10 Minutes, LAFD Finds No Injuries</w:t>
                                            </w:r>
                                          </w:hyperlink>
                                        </w:p>
                                        <w:p w:rsidR="00F50316" w:rsidRDefault="00F50316">
                                          <w:pPr>
                                            <w:spacing w:after="240"/>
                                            <w:ind w:left="1440"/>
                                            <w:rPr>
                                              <w:rFonts w:ascii="Arial" w:hAnsi="Arial" w:cs="Arial"/>
                                              <w:color w:val="000000"/>
                                            </w:rPr>
                                          </w:pPr>
                                          <w:hyperlink r:id="rId60" w:tgtFrame="_new" w:history="1">
                                            <w:proofErr w:type="spellStart"/>
                                            <w:r>
                                              <w:rPr>
                                                <w:rStyle w:val="Hyperlink"/>
                                                <w:rFonts w:ascii="Arial" w:hAnsi="Arial" w:cs="Arial"/>
                                                <w:color w:val="000000"/>
                                              </w:rPr>
                                              <w:t>Popocateptl</w:t>
                                            </w:r>
                                            <w:proofErr w:type="spellEnd"/>
                                            <w:r>
                                              <w:rPr>
                                                <w:rStyle w:val="Hyperlink"/>
                                                <w:rFonts w:ascii="Arial" w:hAnsi="Arial" w:cs="Arial"/>
                                                <w:color w:val="000000"/>
                                              </w:rPr>
                                              <w:t xml:space="preserve"> volcano in Mexico erupts to 22,000ft</w:t>
                                            </w:r>
                                          </w:hyperlink>
                                        </w:p>
                                        <w:p w:rsidR="00F50316" w:rsidRDefault="00F50316">
                                          <w:pPr>
                                            <w:spacing w:after="240"/>
                                            <w:ind w:left="1440"/>
                                            <w:rPr>
                                              <w:rFonts w:ascii="Arial" w:hAnsi="Arial" w:cs="Arial"/>
                                              <w:color w:val="000000"/>
                                            </w:rPr>
                                          </w:pPr>
                                          <w:hyperlink r:id="rId61" w:tgtFrame="_new" w:history="1">
                                            <w:r>
                                              <w:rPr>
                                                <w:rStyle w:val="Hyperlink"/>
                                                <w:rFonts w:ascii="Arial" w:hAnsi="Arial" w:cs="Arial"/>
                                                <w:color w:val="000000"/>
                                              </w:rPr>
                                              <w:t xml:space="preserve">Typhoon </w:t>
                                            </w:r>
                                            <w:proofErr w:type="spellStart"/>
                                            <w:r>
                                              <w:rPr>
                                                <w:rStyle w:val="Hyperlink"/>
                                                <w:rFonts w:ascii="Arial" w:hAnsi="Arial" w:cs="Arial"/>
                                                <w:color w:val="000000"/>
                                              </w:rPr>
                                              <w:t>Maysak</w:t>
                                            </w:r>
                                            <w:proofErr w:type="spellEnd"/>
                                            <w:r>
                                              <w:rPr>
                                                <w:rStyle w:val="Hyperlink"/>
                                                <w:rFonts w:ascii="Arial" w:hAnsi="Arial" w:cs="Arial"/>
                                                <w:color w:val="000000"/>
                                              </w:rPr>
                                              <w:t>: Warnings in place as former super storm crosses the northern Philippines coast</w:t>
                                            </w:r>
                                          </w:hyperlink>
                                        </w:p>
                                        <w:p w:rsidR="00F50316" w:rsidRDefault="00F50316">
                                          <w:pPr>
                                            <w:spacing w:after="240"/>
                                            <w:ind w:left="1440"/>
                                            <w:rPr>
                                              <w:rFonts w:ascii="Arial" w:hAnsi="Arial" w:cs="Arial"/>
                                              <w:color w:val="000000"/>
                                            </w:rPr>
                                          </w:pPr>
                                          <w:hyperlink r:id="rId62" w:tgtFrame="_new" w:history="1">
                                            <w:r>
                                              <w:rPr>
                                                <w:rStyle w:val="Hyperlink"/>
                                                <w:rFonts w:ascii="Arial" w:hAnsi="Arial" w:cs="Arial"/>
                                                <w:color w:val="000000"/>
                                              </w:rPr>
                                              <w:t>Massive brawl break out at Resorts World Casino in Queens as hundreds look on in horror</w:t>
                                            </w:r>
                                          </w:hyperlink>
                                        </w:p>
                                        <w:p w:rsidR="00F50316" w:rsidRDefault="00F50316">
                                          <w:pPr>
                                            <w:spacing w:after="240"/>
                                            <w:ind w:left="1440"/>
                                            <w:rPr>
                                              <w:rFonts w:ascii="Arial" w:hAnsi="Arial" w:cs="Arial"/>
                                              <w:color w:val="000000"/>
                                            </w:rPr>
                                          </w:pPr>
                                          <w:hyperlink r:id="rId63" w:tgtFrame="_new" w:history="1">
                                            <w:r>
                                              <w:rPr>
                                                <w:rStyle w:val="Hyperlink"/>
                                                <w:rFonts w:ascii="Arial" w:hAnsi="Arial" w:cs="Arial"/>
                                                <w:color w:val="000000"/>
                                              </w:rPr>
                                              <w:t>Is Hillary Clinton against the religious freedom law Bill Clinton backed?</w:t>
                                            </w:r>
                                          </w:hyperlink>
                                        </w:p>
                                        <w:p w:rsidR="00F50316" w:rsidRDefault="00F50316">
                                          <w:pPr>
                                            <w:spacing w:after="240"/>
                                            <w:ind w:left="1440"/>
                                            <w:rPr>
                                              <w:rFonts w:ascii="Arial" w:hAnsi="Arial" w:cs="Arial"/>
                                              <w:color w:val="000000"/>
                                            </w:rPr>
                                          </w:pPr>
                                          <w:hyperlink r:id="rId64" w:tgtFrame="_new" w:history="1">
                                            <w:r>
                                              <w:rPr>
                                                <w:rStyle w:val="Hyperlink"/>
                                                <w:rFonts w:ascii="Arial" w:hAnsi="Arial" w:cs="Arial"/>
                                                <w:color w:val="000000"/>
                                              </w:rPr>
                                              <w:t>Christian Man Asks Thirteen Gay Bakeries To Bake Him Pro-Traditional Marriage Cake, And Is Denied Service By All Of Them</w:t>
                                            </w:r>
                                          </w:hyperlink>
                                        </w:p>
                                        <w:p w:rsidR="00F50316" w:rsidRDefault="00F50316">
                                          <w:pPr>
                                            <w:spacing w:after="240"/>
                                            <w:ind w:left="1440"/>
                                            <w:rPr>
                                              <w:rFonts w:ascii="Arial" w:hAnsi="Arial" w:cs="Arial"/>
                                              <w:color w:val="000000"/>
                                            </w:rPr>
                                          </w:pPr>
                                          <w:hyperlink r:id="rId65" w:tgtFrame="_new" w:history="1">
                                            <w:r>
                                              <w:rPr>
                                                <w:rStyle w:val="Hyperlink"/>
                                                <w:rFonts w:ascii="Arial" w:hAnsi="Arial" w:cs="Arial"/>
                                                <w:color w:val="000000"/>
                                              </w:rPr>
                                              <w:t>Gay rights rally goes to Indianapolis NCAA Final Four site</w:t>
                                            </w:r>
                                          </w:hyperlink>
                                        </w:p>
                                        <w:p w:rsidR="00F50316" w:rsidRDefault="00F50316">
                                          <w:pPr>
                                            <w:ind w:left="1440"/>
                                            <w:rPr>
                                              <w:rFonts w:ascii="Arial" w:hAnsi="Arial" w:cs="Arial"/>
                                              <w:color w:val="000000"/>
                                            </w:rPr>
                                          </w:pPr>
                                          <w:hyperlink r:id="rId66" w:tgtFrame="_new" w:history="1">
                                            <w:r>
                                              <w:rPr>
                                                <w:rStyle w:val="Hyperlink"/>
                                                <w:rFonts w:ascii="Arial" w:hAnsi="Arial" w:cs="Arial"/>
                                                <w:color w:val="000000"/>
                                              </w:rPr>
                                              <w:t>For First Time In Many Years, Good Friday, Start Of Passover Fall On Same Day</w:t>
                                            </w:r>
                                          </w:hyperlink>
                                        </w:p>
                                      </w:tc>
                                    </w:tr>
                                  </w:tbl>
                                  <w:p w:rsidR="00F50316" w:rsidRDefault="00F50316">
                                    <w:pPr>
                                      <w:jc w:val="center"/>
                                      <w:rPr>
                                        <w:sz w:val="20"/>
                                        <w:szCs w:val="20"/>
                                      </w:rPr>
                                    </w:pPr>
                                  </w:p>
                                </w:tc>
                              </w:tr>
                              <w:tr w:rsidR="00F50316">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0316">
                                            <w:trPr>
                                              <w:trHeight w:val="15"/>
                                              <w:tblCellSpacing w:w="0" w:type="dxa"/>
                                            </w:trPr>
                                            <w:tc>
                                              <w:tcPr>
                                                <w:tcW w:w="0" w:type="auto"/>
                                                <w:shd w:val="clear" w:color="auto" w:fill="0A74DB"/>
                                                <w:tcMar>
                                                  <w:top w:w="0" w:type="dxa"/>
                                                  <w:left w:w="0" w:type="dxa"/>
                                                  <w:bottom w:w="75" w:type="dxa"/>
                                                  <w:right w:w="0" w:type="dxa"/>
                                                </w:tcMar>
                                                <w:vAlign w:val="center"/>
                                                <w:hideMark/>
                                              </w:tcPr>
                                              <w:p w:rsidR="00F50316" w:rsidRDefault="00F50316">
                                                <w:pPr>
                                                  <w:jc w:val="center"/>
                                                </w:pPr>
                                                <w:r>
                                                  <w:rPr>
                                                    <w:noProof/>
                                                  </w:rPr>
                                                  <w:lastRenderedPageBreak/>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0316" w:rsidRDefault="00F50316">
                                          <w:pPr>
                                            <w:rPr>
                                              <w:sz w:val="20"/>
                                              <w:szCs w:val="20"/>
                                            </w:rPr>
                                          </w:pP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0316">
                                            <w:trPr>
                                              <w:trHeight w:val="15"/>
                                              <w:tblCellSpacing w:w="0" w:type="dxa"/>
                                            </w:trPr>
                                            <w:tc>
                                              <w:tcPr>
                                                <w:tcW w:w="0" w:type="auto"/>
                                                <w:shd w:val="clear" w:color="auto" w:fill="0A74DB"/>
                                                <w:tcMar>
                                                  <w:top w:w="0" w:type="dxa"/>
                                                  <w:left w:w="0" w:type="dxa"/>
                                                  <w:bottom w:w="75" w:type="dxa"/>
                                                  <w:right w:w="0" w:type="dxa"/>
                                                </w:tcMar>
                                                <w:vAlign w:val="center"/>
                                                <w:hideMark/>
                                              </w:tcPr>
                                              <w:p w:rsidR="00F50316" w:rsidRDefault="00F50316">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0316" w:rsidRDefault="00F50316">
                                          <w:pPr>
                                            <w:rPr>
                                              <w:sz w:val="20"/>
                                              <w:szCs w:val="20"/>
                                            </w:rPr>
                                          </w:pP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105" w:type="dxa"/>
                                            <w:left w:w="540" w:type="dxa"/>
                                            <w:bottom w:w="0" w:type="dxa"/>
                                            <w:right w:w="540" w:type="dxa"/>
                                          </w:tcMar>
                                          <w:hideMark/>
                                        </w:tcPr>
                                        <w:p w:rsidR="00F50316" w:rsidRDefault="00F50316">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F50316" w:rsidRDefault="00F50316">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F50316" w:rsidRDefault="00F50316">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F50316" w:rsidRDefault="00F50316">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F50316" w:rsidRDefault="00F50316">
                                          <w:pPr>
                                            <w:pStyle w:val="NormalWeb"/>
                                            <w:spacing w:before="0" w:beforeAutospacing="0" w:after="0" w:afterAutospacing="0"/>
                                            <w:jc w:val="center"/>
                                            <w:rPr>
                                              <w:rFonts w:ascii="Arial" w:hAnsi="Arial" w:cs="Arial"/>
                                              <w:b/>
                                              <w:bCs/>
                                              <w:color w:val="000090"/>
                                              <w:sz w:val="28"/>
                                              <w:szCs w:val="28"/>
                                            </w:rPr>
                                          </w:pPr>
                                          <w:hyperlink r:id="rId67"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F50316" w:rsidRDefault="00F50316">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F50316" w:rsidRDefault="00F50316">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0316">
                                            <w:trPr>
                                              <w:trHeight w:val="15"/>
                                              <w:tblCellSpacing w:w="0" w:type="dxa"/>
                                            </w:trPr>
                                            <w:tc>
                                              <w:tcPr>
                                                <w:tcW w:w="0" w:type="auto"/>
                                                <w:shd w:val="clear" w:color="auto" w:fill="0A74DB"/>
                                                <w:tcMar>
                                                  <w:top w:w="0" w:type="dxa"/>
                                                  <w:left w:w="0" w:type="dxa"/>
                                                  <w:bottom w:w="75" w:type="dxa"/>
                                                  <w:right w:w="0" w:type="dxa"/>
                                                </w:tcMar>
                                                <w:vAlign w:val="center"/>
                                                <w:hideMark/>
                                              </w:tcPr>
                                              <w:p w:rsidR="00F50316" w:rsidRDefault="00F50316">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0316" w:rsidRDefault="00F50316">
                                          <w:pPr>
                                            <w:rPr>
                                              <w:sz w:val="20"/>
                                              <w:szCs w:val="20"/>
                                            </w:rPr>
                                          </w:pP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105" w:type="dxa"/>
                                            <w:left w:w="540" w:type="dxa"/>
                                            <w:bottom w:w="105" w:type="dxa"/>
                                            <w:right w:w="540" w:type="dxa"/>
                                          </w:tcMar>
                                          <w:hideMark/>
                                        </w:tcPr>
                                        <w:p w:rsidR="00F50316" w:rsidRDefault="00F50316">
                                          <w:pPr>
                                            <w:pStyle w:val="NormalWeb"/>
                                            <w:spacing w:before="0" w:beforeAutospacing="0" w:after="0" w:afterAutospacing="0"/>
                                            <w:jc w:val="center"/>
                                            <w:rPr>
                                              <w:color w:val="000000"/>
                                            </w:rPr>
                                          </w:pPr>
                                          <w:r>
                                            <w:rPr>
                                              <w:rStyle w:val="Strong"/>
                                              <w:rFonts w:ascii="Georgia" w:hAnsi="Georgia"/>
                                              <w:color w:val="000090"/>
                                              <w:sz w:val="36"/>
                                              <w:szCs w:val="36"/>
                                            </w:rPr>
                                            <w:t>IN TODAY'S NEWSLETTER... </w:t>
                                          </w:r>
                                        </w:p>
                                        <w:p w:rsidR="00F50316" w:rsidRDefault="00F50316">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True Origins of Easter</w:t>
                                          </w:r>
                                        </w:p>
                                        <w:p w:rsidR="00F50316" w:rsidRDefault="00F50316">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What is the most controversial prophecy in the Hebrew Bible, and why read it at Passover?</w:t>
                                          </w:r>
                                        </w:p>
                                        <w:p w:rsidR="00F50316" w:rsidRDefault="00F50316">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tomb is empty because He is risen!'</w:t>
                                          </w:r>
                                        </w:p>
                                        <w:p w:rsidR="00F50316" w:rsidRDefault="00F50316">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Resurrection: Myth or History</w:t>
                                          </w:r>
                                        </w:p>
                                        <w:p w:rsidR="00F50316" w:rsidRDefault="00F50316">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message of Easter: Death is not the end</w:t>
                                          </w:r>
                                        </w:p>
                                        <w:p w:rsidR="00F50316" w:rsidRDefault="00F50316">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lastRenderedPageBreak/>
                                            <w:t>Featured Article: Mary Magdalene's Resurrection Story</w:t>
                                          </w:r>
                                          <w:r>
                                            <w:rPr>
                                              <w:rStyle w:val="Strong"/>
                                              <w:rFonts w:ascii="Arial" w:hAnsi="Arial" w:cs="Arial"/>
                                              <w:color w:val="000000"/>
                                            </w:rPr>
                                            <w:t> </w:t>
                                          </w:r>
                                          <w:r>
                                            <w:rPr>
                                              <w:rStyle w:val="Strong"/>
                                              <w:rFonts w:ascii="Arial" w:hAnsi="Arial" w:cs="Arial"/>
                                              <w:color w:val="000000"/>
                                              <w:sz w:val="32"/>
                                              <w:szCs w:val="32"/>
                                            </w:rPr>
                                            <w:t>   </w:t>
                                          </w:r>
                                          <w:r>
                                            <w:rPr>
                                              <w:rFonts w:ascii="Arial" w:hAnsi="Arial" w:cs="Arial"/>
                                              <w:color w:val="000000"/>
                                              <w:sz w:val="32"/>
                                              <w:szCs w:val="32"/>
                                            </w:rPr>
                                            <w:t> </w:t>
                                          </w: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0316">
                                            <w:trPr>
                                              <w:trHeight w:val="15"/>
                                              <w:tblCellSpacing w:w="0" w:type="dxa"/>
                                            </w:trPr>
                                            <w:tc>
                                              <w:tcPr>
                                                <w:tcW w:w="0" w:type="auto"/>
                                                <w:shd w:val="clear" w:color="auto" w:fill="0A74DB"/>
                                                <w:tcMar>
                                                  <w:top w:w="0" w:type="dxa"/>
                                                  <w:left w:w="0" w:type="dxa"/>
                                                  <w:bottom w:w="75" w:type="dxa"/>
                                                  <w:right w:w="0" w:type="dxa"/>
                                                </w:tcMar>
                                                <w:vAlign w:val="center"/>
                                                <w:hideMark/>
                                              </w:tcPr>
                                              <w:p w:rsidR="00F50316" w:rsidRDefault="00F50316">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0316" w:rsidRDefault="00F50316">
                                          <w:pPr>
                                            <w:rPr>
                                              <w:sz w:val="20"/>
                                              <w:szCs w:val="20"/>
                                            </w:rPr>
                                          </w:pP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0316">
                                            <w:trPr>
                                              <w:trHeight w:val="15"/>
                                              <w:tblCellSpacing w:w="0" w:type="dxa"/>
                                            </w:trPr>
                                            <w:tc>
                                              <w:tcPr>
                                                <w:tcW w:w="0" w:type="auto"/>
                                                <w:shd w:val="clear" w:color="auto" w:fill="0A74DB"/>
                                                <w:tcMar>
                                                  <w:top w:w="0" w:type="dxa"/>
                                                  <w:left w:w="0" w:type="dxa"/>
                                                  <w:bottom w:w="75" w:type="dxa"/>
                                                  <w:right w:w="0" w:type="dxa"/>
                                                </w:tcMar>
                                                <w:vAlign w:val="center"/>
                                                <w:hideMark/>
                                              </w:tcPr>
                                              <w:p w:rsidR="00F50316" w:rsidRDefault="00F50316">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0316" w:rsidRDefault="00F50316">
                                          <w:pPr>
                                            <w:rPr>
                                              <w:sz w:val="20"/>
                                              <w:szCs w:val="20"/>
                                            </w:rPr>
                                          </w:pP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105" w:type="dxa"/>
                                            <w:left w:w="540" w:type="dxa"/>
                                            <w:bottom w:w="105" w:type="dxa"/>
                                            <w:right w:w="540" w:type="dxa"/>
                                          </w:tcMar>
                                          <w:hideMark/>
                                        </w:tcPr>
                                        <w:p w:rsidR="00F50316" w:rsidRDefault="00F50316">
                                          <w:pPr>
                                            <w:pStyle w:val="NormalWeb"/>
                                            <w:spacing w:before="0" w:beforeAutospacing="0" w:after="0" w:afterAutospacing="0"/>
                                            <w:rPr>
                                              <w:color w:val="000000"/>
                                            </w:rPr>
                                          </w:pPr>
                                          <w:r>
                                            <w:rPr>
                                              <w:rFonts w:ascii="Arial" w:hAnsi="Arial" w:cs="Arial"/>
                                              <w:color w:val="000000"/>
                                            </w:rPr>
                                            <w:br/>
                                            <w:t> </w:t>
                                          </w:r>
                                        </w:p>
                                        <w:p w:rsidR="00F50316" w:rsidRDefault="00F50316">
                                          <w:pPr>
                                            <w:rPr>
                                              <w:rFonts w:ascii="Arial" w:hAnsi="Arial" w:cs="Arial"/>
                                              <w:color w:val="000000"/>
                                            </w:rPr>
                                          </w:pPr>
                                          <w:r>
                                            <w:rPr>
                                              <w:rStyle w:val="Strong"/>
                                              <w:rFonts w:ascii="Arial" w:hAnsi="Arial" w:cs="Arial"/>
                                              <w:color w:val="000000"/>
                                              <w:sz w:val="32"/>
                                              <w:szCs w:val="32"/>
                                            </w:rPr>
                                            <w:t>The True Origins of Easter</w:t>
                                          </w:r>
                                          <w:r>
                                            <w:rPr>
                                              <w:rFonts w:ascii="Arial" w:hAnsi="Arial" w:cs="Arial"/>
                                              <w:color w:val="000000"/>
                                            </w:rPr>
                                            <w:t xml:space="preserve"> - By Doc Marquis - </w:t>
                                          </w:r>
                                          <w:hyperlink r:id="rId68" w:tgtFrame="_blank" w:history="1">
                                            <w:r>
                                              <w:rPr>
                                                <w:rStyle w:val="Hyperlink"/>
                                                <w:rFonts w:ascii="Arial" w:hAnsi="Arial" w:cs="Arial"/>
                                              </w:rPr>
                                              <w:t>http://www.newswithviews.com/Marquis/doc106.htm</w:t>
                                            </w:r>
                                          </w:hyperlink>
                                          <w:r>
                                            <w:rPr>
                                              <w:rFonts w:ascii="Arial" w:hAnsi="Arial" w:cs="Arial"/>
                                              <w:color w:val="000000"/>
                                            </w:rPr>
                                            <w:t> </w:t>
                                          </w:r>
                                        </w:p>
                                        <w:p w:rsidR="00F50316" w:rsidRDefault="00F50316">
                                          <w:pPr>
                                            <w:pStyle w:val="NormalWeb"/>
                                            <w:spacing w:before="0" w:beforeAutospacing="0" w:after="0" w:afterAutospacing="0"/>
                                            <w:rPr>
                                              <w:color w:val="000000"/>
                                            </w:rPr>
                                          </w:pPr>
                                          <w:r>
                                            <w:rPr>
                                              <w:color w:val="000000"/>
                                            </w:rPr>
                                            <w:t> </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Almost two-thousand years ago, because of HIS love for you and me, Jesus Christ willingly went to the cross and died the most agonizing death possible. HIS love for us would not be restrained. HE wanted to be the ultimate sacrifice so all our sins would be paid. Three days later HE triumphantly resurrected from the grave, after defeating death and Satan. Now that the doors of heaven had been opened, all who would take the free, and eternal gift of salvation would one day enter therein.</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Within the Christian community, the day of our LORD'S resurrection is referred to as "Resurrection Sunday". Most people will also refer to this day as "Easter", however, what most people do not realize is that "Easter" has nothing to do with "Resurrection Sunday". When we think about it, what do Easter bunnies, Easter eggs, and other such things have to do with our LORD'S resurrection? In order to understand the true, occult nature of Easter, we will have to, vicariously, go back in time more than five-thousand year ago to where the first, walled cities were built. If you wish, please turn into your Bibles to Genesis, chapter ten where we shall begin our journey.</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Because man's nature had become so wicked and perverse, GOD destroyed mankind through "The Great Flood". However, HE did leave a remnant of men alive to repopulate the earth, and to have a brand new start. It was Noah, Shem, Ham, Japheth, their wives, and thousands of animals which left the ark as it settled upon the mountains of Ararat.</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In Genesis ten, verse six, we find that Ham had a son named Cush, and in verse eight, Cush had a son named Nimrod. Ham would be Nimrod's grandfather, while Shem and Japheth would be he his uncles.</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 xml:space="preserve">In verse nine, we find that Nimrod had become known as a mighty hunter, and this pleased just about everyone, because those animals, which had left the ark, were no longer docile, or gentle creatures; many had turned into man eating beasts. Nimrod may have been popular with the people, but he was not popular with GOD. Referring, once again, to verse nine, in Genesis </w:t>
                                          </w:r>
                                          <w:r>
                                            <w:rPr>
                                              <w:rFonts w:ascii="Arial" w:hAnsi="Arial" w:cs="Arial"/>
                                              <w:color w:val="000000"/>
                                            </w:rPr>
                                            <w:lastRenderedPageBreak/>
                                            <w:t>chapter ten, we find that Nimrod "was a might hunter before the LORD". The word "before" is an Old English word which means "against". So Nimrod was a "mighty hunter" who was "against" GOD. And you'll soon understand why.</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 xml:space="preserve">Even though Nimrod was a great hunter, he could not protect everyone from those flesh-eating animals, but a solution to the problem was in the making. In Genesis ten, verses ten through twelve, we find that walled-in cities were built to protect those who lived inside them, from the animals who were on the outside. Those cities were: Babylon, </w:t>
                                          </w:r>
                                          <w:proofErr w:type="spellStart"/>
                                          <w:r>
                                            <w:rPr>
                                              <w:rFonts w:ascii="Arial" w:hAnsi="Arial" w:cs="Arial"/>
                                              <w:color w:val="000000"/>
                                            </w:rPr>
                                            <w:t>Erech</w:t>
                                          </w:r>
                                          <w:proofErr w:type="spellEnd"/>
                                          <w:r>
                                            <w:rPr>
                                              <w:rFonts w:ascii="Arial" w:hAnsi="Arial" w:cs="Arial"/>
                                              <w:color w:val="000000"/>
                                            </w:rPr>
                                            <w:t xml:space="preserve">, Accad, and </w:t>
                                          </w:r>
                                          <w:proofErr w:type="spellStart"/>
                                          <w:r>
                                            <w:rPr>
                                              <w:rFonts w:ascii="Arial" w:hAnsi="Arial" w:cs="Arial"/>
                                              <w:color w:val="000000"/>
                                            </w:rPr>
                                            <w:t>Calneh</w:t>
                                          </w:r>
                                          <w:proofErr w:type="spellEnd"/>
                                          <w:r>
                                            <w:rPr>
                                              <w:rFonts w:ascii="Arial" w:hAnsi="Arial" w:cs="Arial"/>
                                              <w:color w:val="000000"/>
                                            </w:rPr>
                                            <w:t xml:space="preserve"> in the land of Shinar. And, in the land of </w:t>
                                          </w:r>
                                          <w:proofErr w:type="spellStart"/>
                                          <w:r>
                                            <w:rPr>
                                              <w:rFonts w:ascii="Arial" w:hAnsi="Arial" w:cs="Arial"/>
                                              <w:color w:val="000000"/>
                                            </w:rPr>
                                            <w:t>Asshur</w:t>
                                          </w:r>
                                          <w:proofErr w:type="spellEnd"/>
                                          <w:r>
                                            <w:rPr>
                                              <w:rFonts w:ascii="Arial" w:hAnsi="Arial" w:cs="Arial"/>
                                              <w:color w:val="000000"/>
                                            </w:rPr>
                                            <w:t xml:space="preserve">, which is known as Assyria, Nimrod had the cities of </w:t>
                                          </w:r>
                                          <w:proofErr w:type="spellStart"/>
                                          <w:r>
                                            <w:rPr>
                                              <w:rFonts w:ascii="Arial" w:hAnsi="Arial" w:cs="Arial"/>
                                              <w:color w:val="000000"/>
                                            </w:rPr>
                                            <w:t>Ninevah</w:t>
                                          </w:r>
                                          <w:proofErr w:type="spellEnd"/>
                                          <w:r>
                                            <w:rPr>
                                              <w:rFonts w:ascii="Arial" w:hAnsi="Arial" w:cs="Arial"/>
                                              <w:color w:val="000000"/>
                                            </w:rPr>
                                            <w:t>, Rehoboth, Calah, and Resen built. These eight cities all became part of Nimrod's kingdom, according to Genesis chapter ten, verse ten. Now, if those eight cities were the beginning of his kingdom, obviously Nimrod was the king.</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 xml:space="preserve">From Babylon, which was the capitol of his kingdom, Nimrod had ruled as a king. So, who was his queen? According to ancient stories, many of which are taught in the Illuminati, </w:t>
                                          </w:r>
                                          <w:proofErr w:type="spellStart"/>
                                          <w:r>
                                            <w:rPr>
                                              <w:rFonts w:ascii="Arial" w:hAnsi="Arial" w:cs="Arial"/>
                                              <w:color w:val="000000"/>
                                            </w:rPr>
                                            <w:t>Semiramis</w:t>
                                          </w:r>
                                          <w:proofErr w:type="spellEnd"/>
                                          <w:r>
                                            <w:rPr>
                                              <w:rFonts w:ascii="Arial" w:hAnsi="Arial" w:cs="Arial"/>
                                              <w:color w:val="000000"/>
                                            </w:rPr>
                                            <w:t xml:space="preserve">, who was Nimrod's mother, had become the queen. Both Nimrod and </w:t>
                                          </w:r>
                                          <w:proofErr w:type="spellStart"/>
                                          <w:r>
                                            <w:rPr>
                                              <w:rFonts w:ascii="Arial" w:hAnsi="Arial" w:cs="Arial"/>
                                              <w:color w:val="000000"/>
                                            </w:rPr>
                                            <w:t>Semiramis</w:t>
                                          </w:r>
                                          <w:proofErr w:type="spellEnd"/>
                                          <w:r>
                                            <w:rPr>
                                              <w:rFonts w:ascii="Arial" w:hAnsi="Arial" w:cs="Arial"/>
                                              <w:color w:val="000000"/>
                                            </w:rPr>
                                            <w:t xml:space="preserve"> would soon begin the first religion on the face of the earth known as witchcraft. Now before we continue on, a very important question must be answered: "Where was Cush, the father of Nimrod, when all these events were happening?" Surely, Cush would never allow his wife, </w:t>
                                          </w:r>
                                          <w:proofErr w:type="spellStart"/>
                                          <w:r>
                                            <w:rPr>
                                              <w:rFonts w:ascii="Arial" w:hAnsi="Arial" w:cs="Arial"/>
                                              <w:color w:val="000000"/>
                                            </w:rPr>
                                            <w:t>Semiramis</w:t>
                                          </w:r>
                                          <w:proofErr w:type="spellEnd"/>
                                          <w:r>
                                            <w:rPr>
                                              <w:rFonts w:ascii="Arial" w:hAnsi="Arial" w:cs="Arial"/>
                                              <w:color w:val="000000"/>
                                            </w:rPr>
                                            <w:t xml:space="preserve">, to marry their son Nimrod, let alone start an occult religion. So where was he? I sincerely believe that, at the time, he was dead. When we take a look at verse twenty-one, in Genesis chapter ten, we find that Shem is alive, and is referred as Japheth's younger brother, who, also, was still alive. But Cush is not mentioned at all. I believe, at this point in time, Cush had passed away, and it would make perfect sense considering what </w:t>
                                          </w:r>
                                          <w:proofErr w:type="spellStart"/>
                                          <w:r>
                                            <w:rPr>
                                              <w:rFonts w:ascii="Arial" w:hAnsi="Arial" w:cs="Arial"/>
                                              <w:color w:val="000000"/>
                                            </w:rPr>
                                            <w:t>Semiramis</w:t>
                                          </w:r>
                                          <w:proofErr w:type="spellEnd"/>
                                          <w:r>
                                            <w:rPr>
                                              <w:rFonts w:ascii="Arial" w:hAnsi="Arial" w:cs="Arial"/>
                                              <w:color w:val="000000"/>
                                            </w:rPr>
                                            <w:t>, and Nimrod were doing.</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Eventually, Nimrod's Uncle Shem found out what he was doing, and, according to the ancient stories, Shem had taken his nephew, Nimrod, outside of the city walls of Babylon, and slew him. Shem then sent pieces of Nimrod's body to all the other cities as a warning to anyone else who would dare to mock GOD by becoming a member of witchcraft.</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After this event, the people had finished building the infamous "Tower of Babylon", but would soon be scattered throughout the world because GOD confused their one language.</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 xml:space="preserve">Right after the death of Nimrod, but, before GOD had confused the one language, </w:t>
                                          </w:r>
                                          <w:proofErr w:type="spellStart"/>
                                          <w:r>
                                            <w:rPr>
                                              <w:rFonts w:ascii="Arial" w:hAnsi="Arial" w:cs="Arial"/>
                                              <w:color w:val="000000"/>
                                            </w:rPr>
                                            <w:t>Semiramis</w:t>
                                          </w:r>
                                          <w:proofErr w:type="spellEnd"/>
                                          <w:r>
                                            <w:rPr>
                                              <w:rFonts w:ascii="Arial" w:hAnsi="Arial" w:cs="Arial"/>
                                              <w:color w:val="000000"/>
                                            </w:rPr>
                                            <w:t xml:space="preserve"> had moved her occult religion underground; she knew her brother-in-law, Shem, would slay her if she still openly practiced witchcraft.</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lastRenderedPageBreak/>
                                            <w:t xml:space="preserve">While continuing to spread her underground religion, </w:t>
                                          </w:r>
                                          <w:proofErr w:type="spellStart"/>
                                          <w:r>
                                            <w:rPr>
                                              <w:rFonts w:ascii="Arial" w:hAnsi="Arial" w:cs="Arial"/>
                                              <w:color w:val="000000"/>
                                            </w:rPr>
                                            <w:t>Semiramis</w:t>
                                          </w:r>
                                          <w:proofErr w:type="spellEnd"/>
                                          <w:r>
                                            <w:rPr>
                                              <w:rFonts w:ascii="Arial" w:hAnsi="Arial" w:cs="Arial"/>
                                              <w:color w:val="000000"/>
                                            </w:rPr>
                                            <w:t xml:space="preserve"> had her son, Nimrod, declared to be a god. He would become known as the "sun god," and, also known as the "stag-god," "the horned-god," or "god of the hunt" because he was a great hunter. Now, since her son was proclaimed, and recognized as a god, logically, she must be a goddess, after all, she was Nimrod's mother. So, </w:t>
                                          </w:r>
                                          <w:proofErr w:type="spellStart"/>
                                          <w:r>
                                            <w:rPr>
                                              <w:rFonts w:ascii="Arial" w:hAnsi="Arial" w:cs="Arial"/>
                                              <w:color w:val="000000"/>
                                            </w:rPr>
                                            <w:t>Semiramis</w:t>
                                          </w:r>
                                          <w:proofErr w:type="spellEnd"/>
                                          <w:r>
                                            <w:rPr>
                                              <w:rFonts w:ascii="Arial" w:hAnsi="Arial" w:cs="Arial"/>
                                              <w:color w:val="000000"/>
                                            </w:rPr>
                                            <w:t xml:space="preserve"> became known as the "moon goddess", and was also referred to as the "Earth Mother". And, she made sure her position would be secured through a vile act she had been doing. </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 xml:space="preserve">Before he was slain, Nimrod had been sharing the same bedroom with his mother, </w:t>
                                          </w:r>
                                          <w:proofErr w:type="spellStart"/>
                                          <w:r>
                                            <w:rPr>
                                              <w:rFonts w:ascii="Arial" w:hAnsi="Arial" w:cs="Arial"/>
                                              <w:color w:val="000000"/>
                                            </w:rPr>
                                            <w:t>Semiramis</w:t>
                                          </w:r>
                                          <w:proofErr w:type="spellEnd"/>
                                          <w:r>
                                            <w:rPr>
                                              <w:rFonts w:ascii="Arial" w:hAnsi="Arial" w:cs="Arial"/>
                                              <w:color w:val="000000"/>
                                            </w:rPr>
                                            <w:t xml:space="preserve">, and she became pregnant, though, no one knew about it at the time. While underground, </w:t>
                                          </w:r>
                                          <w:proofErr w:type="spellStart"/>
                                          <w:r>
                                            <w:rPr>
                                              <w:rFonts w:ascii="Arial" w:hAnsi="Arial" w:cs="Arial"/>
                                              <w:color w:val="000000"/>
                                            </w:rPr>
                                            <w:t>Semiramis</w:t>
                                          </w:r>
                                          <w:proofErr w:type="spellEnd"/>
                                          <w:r>
                                            <w:rPr>
                                              <w:rFonts w:ascii="Arial" w:hAnsi="Arial" w:cs="Arial"/>
                                              <w:color w:val="000000"/>
                                            </w:rPr>
                                            <w:t xml:space="preserve"> had told her followers that she had an "immaculate conception"; that is to say, she became pregnant without having sex. According to what she told her occult followers, this baby was going to be their slain god, Nimrod, come back from the dead who, would come back in another body. This is how the occult belief in reincarnation became started, and all those followers fell for that lie.</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 xml:space="preserve">Eventually, </w:t>
                                          </w:r>
                                          <w:proofErr w:type="spellStart"/>
                                          <w:r>
                                            <w:rPr>
                                              <w:rFonts w:ascii="Arial" w:hAnsi="Arial" w:cs="Arial"/>
                                              <w:color w:val="000000"/>
                                            </w:rPr>
                                            <w:t>Semiramis</w:t>
                                          </w:r>
                                          <w:proofErr w:type="spellEnd"/>
                                          <w:r>
                                            <w:rPr>
                                              <w:rFonts w:ascii="Arial" w:hAnsi="Arial" w:cs="Arial"/>
                                              <w:color w:val="000000"/>
                                            </w:rPr>
                                            <w:t xml:space="preserve"> had the child, a baby boy, and named him Tammuz, who, was supposed to have been Nimrod. Now those occult practitioners would have their reincarnated, occult god walk among them, but, not for long. When he was forty years old, Tammuz was killed by a wild boar, while out on a hunt. So, the so-called, reincarnated god of those occultists was once again dead.</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After the people's language had been confused, they spread across the entire earth, but they did not forget their occult religion; they took it with them. It was because of this one event that the occult religion, along with the myth of Easter, had spread throughout the world.</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 xml:space="preserve">1) In Babylon, </w:t>
                                          </w:r>
                                          <w:proofErr w:type="spellStart"/>
                                          <w:r>
                                            <w:rPr>
                                              <w:rFonts w:ascii="Arial" w:hAnsi="Arial" w:cs="Arial"/>
                                              <w:color w:val="000000"/>
                                            </w:rPr>
                                            <w:t>Semiramis</w:t>
                                          </w:r>
                                          <w:proofErr w:type="spellEnd"/>
                                          <w:r>
                                            <w:rPr>
                                              <w:rFonts w:ascii="Arial" w:hAnsi="Arial" w:cs="Arial"/>
                                              <w:color w:val="000000"/>
                                            </w:rPr>
                                            <w:t xml:space="preserve"> became known as </w:t>
                                          </w:r>
                                          <w:proofErr w:type="spellStart"/>
                                          <w:r>
                                            <w:rPr>
                                              <w:rFonts w:ascii="Arial" w:hAnsi="Arial" w:cs="Arial"/>
                                              <w:color w:val="000000"/>
                                            </w:rPr>
                                            <w:t>Istar</w:t>
                                          </w:r>
                                          <w:proofErr w:type="spellEnd"/>
                                          <w:r>
                                            <w:rPr>
                                              <w:rFonts w:ascii="Arial" w:hAnsi="Arial" w:cs="Arial"/>
                                              <w:color w:val="000000"/>
                                            </w:rPr>
                                            <w:t>, the "moon goddess", which is pronounced the exact, same way in English as Easter.</w:t>
                                          </w:r>
                                        </w:p>
                                        <w:p w:rsidR="00F50316" w:rsidRDefault="00F50316">
                                          <w:pPr>
                                            <w:pStyle w:val="NormalWeb"/>
                                            <w:spacing w:before="0" w:beforeAutospacing="0" w:after="0" w:afterAutospacing="0"/>
                                            <w:rPr>
                                              <w:color w:val="000000"/>
                                            </w:rPr>
                                          </w:pPr>
                                          <w:r>
                                            <w:rPr>
                                              <w:rFonts w:ascii="Arial" w:hAnsi="Arial" w:cs="Arial"/>
                                              <w:color w:val="000000"/>
                                            </w:rPr>
                                            <w:t> 2) In Asia, she became known as Cybele</w:t>
                                          </w:r>
                                        </w:p>
                                        <w:p w:rsidR="00F50316" w:rsidRDefault="00F50316">
                                          <w:pPr>
                                            <w:pStyle w:val="NormalWeb"/>
                                            <w:spacing w:before="0" w:beforeAutospacing="0" w:after="0" w:afterAutospacing="0"/>
                                            <w:rPr>
                                              <w:color w:val="000000"/>
                                            </w:rPr>
                                          </w:pPr>
                                          <w:r>
                                            <w:rPr>
                                              <w:rFonts w:ascii="Arial" w:hAnsi="Arial" w:cs="Arial"/>
                                              <w:color w:val="000000"/>
                                            </w:rPr>
                                            <w:t> 3) In Catholicism, she was equated with the, Virgin Mary, but the scriptures clearly point out that Mary still had at least four more sons and two daughters after she had Jesus. So, she wasn't an everlasting virgin.</w:t>
                                          </w:r>
                                        </w:p>
                                        <w:p w:rsidR="00F50316" w:rsidRDefault="00F50316">
                                          <w:pPr>
                                            <w:pStyle w:val="NormalWeb"/>
                                            <w:spacing w:before="0" w:beforeAutospacing="0" w:after="0" w:afterAutospacing="0"/>
                                            <w:rPr>
                                              <w:color w:val="000000"/>
                                            </w:rPr>
                                          </w:pPr>
                                          <w:r>
                                            <w:rPr>
                                              <w:rFonts w:ascii="Arial" w:hAnsi="Arial" w:cs="Arial"/>
                                              <w:color w:val="000000"/>
                                            </w:rPr>
                                            <w:t xml:space="preserve"> 4) In China, Easter became known as </w:t>
                                          </w:r>
                                          <w:proofErr w:type="spellStart"/>
                                          <w:r>
                                            <w:rPr>
                                              <w:rFonts w:ascii="Arial" w:hAnsi="Arial" w:cs="Arial"/>
                                              <w:color w:val="000000"/>
                                            </w:rPr>
                                            <w:t>Shingmoo</w:t>
                                          </w:r>
                                          <w:proofErr w:type="spellEnd"/>
                                          <w:r>
                                            <w:rPr>
                                              <w:rFonts w:ascii="Arial" w:hAnsi="Arial" w:cs="Arial"/>
                                              <w:color w:val="000000"/>
                                            </w:rPr>
                                            <w:t>.</w:t>
                                          </w:r>
                                        </w:p>
                                        <w:p w:rsidR="00F50316" w:rsidRDefault="00F50316">
                                          <w:pPr>
                                            <w:pStyle w:val="NormalWeb"/>
                                            <w:spacing w:before="0" w:beforeAutospacing="0" w:after="0" w:afterAutospacing="0"/>
                                            <w:rPr>
                                              <w:color w:val="000000"/>
                                            </w:rPr>
                                          </w:pPr>
                                          <w:r>
                                            <w:rPr>
                                              <w:rFonts w:ascii="Arial" w:hAnsi="Arial" w:cs="Arial"/>
                                              <w:color w:val="000000"/>
                                            </w:rPr>
                                            <w:t xml:space="preserve"> 5) To the Druid priests of the Celtic tribes, whom the Illuminati and other witches claim to be their direct descendants, Easter was known as Virgo </w:t>
                                          </w:r>
                                          <w:proofErr w:type="spellStart"/>
                                          <w:r>
                                            <w:rPr>
                                              <w:rFonts w:ascii="Arial" w:hAnsi="Arial" w:cs="Arial"/>
                                              <w:color w:val="000000"/>
                                            </w:rPr>
                                            <w:t>Paritura</w:t>
                                          </w:r>
                                          <w:proofErr w:type="spellEnd"/>
                                          <w:r>
                                            <w:rPr>
                                              <w:rFonts w:ascii="Arial" w:hAnsi="Arial" w:cs="Arial"/>
                                              <w:color w:val="000000"/>
                                            </w:rPr>
                                            <w:t>.</w:t>
                                          </w:r>
                                        </w:p>
                                        <w:p w:rsidR="00F50316" w:rsidRDefault="00F50316">
                                          <w:pPr>
                                            <w:pStyle w:val="NormalWeb"/>
                                            <w:spacing w:before="0" w:beforeAutospacing="0" w:after="0" w:afterAutospacing="0"/>
                                            <w:rPr>
                                              <w:color w:val="000000"/>
                                            </w:rPr>
                                          </w:pPr>
                                          <w:r>
                                            <w:rPr>
                                              <w:rFonts w:ascii="Arial" w:hAnsi="Arial" w:cs="Arial"/>
                                              <w:color w:val="000000"/>
                                            </w:rPr>
                                            <w:t> 6) In Egypt, she was called Isis.</w:t>
                                          </w:r>
                                        </w:p>
                                        <w:p w:rsidR="00F50316" w:rsidRDefault="00F50316">
                                          <w:pPr>
                                            <w:pStyle w:val="NormalWeb"/>
                                            <w:spacing w:before="0" w:beforeAutospacing="0" w:after="0" w:afterAutospacing="0"/>
                                            <w:rPr>
                                              <w:color w:val="000000"/>
                                            </w:rPr>
                                          </w:pPr>
                                          <w:r>
                                            <w:rPr>
                                              <w:rFonts w:ascii="Arial" w:hAnsi="Arial" w:cs="Arial"/>
                                              <w:color w:val="000000"/>
                                            </w:rPr>
                                            <w:t> 7) To the Ephesians, she was known as Diana.</w:t>
                                          </w:r>
                                        </w:p>
                                        <w:p w:rsidR="00F50316" w:rsidRDefault="00F50316">
                                          <w:pPr>
                                            <w:pStyle w:val="NormalWeb"/>
                                            <w:spacing w:before="0" w:beforeAutospacing="0" w:after="0" w:afterAutospacing="0"/>
                                            <w:rPr>
                                              <w:color w:val="000000"/>
                                            </w:rPr>
                                          </w:pPr>
                                          <w:r>
                                            <w:rPr>
                                              <w:rFonts w:ascii="Arial" w:hAnsi="Arial" w:cs="Arial"/>
                                              <w:color w:val="000000"/>
                                            </w:rPr>
                                            <w:t> 8) To the Etruscans, she Nutria.</w:t>
                                          </w:r>
                                        </w:p>
                                        <w:p w:rsidR="00F50316" w:rsidRDefault="00F50316">
                                          <w:pPr>
                                            <w:pStyle w:val="NormalWeb"/>
                                            <w:spacing w:before="0" w:beforeAutospacing="0" w:after="0" w:afterAutospacing="0"/>
                                            <w:rPr>
                                              <w:color w:val="000000"/>
                                            </w:rPr>
                                          </w:pPr>
                                          <w:r>
                                            <w:rPr>
                                              <w:rFonts w:ascii="Arial" w:hAnsi="Arial" w:cs="Arial"/>
                                              <w:color w:val="000000"/>
                                            </w:rPr>
                                            <w:t xml:space="preserve"> 9) In ancient Germany, she was called </w:t>
                                          </w:r>
                                          <w:proofErr w:type="spellStart"/>
                                          <w:r>
                                            <w:rPr>
                                              <w:rFonts w:ascii="Arial" w:hAnsi="Arial" w:cs="Arial"/>
                                              <w:color w:val="000000"/>
                                            </w:rPr>
                                            <w:t>Hertha</w:t>
                                          </w:r>
                                          <w:proofErr w:type="spellEnd"/>
                                          <w:r>
                                            <w:rPr>
                                              <w:rFonts w:ascii="Arial" w:hAnsi="Arial" w:cs="Arial"/>
                                              <w:color w:val="000000"/>
                                            </w:rPr>
                                            <w:t>.</w:t>
                                          </w:r>
                                        </w:p>
                                        <w:p w:rsidR="00F50316" w:rsidRDefault="00F50316">
                                          <w:pPr>
                                            <w:pStyle w:val="NormalWeb"/>
                                            <w:spacing w:before="0" w:beforeAutospacing="0" w:after="0" w:afterAutospacing="0"/>
                                            <w:rPr>
                                              <w:color w:val="000000"/>
                                            </w:rPr>
                                          </w:pPr>
                                          <w:r>
                                            <w:rPr>
                                              <w:rFonts w:ascii="Arial" w:hAnsi="Arial" w:cs="Arial"/>
                                              <w:color w:val="000000"/>
                                            </w:rPr>
                                            <w:t> 10) To the Greeks, Easter was referred to as Aphrodite, Ceres, and Astarte.</w:t>
                                          </w:r>
                                        </w:p>
                                        <w:p w:rsidR="00F50316" w:rsidRDefault="00F50316">
                                          <w:pPr>
                                            <w:pStyle w:val="NormalWeb"/>
                                            <w:spacing w:before="0" w:beforeAutospacing="0" w:after="0" w:afterAutospacing="0"/>
                                            <w:rPr>
                                              <w:color w:val="000000"/>
                                            </w:rPr>
                                          </w:pPr>
                                          <w:r>
                                            <w:rPr>
                                              <w:rFonts w:ascii="Arial" w:hAnsi="Arial" w:cs="Arial"/>
                                              <w:color w:val="000000"/>
                                            </w:rPr>
                                            <w:t xml:space="preserve"> 11) In India, she was called </w:t>
                                          </w:r>
                                          <w:proofErr w:type="spellStart"/>
                                          <w:r>
                                            <w:rPr>
                                              <w:rFonts w:ascii="Arial" w:hAnsi="Arial" w:cs="Arial"/>
                                              <w:color w:val="000000"/>
                                            </w:rPr>
                                            <w:t>Indram</w:t>
                                          </w:r>
                                          <w:proofErr w:type="spellEnd"/>
                                          <w:r>
                                            <w:rPr>
                                              <w:rFonts w:ascii="Arial" w:hAnsi="Arial" w:cs="Arial"/>
                                              <w:color w:val="000000"/>
                                            </w:rPr>
                                            <w:t>.</w:t>
                                          </w:r>
                                        </w:p>
                                        <w:p w:rsidR="00F50316" w:rsidRDefault="00F50316">
                                          <w:pPr>
                                            <w:pStyle w:val="NormalWeb"/>
                                            <w:spacing w:before="0" w:beforeAutospacing="0" w:after="0" w:afterAutospacing="0"/>
                                            <w:rPr>
                                              <w:color w:val="000000"/>
                                            </w:rPr>
                                          </w:pPr>
                                          <w:r>
                                            <w:rPr>
                                              <w:rFonts w:ascii="Arial" w:hAnsi="Arial" w:cs="Arial"/>
                                              <w:color w:val="000000"/>
                                            </w:rPr>
                                            <w:lastRenderedPageBreak/>
                                            <w:t xml:space="preserve"> 12) To the ancient Israelites, she was called </w:t>
                                          </w:r>
                                          <w:proofErr w:type="spellStart"/>
                                          <w:r>
                                            <w:rPr>
                                              <w:rFonts w:ascii="Arial" w:hAnsi="Arial" w:cs="Arial"/>
                                              <w:color w:val="000000"/>
                                            </w:rPr>
                                            <w:t>Ashtaroth</w:t>
                                          </w:r>
                                          <w:proofErr w:type="spellEnd"/>
                                          <w:r>
                                            <w:rPr>
                                              <w:rFonts w:ascii="Arial" w:hAnsi="Arial" w:cs="Arial"/>
                                              <w:color w:val="000000"/>
                                            </w:rPr>
                                            <w:t>, Queen of Heaven.</w:t>
                                          </w:r>
                                        </w:p>
                                        <w:p w:rsidR="00F50316" w:rsidRDefault="00F50316">
                                          <w:pPr>
                                            <w:pStyle w:val="NormalWeb"/>
                                            <w:spacing w:before="0" w:beforeAutospacing="0" w:after="0" w:afterAutospacing="0"/>
                                            <w:rPr>
                                              <w:color w:val="000000"/>
                                            </w:rPr>
                                          </w:pPr>
                                          <w:r>
                                            <w:rPr>
                                              <w:rFonts w:ascii="Arial" w:hAnsi="Arial" w:cs="Arial"/>
                                              <w:color w:val="000000"/>
                                            </w:rPr>
                                            <w:t> 13) To the Krishna, she was called Devaki.</w:t>
                                          </w:r>
                                        </w:p>
                                        <w:p w:rsidR="00F50316" w:rsidRDefault="00F50316">
                                          <w:pPr>
                                            <w:pStyle w:val="NormalWeb"/>
                                            <w:spacing w:before="0" w:beforeAutospacing="0" w:after="0" w:afterAutospacing="0"/>
                                            <w:rPr>
                                              <w:color w:val="000000"/>
                                            </w:rPr>
                                          </w:pPr>
                                          <w:r>
                                            <w:rPr>
                                              <w:rFonts w:ascii="Arial" w:hAnsi="Arial" w:cs="Arial"/>
                                              <w:color w:val="000000"/>
                                            </w:rPr>
                                            <w:t> 14) In Rome, she was called Venus, or Fortuna.</w:t>
                                          </w:r>
                                        </w:p>
                                        <w:p w:rsidR="00F50316" w:rsidRDefault="00F50316">
                                          <w:pPr>
                                            <w:pStyle w:val="NormalWeb"/>
                                            <w:spacing w:before="0" w:beforeAutospacing="0" w:after="0" w:afterAutospacing="0"/>
                                            <w:rPr>
                                              <w:color w:val="000000"/>
                                            </w:rPr>
                                          </w:pPr>
                                          <w:r>
                                            <w:rPr>
                                              <w:rFonts w:ascii="Arial" w:hAnsi="Arial" w:cs="Arial"/>
                                              <w:color w:val="000000"/>
                                            </w:rPr>
                                            <w:t xml:space="preserve"> 15) To the Scandinavians, she was called </w:t>
                                          </w:r>
                                          <w:proofErr w:type="spellStart"/>
                                          <w:r>
                                            <w:rPr>
                                              <w:rFonts w:ascii="Arial" w:hAnsi="Arial" w:cs="Arial"/>
                                              <w:color w:val="000000"/>
                                            </w:rPr>
                                            <w:t>Disa</w:t>
                                          </w:r>
                                          <w:proofErr w:type="spellEnd"/>
                                          <w:r>
                                            <w:rPr>
                                              <w:rFonts w:ascii="Arial" w:hAnsi="Arial" w:cs="Arial"/>
                                              <w:color w:val="000000"/>
                                            </w:rPr>
                                            <w:t>.</w:t>
                                          </w:r>
                                        </w:p>
                                        <w:p w:rsidR="00F50316" w:rsidRDefault="00F50316">
                                          <w:pPr>
                                            <w:pStyle w:val="NormalWeb"/>
                                            <w:spacing w:before="0" w:beforeAutospacing="0" w:after="0" w:afterAutospacing="0"/>
                                            <w:rPr>
                                              <w:color w:val="000000"/>
                                            </w:rPr>
                                          </w:pPr>
                                          <w:r>
                                            <w:rPr>
                                              <w:rFonts w:ascii="Arial" w:hAnsi="Arial" w:cs="Arial"/>
                                              <w:color w:val="000000"/>
                                            </w:rPr>
                                            <w:t xml:space="preserve"> 16) In </w:t>
                                          </w:r>
                                          <w:proofErr w:type="spellStart"/>
                                          <w:r>
                                            <w:rPr>
                                              <w:rFonts w:ascii="Arial" w:hAnsi="Arial" w:cs="Arial"/>
                                              <w:color w:val="000000"/>
                                            </w:rPr>
                                            <w:t>Sumeria</w:t>
                                          </w:r>
                                          <w:proofErr w:type="spellEnd"/>
                                          <w:r>
                                            <w:rPr>
                                              <w:rFonts w:ascii="Arial" w:hAnsi="Arial" w:cs="Arial"/>
                                              <w:color w:val="000000"/>
                                            </w:rPr>
                                            <w:t>, she was known as Nana.</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And the list goes on and on. But none of this would have happened had the people repented of their occult ways when GOD punished them by confusing their language. Instead, we have occult religions, and their practices, choking the life out of the souls of man, to this very day.</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 xml:space="preserve">Now let's take a close look at the ancient, occult practice of Easter, and see how it compares with today's version. </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 xml:space="preserve">According to custom, Easter is celebrated during the months of March/April, which is in the middle of the Spring season, and it had to be so, because of important, occult beliefs. </w:t>
                                          </w:r>
                                          <w:proofErr w:type="spellStart"/>
                                          <w:r>
                                            <w:rPr>
                                              <w:rFonts w:ascii="Arial" w:hAnsi="Arial" w:cs="Arial"/>
                                              <w:color w:val="000000"/>
                                            </w:rPr>
                                            <w:t>Semiramis</w:t>
                                          </w:r>
                                          <w:proofErr w:type="spellEnd"/>
                                          <w:r>
                                            <w:rPr>
                                              <w:rFonts w:ascii="Arial" w:hAnsi="Arial" w:cs="Arial"/>
                                              <w:color w:val="000000"/>
                                            </w:rPr>
                                            <w:t>, who was known as Easter, was also known as the "Spring goddess;" the goddess of nature. It's at this time of the year that all the plants, flowers, trees, and even some animals, are reawakening once again. This "reawakening" fits in with the belief of reincarnation.</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From May 1st to the end of October, the "Spring goddess," or Easter, is in command, and from November 1st through April 30th, she is supposed to be sleeping in the earth, while her husband, the "horned-god," is in charge. Since Easter, the "Spring goddess," is supposed to "reawaken" all of nature when she wakes up, March through April was the perfect time to have the occult holiday, which is known as Easter.</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 xml:space="preserve">Since the goddess, "Easter", is supposed to be reincarnated, or, "reawakened" every year, how does she appear? According to Babylonian legend, after </w:t>
                                          </w:r>
                                          <w:proofErr w:type="spellStart"/>
                                          <w:r>
                                            <w:rPr>
                                              <w:rFonts w:ascii="Arial" w:hAnsi="Arial" w:cs="Arial"/>
                                              <w:color w:val="000000"/>
                                            </w:rPr>
                                            <w:t>Semiramis</w:t>
                                          </w:r>
                                          <w:proofErr w:type="spellEnd"/>
                                          <w:r>
                                            <w:rPr>
                                              <w:rFonts w:ascii="Arial" w:hAnsi="Arial" w:cs="Arial"/>
                                              <w:color w:val="000000"/>
                                            </w:rPr>
                                            <w:t xml:space="preserve"> had died, the next year a huge, multi-colored egg had fallen out of heaven and landed in the Euphrates River. After, the egg had washed ashore, "Easter", known as "</w:t>
                                          </w:r>
                                          <w:proofErr w:type="spellStart"/>
                                          <w:r>
                                            <w:rPr>
                                              <w:rFonts w:ascii="Arial" w:hAnsi="Arial" w:cs="Arial"/>
                                              <w:color w:val="000000"/>
                                            </w:rPr>
                                            <w:t>Semiramis</w:t>
                                          </w:r>
                                          <w:proofErr w:type="spellEnd"/>
                                          <w:r>
                                            <w:rPr>
                                              <w:rFonts w:ascii="Arial" w:hAnsi="Arial" w:cs="Arial"/>
                                              <w:color w:val="000000"/>
                                            </w:rPr>
                                            <w:t xml:space="preserve">," had broken out of the egg and was fulfilling her role as the "Spring goddess;" she, supposedly, had been reincarnated. This is why eggs are part of the Easter celebrations. Many people believed that the Easter egg would be seen lying in a gigantic nest, or onto a pile of wicker reeds. This is how the "Easter basket" came into the picture. </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 xml:space="preserve">Then there is the practice of what has become known as the "Easter Egg Hunt". I'm sure many of you have seen on television the traditional "Easter Egg Hunt", on the front lawn of the White House. Many of our nation's Presidents were seen looking on as children would scatter throughout the White House lawn, looking for eggs which, previously, had been hidden. So where did this part of the occult holiday come from? During the first hour of </w:t>
                                          </w:r>
                                          <w:r>
                                            <w:rPr>
                                              <w:rFonts w:ascii="Arial" w:hAnsi="Arial" w:cs="Arial"/>
                                              <w:color w:val="000000"/>
                                            </w:rPr>
                                            <w:lastRenderedPageBreak/>
                                            <w:t>Easter, after the sun had risen, the temple priests, along with all the occult followers, would meet in their temples and hold a huge celebration. Once the celebrations were over, people would immediately leave the temples and wander throughout the countryside. Since the Spring goddess, Easter, was once again going to be reincarnated in another giant egg, it was believed that whoever found her, while she was emerging from her egg, the first person who was there, would receive a special blessing from her.</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The Easter Egg Hunt, which symbolizes the Spring goddess being looked for during the first hour after sunrise, has nothing in common with the resurrection of Christ. According to John, chapter twenty, verse one, when Mary Magdalene had come to the tomb of Jesus Christ, not only had HE already resurrected, it was also dark outside. Now according to the other three books of the Gospel, Matthew, Mark, and Luke, they tell us that Mary Magdalene was at the tomb very early in the morning. Early in the morning is still before sunrise, and, it is still dark outside. In John 20:1 it clearly points out that when Mary went to the tomb, it was "dark outside". I believe that God who called everything into existence, knows the difference between light, dark, sunrise, sunset. Therefore, "sunrise services" may be okay for practicing occultists, but not for Christians, especially since the scripture tell us it was "dark outside" during the resurrection of Christ. The only people who practiced sunrise services were the occultists, and they worshipped a false goddess known as Easter. As you can tell by now, there is a big difference.</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Returning once again to the occult myth of Easter, according to the legends, many had stated that the egg, which Easter would emerged from, was a multi-colored egg; some said that the egg would have a single, metallic color to it. Naturally, when the people were scattered throughout the entire earth, this part of the Easter myth went along and infected many different cultures:</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1) In ancient Babylon, an egg would be consecrated to the memory of Easter during the occult ritual known as the "Mysteries of Bacchus".</w:t>
                                          </w:r>
                                        </w:p>
                                        <w:p w:rsidR="00F50316" w:rsidRDefault="00F50316">
                                          <w:pPr>
                                            <w:pStyle w:val="NormalWeb"/>
                                            <w:spacing w:before="0" w:beforeAutospacing="0" w:after="0" w:afterAutospacing="0"/>
                                            <w:rPr>
                                              <w:color w:val="000000"/>
                                            </w:rPr>
                                          </w:pPr>
                                          <w:r>
                                            <w:rPr>
                                              <w:rFonts w:ascii="Arial" w:hAnsi="Arial" w:cs="Arial"/>
                                              <w:color w:val="000000"/>
                                            </w:rPr>
                                            <w:t>2) In ancient Rome, there would be a huge procession which was called the "Procession of Ceres". This entire parade would be led by a sacred egg at the very front.</w:t>
                                          </w:r>
                                        </w:p>
                                        <w:p w:rsidR="00F50316" w:rsidRDefault="00F50316">
                                          <w:pPr>
                                            <w:pStyle w:val="NormalWeb"/>
                                            <w:spacing w:before="0" w:beforeAutospacing="0" w:after="0" w:afterAutospacing="0"/>
                                            <w:rPr>
                                              <w:color w:val="000000"/>
                                            </w:rPr>
                                          </w:pPr>
                                          <w:r>
                                            <w:rPr>
                                              <w:rFonts w:ascii="Arial" w:hAnsi="Arial" w:cs="Arial"/>
                                              <w:color w:val="000000"/>
                                            </w:rPr>
                                            <w:t> 3) In China, to this very day, a bronze egg will be used during their sacred festival.</w:t>
                                          </w:r>
                                        </w:p>
                                        <w:p w:rsidR="00F50316" w:rsidRDefault="00F50316">
                                          <w:pPr>
                                            <w:pStyle w:val="NormalWeb"/>
                                            <w:spacing w:before="0" w:beforeAutospacing="0" w:after="0" w:afterAutospacing="0"/>
                                            <w:rPr>
                                              <w:color w:val="000000"/>
                                            </w:rPr>
                                          </w:pPr>
                                          <w:r>
                                            <w:rPr>
                                              <w:rFonts w:ascii="Arial" w:hAnsi="Arial" w:cs="Arial"/>
                                              <w:color w:val="000000"/>
                                            </w:rPr>
                                            <w:t> 4) The forefathers of the Illuminati, who were known as the Druids of the Celtic tribes, had as one of their most sacred symbols, the egg of Easter.</w:t>
                                          </w:r>
                                        </w:p>
                                        <w:p w:rsidR="00F50316" w:rsidRDefault="00F50316">
                                          <w:pPr>
                                            <w:pStyle w:val="NormalWeb"/>
                                            <w:spacing w:before="0" w:beforeAutospacing="0" w:after="0" w:afterAutospacing="0"/>
                                            <w:rPr>
                                              <w:color w:val="000000"/>
                                            </w:rPr>
                                          </w:pPr>
                                          <w:r>
                                            <w:rPr>
                                              <w:rFonts w:ascii="Arial" w:hAnsi="Arial" w:cs="Arial"/>
                                              <w:color w:val="000000"/>
                                            </w:rPr>
                                            <w:t> 5) In Northern Europe, during their early days, the ancient, common people would color their eggs to be used for their occult ceremony.</w:t>
                                          </w:r>
                                        </w:p>
                                        <w:p w:rsidR="00F50316" w:rsidRDefault="00F50316">
                                          <w:pPr>
                                            <w:pStyle w:val="NormalWeb"/>
                                            <w:spacing w:before="0" w:beforeAutospacing="0" w:after="0" w:afterAutospacing="0"/>
                                            <w:rPr>
                                              <w:color w:val="000000"/>
                                            </w:rPr>
                                          </w:pPr>
                                          <w:r>
                                            <w:rPr>
                                              <w:rFonts w:ascii="Arial" w:hAnsi="Arial" w:cs="Arial"/>
                                              <w:color w:val="000000"/>
                                            </w:rPr>
                                            <w:t> 6) And, today, in America, everyone will go to the supermarket, buy their white eggs and various dyes, bring them home, and color them. After which, they'll be placed in "wicker" baskets after they have been cooked, only to be eaten later on.</w:t>
                                          </w:r>
                                        </w:p>
                                        <w:p w:rsidR="00F50316" w:rsidRDefault="00F50316">
                                          <w:pPr>
                                            <w:pStyle w:val="NormalWeb"/>
                                            <w:spacing w:before="0" w:beforeAutospacing="0" w:after="0" w:afterAutospacing="0"/>
                                            <w:rPr>
                                              <w:color w:val="000000"/>
                                            </w:rPr>
                                          </w:pPr>
                                          <w:r>
                                            <w:rPr>
                                              <w:rFonts w:ascii="Arial" w:hAnsi="Arial" w:cs="Arial"/>
                                              <w:color w:val="000000"/>
                                            </w:rPr>
                                            <w:lastRenderedPageBreak/>
                                            <w:t> </w:t>
                                          </w:r>
                                        </w:p>
                                        <w:p w:rsidR="00F50316" w:rsidRDefault="00F50316">
                                          <w:pPr>
                                            <w:pStyle w:val="NormalWeb"/>
                                            <w:spacing w:before="0" w:beforeAutospacing="0" w:after="0" w:afterAutospacing="0"/>
                                            <w:rPr>
                                              <w:color w:val="000000"/>
                                            </w:rPr>
                                          </w:pPr>
                                          <w:r>
                                            <w:rPr>
                                              <w:rFonts w:ascii="Arial" w:hAnsi="Arial" w:cs="Arial"/>
                                              <w:color w:val="000000"/>
                                            </w:rPr>
                                            <w:t>The fact that the Easter Egg has nothing to do with Christianity is obvious. This misconception only came about because of Catholic Popes. Throughout history they would take in these pagan beliefs, and add it to theirs, simply to gain new converts. In this case, when the pagan egg was brought into Catholicism, the excuse they used to delude their followers with was: "As the baby chick comes out of the egg, so Christ came out of the tomb." So the egg, symbolically speaking, is supposed to be Christ coming back from the dead. So you can see why this mixture of paganism, along with Catholicism, allowed this occult belief to survive.</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Now that we've revealed the truth about the Easter Egg, let me ask a question? "How many of you have ever wondered about the Easter Bunny?" Where did he come from, and what does he have to do with Easter? Once again, we'll have to enter the occult world and examine its belief to find the answer.</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 xml:space="preserve">The occult goddess, Easter, who is also known as the Spring goddess, or Earth Mother, is also known as the "fertility goddess" because, during the Spring, everything reawakens through her power. She is also known as the "moon goddess" because </w:t>
                                          </w:r>
                                          <w:proofErr w:type="spellStart"/>
                                          <w:r>
                                            <w:rPr>
                                              <w:rFonts w:ascii="Arial" w:hAnsi="Arial" w:cs="Arial"/>
                                              <w:color w:val="000000"/>
                                            </w:rPr>
                                            <w:t>Semiramis</w:t>
                                          </w:r>
                                          <w:proofErr w:type="spellEnd"/>
                                          <w:r>
                                            <w:rPr>
                                              <w:rFonts w:ascii="Arial" w:hAnsi="Arial" w:cs="Arial"/>
                                              <w:color w:val="000000"/>
                                            </w:rPr>
                                            <w:t xml:space="preserve"> had chosen the moon to represent her, while she chose the sun to represent Nimrod.</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In ancient, and modern-day cultures, animals have been used to symbolize different gods, goddesses, demigods, and other important creatures. The rabbit, or bunny, was chosen to represent the goddess Easter, for two main reasons: first, the rabbit is a creature that is easily fertilized, and reproduces very quickly, and in large quantities. So you can understand why rabbits have always been symbolized as a fertility creature, and why it has been associated with, and symbolizes, the "fertility goddess" known as "Easter". The second reason why the rabbit was chosen is because, in ancient times, many cultures claimed that the rabbit symbolized the moon. Since the goddess Easter, is also known as the "moon goddess," the rabbit, who symbolizes the "moon," was a perfect match for Easter; they both represent fertility, and they both represent the moon. This is why we have the Easter bunny.</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 xml:space="preserve">During the "glory days" of Babylon and Egypt, when they were both at their zenith, they each worshipped a "horned-god" known as Moloch, who symbolized Nimrod, the very first "horned-god". At the Easter celebrations, the priests of Moloch would take the offerings, which were brought forth by the people, and lay them upon the altars of Moloch. Because the occult ceremonies were dedicated to the arrival of the Spring goddess, certain offerings were expected: fresh, hand-picked, Spring flowers would be brought to the temples, a food offering of fresh breads and meats would be brought, and different types of candies would also be presented at the temples. At this </w:t>
                                          </w:r>
                                          <w:r>
                                            <w:rPr>
                                              <w:rFonts w:ascii="Arial" w:hAnsi="Arial" w:cs="Arial"/>
                                              <w:color w:val="000000"/>
                                            </w:rPr>
                                            <w:lastRenderedPageBreak/>
                                            <w:t>time, let's take a closer look at what was going on during those occult ceremonies held inside the temples, and see if there are any differences.</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 xml:space="preserve">According to </w:t>
                                          </w:r>
                                          <w:proofErr w:type="spellStart"/>
                                          <w:r>
                                            <w:rPr>
                                              <w:rFonts w:ascii="Arial" w:hAnsi="Arial" w:cs="Arial"/>
                                              <w:color w:val="000000"/>
                                            </w:rPr>
                                            <w:t>Cecrops</w:t>
                                          </w:r>
                                          <w:proofErr w:type="spellEnd"/>
                                          <w:r>
                                            <w:rPr>
                                              <w:rFonts w:ascii="Arial" w:hAnsi="Arial" w:cs="Arial"/>
                                              <w:color w:val="000000"/>
                                            </w:rPr>
                                            <w:t>, who founded the city of Athens in 1,500 BC, fresh, baked buns, or what we nowadays call "hot-cross buns", or dinner rolls, were used as offerings to Astarte, who was the goddess Easter. More importantly, the Bible speaks about these occult practices. In Jeremiah chapter seven, verses seventeen through twenty, and, in Jeremiah chapter forty-four, verses seventeen through nineteen, and verse twenty-five, we find that "cakes" were being made as offerings to the "queen of heaven." The word "cake", translated from the original Hebrew is "</w:t>
                                          </w:r>
                                          <w:proofErr w:type="spellStart"/>
                                          <w:r>
                                            <w:rPr>
                                              <w:rFonts w:ascii="Arial" w:hAnsi="Arial" w:cs="Arial"/>
                                              <w:color w:val="000000"/>
                                            </w:rPr>
                                            <w:t>kavvan</w:t>
                                          </w:r>
                                          <w:proofErr w:type="spellEnd"/>
                                          <w:r>
                                            <w:rPr>
                                              <w:rFonts w:ascii="Arial" w:hAnsi="Arial" w:cs="Arial"/>
                                              <w:color w:val="000000"/>
                                            </w:rPr>
                                            <w:t>", and in English is literally means "buns". Now the word "cake" appears many, many times throughout the scriptures, but only in these two passages of Jeremiah, does the word "cake," or "</w:t>
                                          </w:r>
                                          <w:proofErr w:type="spellStart"/>
                                          <w:r>
                                            <w:rPr>
                                              <w:rFonts w:ascii="Arial" w:hAnsi="Arial" w:cs="Arial"/>
                                              <w:color w:val="000000"/>
                                            </w:rPr>
                                            <w:t>kavvan</w:t>
                                          </w:r>
                                          <w:proofErr w:type="spellEnd"/>
                                          <w:r>
                                            <w:rPr>
                                              <w:rFonts w:ascii="Arial" w:hAnsi="Arial" w:cs="Arial"/>
                                              <w:color w:val="000000"/>
                                            </w:rPr>
                                            <w:t>" literally means "buns." And these "buns" were being made as offerings to "Easter", the "Queen of Heaven". Jeremiah chapter seven, verse eighteen makes this crystal clear, for it says that:</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1) The children gather the wood</w:t>
                                          </w:r>
                                        </w:p>
                                        <w:p w:rsidR="00F50316" w:rsidRDefault="00F50316">
                                          <w:pPr>
                                            <w:pStyle w:val="NormalWeb"/>
                                            <w:spacing w:before="0" w:beforeAutospacing="0" w:after="0" w:afterAutospacing="0"/>
                                            <w:rPr>
                                              <w:color w:val="000000"/>
                                            </w:rPr>
                                          </w:pPr>
                                          <w:r>
                                            <w:rPr>
                                              <w:rFonts w:ascii="Arial" w:hAnsi="Arial" w:cs="Arial"/>
                                              <w:color w:val="000000"/>
                                            </w:rPr>
                                            <w:t> 2) The fathers get the fire going</w:t>
                                          </w:r>
                                        </w:p>
                                        <w:p w:rsidR="00F50316" w:rsidRDefault="00F50316">
                                          <w:pPr>
                                            <w:pStyle w:val="NormalWeb"/>
                                            <w:spacing w:before="0" w:beforeAutospacing="0" w:after="0" w:afterAutospacing="0"/>
                                            <w:rPr>
                                              <w:color w:val="000000"/>
                                            </w:rPr>
                                          </w:pPr>
                                          <w:r>
                                            <w:rPr>
                                              <w:rFonts w:ascii="Arial" w:hAnsi="Arial" w:cs="Arial"/>
                                              <w:color w:val="000000"/>
                                            </w:rPr>
                                            <w:t> 3) The women knead their bread</w:t>
                                          </w:r>
                                        </w:p>
                                        <w:p w:rsidR="00F50316" w:rsidRDefault="00F50316">
                                          <w:pPr>
                                            <w:pStyle w:val="NormalWeb"/>
                                            <w:spacing w:before="0" w:beforeAutospacing="0" w:after="0" w:afterAutospacing="0"/>
                                            <w:rPr>
                                              <w:color w:val="000000"/>
                                            </w:rPr>
                                          </w:pPr>
                                          <w:r>
                                            <w:rPr>
                                              <w:rFonts w:ascii="Arial" w:hAnsi="Arial" w:cs="Arial"/>
                                              <w:color w:val="000000"/>
                                            </w:rPr>
                                            <w:t> 4) They make their "buns," or "cakes"</w:t>
                                          </w:r>
                                        </w:p>
                                        <w:p w:rsidR="00F50316" w:rsidRDefault="00F50316">
                                          <w:pPr>
                                            <w:pStyle w:val="NormalWeb"/>
                                            <w:spacing w:before="0" w:beforeAutospacing="0" w:after="0" w:afterAutospacing="0"/>
                                            <w:rPr>
                                              <w:color w:val="000000"/>
                                            </w:rPr>
                                          </w:pPr>
                                          <w:r>
                                            <w:rPr>
                                              <w:rFonts w:ascii="Arial" w:hAnsi="Arial" w:cs="Arial"/>
                                              <w:color w:val="000000"/>
                                            </w:rPr>
                                            <w:t>5) And give them as offerings to the "Queen of Heaven".</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There is no difference!</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The priests who were working in these temples, were being served by, and attended by women who were known as "Vestal Virgins". These, so-called virgins, were actually temple prostitutes, who also served the physical desires of those priests. However, during the celebration of Easter, part of the practice dictated that the priests had to wear their best clothes for the services; some would go out and have brand new clothes made for the occasion. The vestal virgins would wear newly made, white robes, and have spring flowers, or garlands placed in their hair. Many would also wear hats which looked almost, exactly like a baby's bonnet. This is why, when so many people attend Easter ceremonies, the men will wear their finest suits, or ones that were just bought, and the women will wear their new dresses, along with their "Easter Bonnets", or hats.</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 xml:space="preserve">Now, for those people who are Catholic, there is a forty day period before the day of Easter known as Lent. During Lent, for those forty days, Catholics are supposed to give up something as an offering. Many will give up candy, television, or anything that they enjoy. Children will try to give up broccoli, or some other vegetable that they don't like, but that doesn't count, because most kids hate certain vegetables, and they're supposed to give up something they like. Now where did this belief in Lent come from, and how does it apply to Easter? In Ezekiel, chapter eight, verse fourteen, we find an </w:t>
                                          </w:r>
                                          <w:r>
                                            <w:rPr>
                                              <w:rFonts w:ascii="Arial" w:hAnsi="Arial" w:cs="Arial"/>
                                              <w:color w:val="000000"/>
                                            </w:rPr>
                                            <w:lastRenderedPageBreak/>
                                            <w:t xml:space="preserve">interesting event had transpired; women were weeping in the very temple of GOD, because of Tammuz. If you'll recall, when Tammuz was killed by a wild boar, he was forty years old and, naturally, his occult followers were crying over his death. </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As a result of this, one day, for each year of Tammuz' life, or, "forty day", were placed right before the day of Easter. During this forty day period, people would fast, go without water, give up various things of comfort, and spend a lot of time weeping over the death of Tammuz. All this is what created what is known as Lent, and many countries and cultures followed this practice:</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1) Naturally, the Babylonians observed this forty day period of abstinence, as did the Phoenicians, the Egyptians, and the Israelites.</w:t>
                                          </w:r>
                                        </w:p>
                                        <w:p w:rsidR="00F50316" w:rsidRDefault="00F50316">
                                          <w:pPr>
                                            <w:pStyle w:val="NormalWeb"/>
                                            <w:spacing w:before="0" w:beforeAutospacing="0" w:after="0" w:afterAutospacing="0"/>
                                            <w:rPr>
                                              <w:color w:val="000000"/>
                                            </w:rPr>
                                          </w:pPr>
                                          <w:r>
                                            <w:rPr>
                                              <w:rFonts w:ascii="Arial" w:hAnsi="Arial" w:cs="Arial"/>
                                              <w:color w:val="000000"/>
                                            </w:rPr>
                                            <w:t xml:space="preserve"> 2) The </w:t>
                                          </w:r>
                                          <w:proofErr w:type="spellStart"/>
                                          <w:r>
                                            <w:rPr>
                                              <w:rFonts w:ascii="Arial" w:hAnsi="Arial" w:cs="Arial"/>
                                              <w:color w:val="000000"/>
                                            </w:rPr>
                                            <w:t>Kordistan</w:t>
                                          </w:r>
                                          <w:proofErr w:type="spellEnd"/>
                                          <w:r>
                                            <w:rPr>
                                              <w:rFonts w:ascii="Arial" w:hAnsi="Arial" w:cs="Arial"/>
                                              <w:color w:val="000000"/>
                                            </w:rPr>
                                            <w:t xml:space="preserve"> practiced this time of Lent</w:t>
                                          </w:r>
                                        </w:p>
                                        <w:p w:rsidR="00F50316" w:rsidRDefault="00F50316">
                                          <w:pPr>
                                            <w:pStyle w:val="NormalWeb"/>
                                            <w:spacing w:before="0" w:beforeAutospacing="0" w:after="0" w:afterAutospacing="0"/>
                                            <w:rPr>
                                              <w:color w:val="000000"/>
                                            </w:rPr>
                                          </w:pPr>
                                          <w:r>
                                            <w:rPr>
                                              <w:rFonts w:ascii="Arial" w:hAnsi="Arial" w:cs="Arial"/>
                                              <w:color w:val="000000"/>
                                            </w:rPr>
                                            <w:t> 3) The Mexican people would spend forty days in abstinence.</w:t>
                                          </w:r>
                                        </w:p>
                                        <w:p w:rsidR="00F50316" w:rsidRDefault="00F50316">
                                          <w:pPr>
                                            <w:pStyle w:val="NormalWeb"/>
                                            <w:spacing w:before="0" w:beforeAutospacing="0" w:after="0" w:afterAutospacing="0"/>
                                            <w:rPr>
                                              <w:color w:val="000000"/>
                                            </w:rPr>
                                          </w:pPr>
                                          <w:r>
                                            <w:rPr>
                                              <w:rFonts w:ascii="Arial" w:hAnsi="Arial" w:cs="Arial"/>
                                              <w:color w:val="000000"/>
                                            </w:rPr>
                                            <w:t> 4) And, to this very day, good Catholics are supposed to observe Lent.</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However deep, or genuine the sincerity, the truth of the matter is that Lent is not based upon the scriptures; its origins are solely found within the ancient, occult temples of Moloch.</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One last thing to consider is the traditional "Easter Ham". This came about because of the wild boar that killed Tammuz. Symbolically speaking, when you're eating the "Easter Ham", you're destroying the boar that killed Tammuz.</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Not only has Easter been shown to be of occult origin, but that it has absolutely nothing to do with "Resurrection Sunday", in which, Jesus Christ resurrected HIMSELF from the grave.</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Some of you may be wondering if eating a ham on Resurrection Sunday is a sin; of course it isn't, so long as you're not doing it to celebrate Easter. As Christians, we should not be celebrating Easter of Resurrection Sunday since they're based on the ancient, occult religion of witchcraft. And the Easter bunny and eggs have to go.</w:t>
                                          </w:r>
                                        </w:p>
                                        <w:p w:rsidR="00F50316" w:rsidRDefault="00F50316">
                                          <w:pPr>
                                            <w:pStyle w:val="NormalWeb"/>
                                            <w:spacing w:before="0" w:beforeAutospacing="0" w:after="0" w:afterAutospacing="0"/>
                                            <w:rPr>
                                              <w:color w:val="000000"/>
                                            </w:rPr>
                                          </w:pPr>
                                          <w:r>
                                            <w:rPr>
                                              <w:rFonts w:ascii="Arial" w:hAnsi="Arial" w:cs="Arial"/>
                                              <w:color w:val="000000"/>
                                            </w:rPr>
                                            <w:t> </w:t>
                                          </w:r>
                                        </w:p>
                                        <w:p w:rsidR="00F50316" w:rsidRDefault="00F50316">
                                          <w:pPr>
                                            <w:pStyle w:val="NormalWeb"/>
                                            <w:spacing w:before="0" w:beforeAutospacing="0" w:after="0" w:afterAutospacing="0"/>
                                            <w:rPr>
                                              <w:color w:val="000000"/>
                                            </w:rPr>
                                          </w:pPr>
                                          <w:r>
                                            <w:rPr>
                                              <w:rFonts w:ascii="Arial" w:hAnsi="Arial" w:cs="Arial"/>
                                              <w:color w:val="000000"/>
                                            </w:rPr>
                                            <w:t>I don't believe I have to lecture you on not trying to mix the occult holiday of Easter with Christianity. At this point of the article, you should know better. So tear down those ridiculous Easter decorations, get rid of the bunnies and candy eggs, and worship GOD who, in the form of Jesus Christ, died for your sins, so one day you could join HIM in Heaven.</w:t>
                                          </w:r>
                                        </w:p>
                                        <w:p w:rsidR="00F50316" w:rsidRDefault="00F50316">
                                          <w:pPr>
                                            <w:pStyle w:val="NormalWeb"/>
                                            <w:spacing w:before="0" w:beforeAutospacing="0" w:after="0" w:afterAutospacing="0"/>
                                            <w:rPr>
                                              <w:color w:val="000000"/>
                                            </w:rPr>
                                          </w:pPr>
                                          <w:r>
                                            <w:rPr>
                                              <w:color w:val="000000"/>
                                            </w:rPr>
                                            <w:t> </w:t>
                                          </w: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50316">
                                            <w:trPr>
                                              <w:trHeight w:val="15"/>
                                              <w:tblCellSpacing w:w="0" w:type="dxa"/>
                                            </w:trPr>
                                            <w:tc>
                                              <w:tcPr>
                                                <w:tcW w:w="0" w:type="auto"/>
                                                <w:shd w:val="clear" w:color="auto" w:fill="FF0000"/>
                                                <w:vAlign w:val="center"/>
                                                <w:hideMark/>
                                              </w:tcPr>
                                              <w:p w:rsidR="00F50316" w:rsidRDefault="00F50316">
                                                <w:pPr>
                                                  <w:jc w:val="center"/>
                                                </w:pPr>
                                                <w:r>
                                                  <w:rPr>
                                                    <w:noProof/>
                                                  </w:rPr>
                                                  <w:drawing>
                                                    <wp:inline distT="0" distB="0" distL="0" distR="0">
                                                      <wp:extent cx="47625" cy="9525"/>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0316">
                                            <w:trPr>
                                              <w:trHeight w:val="15"/>
                                              <w:tblCellSpacing w:w="0" w:type="dxa"/>
                                            </w:trPr>
                                            <w:tc>
                                              <w:tcPr>
                                                <w:tcW w:w="0" w:type="auto"/>
                                                <w:tcMar>
                                                  <w:top w:w="0" w:type="dxa"/>
                                                  <w:left w:w="0" w:type="dxa"/>
                                                  <w:bottom w:w="15" w:type="dxa"/>
                                                  <w:right w:w="0" w:type="dxa"/>
                                                </w:tcMar>
                                                <w:vAlign w:val="center"/>
                                                <w:hideMark/>
                                              </w:tcPr>
                                              <w:p w:rsidR="00F50316" w:rsidRDefault="00F50316">
                                                <w:pPr>
                                                  <w:jc w:val="center"/>
                                                </w:pPr>
                                                <w:r>
                                                  <w:rPr>
                                                    <w:noProof/>
                                                  </w:rPr>
                                                  <w:drawing>
                                                    <wp:inline distT="0" distB="0" distL="0" distR="0">
                                                      <wp:extent cx="47625" cy="9525"/>
                                                      <wp:effectExtent l="0" t="0" r="0" b="0"/>
                                                      <wp:docPr id="41" name="Picture 4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0316">
                                            <w:trPr>
                                              <w:trHeight w:val="15"/>
                                              <w:tblCellSpacing w:w="0" w:type="dxa"/>
                                            </w:trPr>
                                            <w:tc>
                                              <w:tcPr>
                                                <w:tcW w:w="0" w:type="auto"/>
                                                <w:shd w:val="clear" w:color="auto" w:fill="FF0000"/>
                                                <w:vAlign w:val="center"/>
                                                <w:hideMark/>
                                              </w:tcPr>
                                              <w:p w:rsidR="00F50316" w:rsidRDefault="00F50316">
                                                <w:pPr>
                                                  <w:jc w:val="center"/>
                                                </w:pPr>
                                                <w:r>
                                                  <w:rPr>
                                                    <w:noProof/>
                                                  </w:rPr>
                                                  <w:lastRenderedPageBreak/>
                                                  <w:drawing>
                                                    <wp:inline distT="0" distB="0" distL="0" distR="0">
                                                      <wp:extent cx="47625" cy="9525"/>
                                                      <wp:effectExtent l="0" t="0" r="0" b="0"/>
                                                      <wp:docPr id="40" name="Picture 4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0316" w:rsidRDefault="00F50316">
                                          <w:pPr>
                                            <w:rPr>
                                              <w:sz w:val="20"/>
                                              <w:szCs w:val="20"/>
                                            </w:rPr>
                                          </w:pP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105" w:type="dxa"/>
                                            <w:left w:w="540" w:type="dxa"/>
                                            <w:bottom w:w="105" w:type="dxa"/>
                                            <w:right w:w="540" w:type="dxa"/>
                                          </w:tcMar>
                                        </w:tcPr>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F50316" w:rsidRDefault="00F50316">
                                          <w:pPr>
                                            <w:rPr>
                                              <w:rFonts w:ascii="Arial" w:hAnsi="Arial" w:cs="Arial"/>
                                              <w:color w:val="000000"/>
                                              <w:sz w:val="20"/>
                                              <w:szCs w:val="20"/>
                                            </w:rPr>
                                          </w:pPr>
                                          <w:r>
                                            <w:rPr>
                                              <w:rStyle w:val="Strong"/>
                                              <w:rFonts w:ascii="Arial" w:hAnsi="Arial" w:cs="Arial"/>
                                              <w:color w:val="000000"/>
                                              <w:sz w:val="32"/>
                                              <w:szCs w:val="32"/>
                                            </w:rPr>
                                            <w:t>What is the most controversial prophecy in the Hebrew Bible, and why read it at Passover?</w:t>
                                          </w:r>
                                          <w:r>
                                            <w:rPr>
                                              <w:rFonts w:ascii="Arial" w:hAnsi="Arial" w:cs="Arial"/>
                                              <w:color w:val="000000"/>
                                              <w:sz w:val="20"/>
                                              <w:szCs w:val="20"/>
                                            </w:rPr>
                                            <w:t xml:space="preserve"> - Joel C. Rosenberg - </w:t>
                                          </w:r>
                                          <w:hyperlink r:id="rId69" w:tgtFrame="_blank" w:history="1">
                                            <w:r>
                                              <w:rPr>
                                                <w:rStyle w:val="Hyperlink"/>
                                                <w:rFonts w:ascii="Arial" w:hAnsi="Arial" w:cs="Arial"/>
                                                <w:sz w:val="20"/>
                                                <w:szCs w:val="20"/>
                                              </w:rPr>
                                              <w:t>https://flashtrafficblog.wordpress.com/2015/04/04/what-is-the-most-controversial-hebrew-bible-prophecy-and-why-read-it-at-passover/</w:t>
                                            </w:r>
                                          </w:hyperlink>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Have you ever been to the Shrine of the Book at the Israel Museum in Jerusalem? Have you ever seen the Great Isaiah Scroll on display there?</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It is absolutely breathtaking. And it contains what many believe is the most controversial prophecy in the entire Hebrew Bible.</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The Great Isaiah Scroll (1QIsaa) is one of the original seven Dead Sea Scrolls discovered in Qumran in 1947," notes the Israel Museum on its website. "It is the largest (734 cm) and best preserved of all the biblical scrolls, and the only one that is almost complete. The 54 columns contain all 66 chapters of the Hebrew version of the biblical Book of Isaiah. Dating from ca. 125 BCE, it is also one of the oldest of the Dead Sea Scrolls, some one thousand years older than the oldest manuscripts of the Hebrew Bible known to us before the scrolls' discovery."</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So, what is this most controversial of ancient Biblical prophecies, and why read it at Passover?</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passage begins in Isaiah 52 and goes through the entirety of chapter 53.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o read the translation in the Orthodox Jewish Bible, please click here: </w:t>
                                          </w:r>
                                          <w:hyperlink r:id="rId70" w:tgtFrame="_blank" w:history="1">
                                            <w:r>
                                              <w:rPr>
                                                <w:rStyle w:val="Hyperlink"/>
                                                <w:rFonts w:ascii="Arial" w:hAnsi="Arial" w:cs="Arial"/>
                                              </w:rPr>
                                              <w:t>https://www.biblegateway.com/passage/?search=isaiah+52%3A13-53%3A12&amp;version=OJB</w:t>
                                            </w:r>
                                          </w:hyperlink>
                                          <w:r>
                                            <w:rPr>
                                              <w:rFonts w:ascii="Arial" w:hAnsi="Arial" w:cs="Arial"/>
                                              <w:color w:val="000000"/>
                                            </w:rPr>
                                            <w:t xml:space="preserve">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52:13 Behold, My servant will prosper, he will be high and lifted up and greatly exalted. 14 Just as many were astonished at you, My people, so His appearance was marred more than any man and His form more than the sons of men. 15 Thus He will sprinkle many nations, kings will shut their mouths on account of Him; for what had not been told them they will see, and what they had not heard they will understand.</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53:1 Who has believed our message? And to whom has the arm of the Lord been revealed? 2  For He grew up before Him like a tender shoot, and like a root out of parched ground; he has no stately form or majesty that we should look upon Him, nor appearance that we should be attracted to Him. 3 He was </w:t>
                                          </w:r>
                                          <w:r>
                                            <w:rPr>
                                              <w:rFonts w:ascii="Arial" w:hAnsi="Arial" w:cs="Arial"/>
                                              <w:color w:val="000000"/>
                                            </w:rPr>
                                            <w:lastRenderedPageBreak/>
                                            <w:t>despised and forsaken of men, a man of sorrows and acquainted with grief; and like one from whom men hide their face he was despised, and we did not esteem Him.</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4 Surely our griefs He Himself bore, and our sorrows He carried; yet we ourselves esteemed Him stricken, smitten of God, and afflicted. 5 But He was pierced through for our transgressions, he was crushed for our iniquities; the chastening for our well-being fell upon Him, and by His scourging we are healed. 6 All of us like sheep have gone astray, each of us has turned to his own way; but the Lord has caused the iniquity of us all to fall on Him.</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7 He was oppressed and He was afflicted, yet He did not open His mouth; like a lamb that is led to slaughter, and like a sheep that is silent before its shearers, so He did not open His mouth. 8 By oppression and judgment He was taken away; and as for His generation, who considered that He was cut off out of the land of the living for the transgression of my people, to whom the stroke was due? 9 His grave was assigned with wicked men, yet He was with a rich man in His death, because He had done no violence, nor was there any deceit in His mouth.</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10 But the Lord was pleased to crush Him, putting Him to grief; if He would render Himself as a guilt offering, he will see His offspring, he will prolong His days, and the good pleasure of the Lord will prosper in His hand. 11 As a result of the anguish of His soul, he will see it and be satisfied; by His knowledge the Righteous One, My Servant, will justify the many, as He will bear their iniquities.</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12 Therefore, I will allot Him a portion with the great, and He will divide the booty with the strong; because He poured out Himself to death, and was numbered with the transgressors; Yet He Himself bore the sin of many, and interceded for the transgressors.</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Rather than analyze it myself, let me ask you: Of whom is the Lord God of Israel speaking?</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Of whom is the Hebrew prophet Isaiah describing to the nation of Israel, and to the world?</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Why do you think this is such a controversial prophecy?</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What relevance do you think it has to the Passover season?</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I'll write more on this soon. But first I'd like your thoughts. And share this post with family and friends through social media and get their thoughts. (Please be respectful and gracious. Not everyone agrees, and some disagree vehemently.)</w:t>
                                          </w:r>
                                        </w:p>
                                        <w:p w:rsidR="00F50316" w:rsidRDefault="00F50316">
                                          <w:pPr>
                                            <w:rPr>
                                              <w:rFonts w:ascii="Arial" w:hAnsi="Arial" w:cs="Arial"/>
                                              <w:color w:val="000000"/>
                                              <w:sz w:val="20"/>
                                              <w:szCs w:val="20"/>
                                            </w:rPr>
                                          </w:pP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0316">
                                            <w:trPr>
                                              <w:trHeight w:val="15"/>
                                              <w:tblCellSpacing w:w="0" w:type="dxa"/>
                                            </w:trPr>
                                            <w:tc>
                                              <w:tcPr>
                                                <w:tcW w:w="0" w:type="auto"/>
                                                <w:shd w:val="clear" w:color="auto" w:fill="0A74DB"/>
                                                <w:tcMar>
                                                  <w:top w:w="0" w:type="dxa"/>
                                                  <w:left w:w="0" w:type="dxa"/>
                                                  <w:bottom w:w="75" w:type="dxa"/>
                                                  <w:right w:w="0" w:type="dxa"/>
                                                </w:tcMar>
                                                <w:vAlign w:val="center"/>
                                                <w:hideMark/>
                                              </w:tcPr>
                                              <w:p w:rsidR="00F50316" w:rsidRDefault="00F50316">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0316" w:rsidRDefault="00F50316">
                                          <w:pPr>
                                            <w:rPr>
                                              <w:sz w:val="20"/>
                                              <w:szCs w:val="20"/>
                                            </w:rPr>
                                          </w:pP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105" w:type="dxa"/>
                                            <w:left w:w="540" w:type="dxa"/>
                                            <w:bottom w:w="105" w:type="dxa"/>
                                            <w:right w:w="540" w:type="dxa"/>
                                          </w:tcMar>
                                        </w:tcPr>
                                        <w:p w:rsidR="00F50316" w:rsidRDefault="00F50316">
                                          <w:pPr>
                                            <w:jc w:val="center"/>
                                            <w:rPr>
                                              <w:color w:val="000000"/>
                                            </w:rPr>
                                          </w:pPr>
                                        </w:p>
                                        <w:p w:rsidR="00F50316" w:rsidRDefault="00F50316">
                                          <w:pPr>
                                            <w:pStyle w:val="NormalWeb"/>
                                            <w:spacing w:before="0" w:beforeAutospacing="0" w:after="0" w:afterAutospacing="0"/>
                                            <w:jc w:val="center"/>
                                            <w:rPr>
                                              <w:color w:val="000000"/>
                                            </w:rPr>
                                          </w:pPr>
                                          <w:r>
                                            <w:rPr>
                                              <w:rStyle w:val="Strong"/>
                                              <w:rFonts w:ascii="Arial" w:hAnsi="Arial" w:cs="Arial"/>
                                              <w:color w:val="000000"/>
                                              <w:sz w:val="36"/>
                                              <w:szCs w:val="36"/>
                                            </w:rPr>
                                            <w:t>CONVERGENCE - of the End Time Signs - DVD</w:t>
                                          </w:r>
                                        </w:p>
                                        <w:p w:rsidR="00F50316" w:rsidRDefault="00F50316">
                                          <w:pPr>
                                            <w:pStyle w:val="NormalWeb"/>
                                            <w:spacing w:before="0" w:beforeAutospacing="0" w:after="0" w:afterAutospacing="0"/>
                                            <w:jc w:val="center"/>
                                            <w:rPr>
                                              <w:color w:val="000000"/>
                                            </w:rPr>
                                          </w:pPr>
                                          <w:r>
                                            <w:rPr>
                                              <w:rStyle w:val="Strong"/>
                                              <w:rFonts w:ascii="Arial" w:hAnsi="Arial" w:cs="Arial"/>
                                              <w:color w:val="000000"/>
                                              <w:sz w:val="28"/>
                                              <w:szCs w:val="28"/>
                                            </w:rPr>
                                            <w:t>Is Now Shipping!!!</w:t>
                                          </w:r>
                                        </w:p>
                                        <w:p w:rsidR="00F50316" w:rsidRDefault="00F50316">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F50316" w:rsidRDefault="00F50316">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F50316" w:rsidRDefault="00F50316">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F50316" w:rsidRDefault="00F50316">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F50316" w:rsidRDefault="00F50316">
                                          <w:pPr>
                                            <w:pStyle w:val="NormalWeb"/>
                                            <w:spacing w:before="0" w:beforeAutospacing="0" w:after="0" w:afterAutospacing="0"/>
                                            <w:jc w:val="center"/>
                                            <w:rPr>
                                              <w:color w:val="000000"/>
                                            </w:rPr>
                                          </w:pPr>
                                          <w:r>
                                            <w:rPr>
                                              <w:rFonts w:ascii="Arial" w:hAnsi="Arial" w:cs="Arial"/>
                                              <w:b/>
                                              <w:bCs/>
                                              <w:noProof/>
                                              <w:color w:val="000000"/>
                                              <w:sz w:val="28"/>
                                              <w:szCs w:val="28"/>
                                            </w:rPr>
                                            <w:drawing>
                                              <wp:inline distT="0" distB="0" distL="0" distR="0">
                                                <wp:extent cx="2619375" cy="4010025"/>
                                                <wp:effectExtent l="0" t="0" r="9525" b="9525"/>
                                                <wp:docPr id="38" name="Picture 38"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files.ctctcdn.com/61c7cfcb201/9299b7a9-a78f-4f2e-ad95-00cc8133853e.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19375" cy="4010025"/>
                                                        </a:xfrm>
                                                        <a:prstGeom prst="rect">
                                                          <a:avLst/>
                                                        </a:prstGeom>
                                                        <a:noFill/>
                                                        <a:ln>
                                                          <a:noFill/>
                                                        </a:ln>
                                                      </pic:spPr>
                                                    </pic:pic>
                                                  </a:graphicData>
                                                </a:graphic>
                                              </wp:inline>
                                            </w:drawing>
                                          </w:r>
                                          <w:r>
                                            <w:rPr>
                                              <w:rFonts w:ascii="Arial" w:hAnsi="Arial" w:cs="Arial"/>
                                              <w:b/>
                                              <w:bCs/>
                                              <w:color w:val="000000"/>
                                              <w:sz w:val="28"/>
                                              <w:szCs w:val="28"/>
                                            </w:rPr>
                                            <w:br/>
                                          </w:r>
                                          <w:r>
                                            <w:rPr>
                                              <w:rStyle w:val="Strong"/>
                                              <w:rFonts w:ascii="Arial" w:hAnsi="Arial" w:cs="Arial"/>
                                              <w:color w:val="000000"/>
                                              <w:sz w:val="28"/>
                                              <w:szCs w:val="28"/>
                                            </w:rPr>
                                            <w:t> </w:t>
                                          </w:r>
                                        </w:p>
                                        <w:p w:rsidR="00F50316" w:rsidRDefault="00F50316">
                                          <w:pPr>
                                            <w:pStyle w:val="NormalWeb"/>
                                            <w:spacing w:before="0" w:beforeAutospacing="0" w:after="0" w:afterAutospacing="0"/>
                                            <w:jc w:val="center"/>
                                            <w:rPr>
                                              <w:color w:val="000000"/>
                                            </w:rPr>
                                          </w:pPr>
                                          <w:r>
                                            <w:rPr>
                                              <w:rStyle w:val="Strong"/>
                                              <w:rFonts w:ascii="Arial" w:hAnsi="Arial" w:cs="Arial"/>
                                              <w:color w:val="000000"/>
                                              <w:sz w:val="28"/>
                                              <w:szCs w:val="28"/>
                                            </w:rPr>
                                            <w:t> </w:t>
                                          </w:r>
                                        </w:p>
                                        <w:p w:rsidR="00F50316" w:rsidRDefault="00F50316">
                                          <w:pPr>
                                            <w:pStyle w:val="NormalWeb"/>
                                            <w:spacing w:before="0" w:beforeAutospacing="0" w:after="0" w:afterAutospacing="0"/>
                                            <w:jc w:val="center"/>
                                            <w:rPr>
                                              <w:color w:val="000000"/>
                                            </w:rPr>
                                          </w:pPr>
                                          <w:r>
                                            <w:rPr>
                                              <w:rStyle w:val="Strong"/>
                                              <w:rFonts w:ascii="Arial" w:hAnsi="Arial" w:cs="Arial"/>
                                              <w:color w:val="000000"/>
                                              <w:sz w:val="28"/>
                                              <w:szCs w:val="28"/>
                                            </w:rPr>
                                            <w:t>CONVERGENCE Reviews:</w:t>
                                          </w:r>
                                        </w:p>
                                        <w:p w:rsidR="00F50316" w:rsidRDefault="00F50316">
                                          <w:pPr>
                                            <w:pStyle w:val="NormalWeb"/>
                                            <w:spacing w:before="0" w:beforeAutospacing="0" w:after="0" w:afterAutospacing="0"/>
                                            <w:jc w:val="center"/>
                                            <w:rPr>
                                              <w:b/>
                                              <w:bCs/>
                                              <w:color w:val="000000"/>
                                            </w:rPr>
                                          </w:pPr>
                                          <w:r>
                                            <w:rPr>
                                              <w:rFonts w:ascii="Arial" w:hAnsi="Arial" w:cs="Arial"/>
                                              <w:b/>
                                              <w:bCs/>
                                              <w:color w:val="000000"/>
                                              <w:sz w:val="28"/>
                                              <w:szCs w:val="28"/>
                                            </w:rPr>
                                            <w:t> </w:t>
                                          </w:r>
                                        </w:p>
                                        <w:p w:rsidR="00F50316" w:rsidRDefault="00F50316">
                                          <w:pPr>
                                            <w:pStyle w:val="NormalWeb"/>
                                            <w:spacing w:before="0" w:beforeAutospacing="0" w:after="0" w:afterAutospacing="0"/>
                                            <w:jc w:val="center"/>
                                            <w:rPr>
                                              <w:b/>
                                              <w:bCs/>
                                              <w:color w:val="000000"/>
                                            </w:rPr>
                                          </w:pPr>
                                          <w:r>
                                            <w:rPr>
                                              <w:rStyle w:val="Strong"/>
                                              <w:rFonts w:ascii="Helvetica" w:hAnsi="Helvetica"/>
                                              <w:i/>
                                              <w:iCs/>
                                              <w:color w:val="000000"/>
                                              <w:sz w:val="28"/>
                                              <w:szCs w:val="28"/>
                                            </w:rPr>
                                            <w:t>Randy,</w:t>
                                          </w:r>
                                          <w:proofErr w:type="gramStart"/>
                                          <w:r>
                                            <w:rPr>
                                              <w:rStyle w:val="Strong"/>
                                              <w:rFonts w:ascii="Helvetica" w:hAnsi="Helvetica"/>
                                              <w:i/>
                                              <w:iCs/>
                                              <w:color w:val="000000"/>
                                              <w:sz w:val="28"/>
                                              <w:szCs w:val="28"/>
                                            </w:rPr>
                                            <w:t>  I</w:t>
                                          </w:r>
                                          <w:proofErr w:type="gramEnd"/>
                                          <w:r>
                                            <w:rPr>
                                              <w:rStyle w:val="Strong"/>
                                              <w:rFonts w:ascii="Helvetica" w:hAnsi="Helvetica"/>
                                              <w:i/>
                                              <w:iCs/>
                                              <w:color w:val="000000"/>
                                              <w:sz w:val="28"/>
                                              <w:szCs w:val="28"/>
                                            </w:rPr>
                                            <w:t xml:space="preserve"> just watched "Convergence" this morning and it was excellent!!  So well done, my friend.  The graphics and the news footage used are wonderful!  I love that you put in </w:t>
                                          </w:r>
                                          <w:r>
                                            <w:rPr>
                                              <w:rStyle w:val="Strong"/>
                                              <w:rFonts w:ascii="Helvetica" w:hAnsi="Helvetica"/>
                                              <w:i/>
                                              <w:iCs/>
                                              <w:color w:val="000000"/>
                                              <w:sz w:val="28"/>
                                              <w:szCs w:val="28"/>
                                            </w:rPr>
                                            <w:lastRenderedPageBreak/>
                                            <w:t>print what the narrator is saying!  The people's comments are good and the prayer is wonderful, too!   I am so pleased and grateful to be putting this DVD in my packets!  God bless you.  Please pray with me that God will use these packets and DVDs for His glory and that people will watch the DVDs!!!!  I see how the USA is pushing Israel to give up their God-given land so things could rapidly decline for this nation.  I am so happy to be warning people and to put this excellent DVD in their hands!  Thank you again! - L. Rhone (Iowa)</w:t>
                                          </w:r>
                                        </w:p>
                                        <w:p w:rsidR="00F50316" w:rsidRDefault="00F50316">
                                          <w:pPr>
                                            <w:pStyle w:val="NormalWeb"/>
                                            <w:spacing w:before="0" w:beforeAutospacing="0" w:after="0" w:afterAutospacing="0"/>
                                            <w:jc w:val="center"/>
                                            <w:rPr>
                                              <w:b/>
                                              <w:bCs/>
                                              <w:color w:val="000000"/>
                                            </w:rPr>
                                          </w:pPr>
                                          <w:r>
                                            <w:rPr>
                                              <w:rFonts w:ascii="Arial" w:hAnsi="Arial" w:cs="Arial"/>
                                              <w:b/>
                                              <w:bCs/>
                                              <w:color w:val="000000"/>
                                              <w:sz w:val="28"/>
                                              <w:szCs w:val="28"/>
                                            </w:rPr>
                                            <w:t> </w:t>
                                          </w:r>
                                        </w:p>
                                        <w:p w:rsidR="00F50316" w:rsidRDefault="00F50316">
                                          <w:pPr>
                                            <w:pStyle w:val="NormalWeb"/>
                                            <w:spacing w:before="0" w:beforeAutospacing="0" w:after="0" w:afterAutospacing="0"/>
                                            <w:jc w:val="center"/>
                                            <w:rPr>
                                              <w:b/>
                                              <w:bCs/>
                                              <w:color w:val="000000"/>
                                            </w:rPr>
                                          </w:pPr>
                                          <w:r>
                                            <w:rPr>
                                              <w:rStyle w:val="Strong"/>
                                              <w:rFonts w:ascii="Arial" w:hAnsi="Arial" w:cs="Arial"/>
                                              <w:i/>
                                              <w:iCs/>
                                              <w:color w:val="000000"/>
                                              <w:sz w:val="28"/>
                                              <w:szCs w:val="28"/>
                                            </w:rPr>
                                            <w:t>"I loved this DVD, from beginning to end the message was clear that all the End Time Signs are converging upon the world, just as the Bible predicted. I cried during the part about the Jewish Aliyah when they landed in Israel and kissed the ground. Great Job!"  - D. Koerner - (California)</w:t>
                                          </w:r>
                                          <w:r>
                                            <w:rPr>
                                              <w:rFonts w:ascii="Arial" w:hAnsi="Arial" w:cs="Arial"/>
                                              <w:b/>
                                              <w:bCs/>
                                              <w:color w:val="000000"/>
                                              <w:sz w:val="28"/>
                                              <w:szCs w:val="28"/>
                                            </w:rPr>
                                            <w:br/>
                                            <w:t> </w:t>
                                          </w:r>
                                        </w:p>
                                        <w:p w:rsidR="00F50316" w:rsidRDefault="00F50316">
                                          <w:pPr>
                                            <w:pStyle w:val="NormalWeb"/>
                                            <w:spacing w:before="0" w:beforeAutospacing="0" w:after="0" w:afterAutospacing="0"/>
                                            <w:jc w:val="center"/>
                                            <w:rPr>
                                              <w:b/>
                                              <w:bCs/>
                                              <w:color w:val="000000"/>
                                            </w:rPr>
                                          </w:pPr>
                                          <w:r>
                                            <w:rPr>
                                              <w:rStyle w:val="Strong"/>
                                              <w:rFonts w:ascii="Arial" w:hAnsi="Arial" w:cs="Arial"/>
                                              <w:i/>
                                              <w:iCs/>
                                              <w:color w:val="000000"/>
                                              <w:sz w:val="28"/>
                                              <w:szCs w:val="28"/>
                                            </w:rPr>
                                            <w:t>Randy,</w:t>
                                          </w:r>
                                          <w:proofErr w:type="gramStart"/>
                                          <w:r>
                                            <w:rPr>
                                              <w:rStyle w:val="Strong"/>
                                              <w:rFonts w:ascii="Arial" w:hAnsi="Arial" w:cs="Arial"/>
                                              <w:i/>
                                              <w:iCs/>
                                              <w:color w:val="000000"/>
                                              <w:sz w:val="28"/>
                                              <w:szCs w:val="28"/>
                                            </w:rPr>
                                            <w:t>  "</w:t>
                                          </w:r>
                                          <w:proofErr w:type="gramEnd"/>
                                          <w:r>
                                            <w:rPr>
                                              <w:rStyle w:val="Strong"/>
                                              <w:rFonts w:ascii="Arial" w:hAnsi="Arial" w:cs="Arial"/>
                                              <w:i/>
                                              <w:iCs/>
                                              <w:color w:val="000000"/>
                                              <w:sz w:val="28"/>
                                              <w:szCs w:val="28"/>
                                            </w:rPr>
                                            <w:t>Convergence "is so good I am watching if for the 3rd time! - L. Rhone (Iowa)</w:t>
                                          </w:r>
                                        </w:p>
                                        <w:p w:rsidR="00F50316" w:rsidRDefault="00F50316">
                                          <w:pPr>
                                            <w:pStyle w:val="NormalWeb"/>
                                            <w:spacing w:before="0" w:beforeAutospacing="0" w:after="0" w:afterAutospacing="0"/>
                                            <w:jc w:val="center"/>
                                            <w:rPr>
                                              <w:b/>
                                              <w:bCs/>
                                              <w:color w:val="000000"/>
                                            </w:rPr>
                                          </w:pPr>
                                          <w:r>
                                            <w:rPr>
                                              <w:rFonts w:ascii="Arial" w:hAnsi="Arial" w:cs="Arial"/>
                                              <w:b/>
                                              <w:bCs/>
                                              <w:color w:val="000000"/>
                                              <w:sz w:val="28"/>
                                              <w:szCs w:val="28"/>
                                            </w:rPr>
                                            <w:t> </w:t>
                                          </w:r>
                                        </w:p>
                                        <w:p w:rsidR="00F50316" w:rsidRDefault="00F50316">
                                          <w:pPr>
                                            <w:pStyle w:val="NormalWeb"/>
                                            <w:spacing w:before="0" w:beforeAutospacing="0" w:after="0" w:afterAutospacing="0"/>
                                            <w:jc w:val="center"/>
                                            <w:rPr>
                                              <w:b/>
                                              <w:bCs/>
                                              <w:color w:val="000000"/>
                                            </w:rPr>
                                          </w:pPr>
                                          <w:r>
                                            <w:rPr>
                                              <w:rStyle w:val="Strong"/>
                                              <w:rFonts w:ascii="Arial" w:hAnsi="Arial" w:cs="Arial"/>
                                              <w:i/>
                                              <w:iCs/>
                                              <w:color w:val="000000"/>
                                              <w:sz w:val="28"/>
                                              <w:szCs w:val="28"/>
                                            </w:rPr>
                                            <w:t>Outstanding video! Come quickly Lord Jesus! -  </w:t>
                                          </w:r>
                                          <w:proofErr w:type="spellStart"/>
                                          <w:r>
                                            <w:rPr>
                                              <w:rStyle w:val="Strong"/>
                                              <w:rFonts w:ascii="Arial" w:hAnsi="Arial" w:cs="Arial"/>
                                              <w:i/>
                                              <w:iCs/>
                                              <w:color w:val="000000"/>
                                              <w:sz w:val="28"/>
                                              <w:szCs w:val="28"/>
                                            </w:rPr>
                                            <w:t>monstermovieman</w:t>
                                          </w:r>
                                          <w:proofErr w:type="spellEnd"/>
                                          <w:r>
                                            <w:rPr>
                                              <w:rStyle w:val="Strong"/>
                                              <w:rFonts w:ascii="Arial" w:hAnsi="Arial" w:cs="Arial"/>
                                              <w:i/>
                                              <w:iCs/>
                                              <w:color w:val="000000"/>
                                              <w:sz w:val="28"/>
                                              <w:szCs w:val="28"/>
                                            </w:rPr>
                                            <w:t xml:space="preserve">  </w:t>
                                          </w:r>
                                        </w:p>
                                        <w:p w:rsidR="00F50316" w:rsidRDefault="00F50316">
                                          <w:pPr>
                                            <w:pStyle w:val="Heading3"/>
                                            <w:jc w:val="center"/>
                                            <w:rPr>
                                              <w:color w:val="000000"/>
                                            </w:rPr>
                                          </w:pPr>
                                          <w:r>
                                            <w:rPr>
                                              <w:rFonts w:ascii="Arial" w:hAnsi="Arial" w:cs="Arial"/>
                                              <w:i/>
                                              <w:iCs/>
                                              <w:color w:val="000000"/>
                                            </w:rPr>
                                            <w:t xml:space="preserve">Just shared on my </w:t>
                                          </w:r>
                                          <w:proofErr w:type="spellStart"/>
                                          <w:r>
                                            <w:rPr>
                                              <w:rFonts w:ascii="Arial" w:hAnsi="Arial" w:cs="Arial"/>
                                              <w:i/>
                                              <w:iCs/>
                                              <w:color w:val="000000"/>
                                            </w:rPr>
                                            <w:t>facebook</w:t>
                                          </w:r>
                                          <w:proofErr w:type="spellEnd"/>
                                          <w:r>
                                            <w:rPr>
                                              <w:rFonts w:ascii="Arial" w:hAnsi="Arial" w:cs="Arial"/>
                                              <w:i/>
                                              <w:iCs/>
                                              <w:color w:val="000000"/>
                                            </w:rPr>
                                            <w:t>, hoping to get some people to wake up and ask the Lord into their hearts! - L. Town</w:t>
                                          </w:r>
                                        </w:p>
                                        <w:p w:rsidR="00F50316" w:rsidRDefault="00F50316">
                                          <w:pPr>
                                            <w:pStyle w:val="NormalWeb"/>
                                            <w:spacing w:before="0" w:beforeAutospacing="0" w:after="0" w:afterAutospacing="0"/>
                                            <w:jc w:val="center"/>
                                            <w:rPr>
                                              <w:b/>
                                              <w:bCs/>
                                              <w:color w:val="000000"/>
                                            </w:rPr>
                                          </w:pPr>
                                          <w:r>
                                            <w:rPr>
                                              <w:rFonts w:ascii="Arial" w:hAnsi="Arial" w:cs="Arial"/>
                                              <w:b/>
                                              <w:bCs/>
                                              <w:i/>
                                              <w:iCs/>
                                              <w:color w:val="000000"/>
                                              <w:sz w:val="28"/>
                                              <w:szCs w:val="28"/>
                                            </w:rPr>
                                            <w:t>Hi. This is Cheryl, from New Hampshire. Thank you</w:t>
                                          </w:r>
                                          <w:proofErr w:type="gramStart"/>
                                          <w:r>
                                            <w:rPr>
                                              <w:rFonts w:ascii="Arial" w:hAnsi="Arial" w:cs="Arial"/>
                                              <w:b/>
                                              <w:bCs/>
                                              <w:i/>
                                              <w:iCs/>
                                              <w:color w:val="000000"/>
                                              <w:sz w:val="28"/>
                                              <w:szCs w:val="28"/>
                                            </w:rPr>
                                            <w:t>  so</w:t>
                                          </w:r>
                                          <w:proofErr w:type="gramEnd"/>
                                          <w:r>
                                            <w:rPr>
                                              <w:rFonts w:ascii="Arial" w:hAnsi="Arial" w:cs="Arial"/>
                                              <w:b/>
                                              <w:bCs/>
                                              <w:i/>
                                              <w:iCs/>
                                              <w:color w:val="000000"/>
                                              <w:sz w:val="28"/>
                                              <w:szCs w:val="28"/>
                                            </w:rPr>
                                            <w:t xml:space="preserve"> much for Convergence. I just received it today. I just finished watching it.</w:t>
                                          </w:r>
                                          <w:r>
                                            <w:rPr>
                                              <w:rStyle w:val="Emphasis"/>
                                              <w:rFonts w:ascii="Arial" w:hAnsi="Arial" w:cs="Arial"/>
                                              <w:b/>
                                              <w:bCs/>
                                              <w:color w:val="000000"/>
                                              <w:sz w:val="28"/>
                                              <w:szCs w:val="28"/>
                                            </w:rPr>
                                            <w:t> </w:t>
                                          </w:r>
                                        </w:p>
                                        <w:p w:rsidR="00F50316" w:rsidRDefault="00F50316">
                                          <w:pPr>
                                            <w:pStyle w:val="NormalWeb"/>
                                            <w:spacing w:before="0" w:beforeAutospacing="0" w:after="0" w:afterAutospacing="0"/>
                                            <w:jc w:val="center"/>
                                            <w:rPr>
                                              <w:b/>
                                              <w:bCs/>
                                              <w:color w:val="000000"/>
                                            </w:rPr>
                                          </w:pPr>
                                          <w:r>
                                            <w:rPr>
                                              <w:rFonts w:ascii="Arial" w:hAnsi="Arial" w:cs="Arial"/>
                                              <w:b/>
                                              <w:bCs/>
                                              <w:i/>
                                              <w:iCs/>
                                              <w:color w:val="000000"/>
                                              <w:sz w:val="28"/>
                                              <w:szCs w:val="28"/>
                                            </w:rPr>
                                            <w:br/>
                                            <w:t> </w:t>
                                          </w:r>
                                        </w:p>
                                        <w:p w:rsidR="00F50316" w:rsidRDefault="00F50316">
                                          <w:pPr>
                                            <w:pStyle w:val="NormalWeb"/>
                                            <w:spacing w:before="0" w:beforeAutospacing="0" w:after="0" w:afterAutospacing="0"/>
                                            <w:jc w:val="center"/>
                                            <w:rPr>
                                              <w:b/>
                                              <w:bCs/>
                                              <w:color w:val="000000"/>
                                            </w:rPr>
                                          </w:pPr>
                                          <w:r>
                                            <w:rPr>
                                              <w:rFonts w:ascii="Arial" w:hAnsi="Arial" w:cs="Arial"/>
                                              <w:b/>
                                              <w:bCs/>
                                              <w:i/>
                                              <w:iCs/>
                                              <w:color w:val="000000"/>
                                              <w:sz w:val="28"/>
                                              <w:szCs w:val="28"/>
                                            </w:rPr>
                                            <w:t>It was FANTASTIC!!  I Praise God for your Ministry. I've been praying that God would prepare the hearts of my family members when I show them the video. I'm praying that God would give them the understanding and </w:t>
                                          </w:r>
                                        </w:p>
                                        <w:p w:rsidR="00F50316" w:rsidRDefault="00F50316">
                                          <w:pPr>
                                            <w:pStyle w:val="NormalWeb"/>
                                            <w:spacing w:before="0" w:beforeAutospacing="0" w:after="0" w:afterAutospacing="0"/>
                                            <w:jc w:val="center"/>
                                            <w:rPr>
                                              <w:b/>
                                              <w:bCs/>
                                              <w:color w:val="000000"/>
                                            </w:rPr>
                                          </w:pPr>
                                          <w:proofErr w:type="gramStart"/>
                                          <w:r>
                                            <w:rPr>
                                              <w:rFonts w:ascii="Arial" w:hAnsi="Arial" w:cs="Arial"/>
                                              <w:b/>
                                              <w:bCs/>
                                              <w:i/>
                                              <w:iCs/>
                                              <w:color w:val="000000"/>
                                              <w:sz w:val="28"/>
                                              <w:szCs w:val="28"/>
                                            </w:rPr>
                                            <w:t>keep</w:t>
                                          </w:r>
                                          <w:proofErr w:type="gramEnd"/>
                                          <w:r>
                                            <w:rPr>
                                              <w:rFonts w:ascii="Arial" w:hAnsi="Arial" w:cs="Arial"/>
                                              <w:b/>
                                              <w:bCs/>
                                              <w:i/>
                                              <w:iCs/>
                                              <w:color w:val="000000"/>
                                              <w:sz w:val="28"/>
                                              <w:szCs w:val="28"/>
                                            </w:rPr>
                                            <w:t xml:space="preserve"> them interested to watch it to the end and also keep them awake.   </w:t>
                                          </w:r>
                                        </w:p>
                                        <w:p w:rsidR="00F50316" w:rsidRDefault="00F50316">
                                          <w:pPr>
                                            <w:pStyle w:val="NormalWeb"/>
                                            <w:spacing w:before="0" w:beforeAutospacing="0" w:after="0" w:afterAutospacing="0"/>
                                            <w:jc w:val="center"/>
                                            <w:rPr>
                                              <w:color w:val="000000"/>
                                            </w:rPr>
                                          </w:pPr>
                                          <w:r>
                                            <w:rPr>
                                              <w:color w:val="000000"/>
                                            </w:rPr>
                                            <w:t> </w:t>
                                          </w:r>
                                        </w:p>
                                        <w:p w:rsidR="00F50316" w:rsidRDefault="00F50316">
                                          <w:pPr>
                                            <w:pStyle w:val="NormalWeb"/>
                                            <w:spacing w:before="0" w:beforeAutospacing="0" w:after="0" w:afterAutospacing="0"/>
                                            <w:jc w:val="center"/>
                                            <w:rPr>
                                              <w:color w:val="000000"/>
                                            </w:rPr>
                                          </w:pPr>
                                          <w:r>
                                            <w:rPr>
                                              <w:color w:val="000000"/>
                                            </w:rPr>
                                            <w:t>-------------------------------------------------</w:t>
                                          </w:r>
                                        </w:p>
                                        <w:p w:rsidR="00F50316" w:rsidRDefault="00F50316">
                                          <w:pPr>
                                            <w:pStyle w:val="NormalWeb"/>
                                            <w:spacing w:before="0" w:beforeAutospacing="0" w:after="0" w:afterAutospacing="0"/>
                                            <w:jc w:val="center"/>
                                            <w:rPr>
                                              <w:color w:val="000000"/>
                                            </w:rPr>
                                          </w:pPr>
                                          <w:r>
                                            <w:rPr>
                                              <w:rFonts w:ascii="Arial" w:hAnsi="Arial" w:cs="Arial"/>
                                              <w:color w:val="000000"/>
                                              <w:sz w:val="28"/>
                                              <w:szCs w:val="28"/>
                                            </w:rPr>
                                            <w:t> </w:t>
                                          </w:r>
                                        </w:p>
                                        <w:p w:rsidR="00F50316" w:rsidRDefault="00F50316">
                                          <w:pPr>
                                            <w:pStyle w:val="NormalWeb"/>
                                            <w:spacing w:before="0" w:beforeAutospacing="0" w:after="0" w:afterAutospacing="0"/>
                                            <w:jc w:val="center"/>
                                            <w:rPr>
                                              <w:color w:val="000000"/>
                                            </w:rPr>
                                          </w:pPr>
                                          <w:r>
                                            <w:rPr>
                                              <w:rStyle w:val="Strong"/>
                                              <w:rFonts w:ascii="Arial" w:hAnsi="Arial" w:cs="Arial"/>
                                              <w:color w:val="000000"/>
                                              <w:sz w:val="28"/>
                                              <w:szCs w:val="28"/>
                                            </w:rPr>
                                            <w:lastRenderedPageBreak/>
                                            <w:t>Our Best DVD Ever</w:t>
                                          </w:r>
                                        </w:p>
                                        <w:p w:rsidR="00F50316" w:rsidRDefault="00F50316">
                                          <w:pPr>
                                            <w:pStyle w:val="NormalWeb"/>
                                            <w:spacing w:before="0" w:beforeAutospacing="0" w:after="0" w:afterAutospacing="0"/>
                                            <w:jc w:val="center"/>
                                            <w:rPr>
                                              <w:color w:val="000000"/>
                                            </w:rPr>
                                          </w:pPr>
                                          <w:r>
                                            <w:rPr>
                                              <w:rFonts w:ascii="Arial" w:hAnsi="Arial" w:cs="Arial"/>
                                              <w:color w:val="000000"/>
                                              <w:sz w:val="28"/>
                                              <w:szCs w:val="28"/>
                                            </w:rPr>
                                            <w:t> </w:t>
                                          </w:r>
                                        </w:p>
                                        <w:p w:rsidR="00F50316" w:rsidRDefault="00F50316">
                                          <w:pPr>
                                            <w:pStyle w:val="NormalWeb"/>
                                            <w:spacing w:before="0" w:beforeAutospacing="0" w:after="0" w:afterAutospacing="0"/>
                                            <w:jc w:val="center"/>
                                            <w:rPr>
                                              <w:color w:val="00000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xml:space="preserve">, is the best DVD that we have ever produced! It's jammed packed full of stunningly vivid images and Hi-Def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F50316" w:rsidRDefault="00F50316">
                                          <w:pPr>
                                            <w:pStyle w:val="NormalWeb"/>
                                            <w:spacing w:before="0" w:beforeAutospacing="0" w:after="0" w:afterAutospacing="0"/>
                                            <w:jc w:val="center"/>
                                            <w:rPr>
                                              <w:color w:val="000000"/>
                                            </w:rPr>
                                          </w:pPr>
                                          <w:r>
                                            <w:rPr>
                                              <w:color w:val="000000"/>
                                            </w:rPr>
                                            <w:t> </w:t>
                                          </w:r>
                                        </w:p>
                                        <w:p w:rsidR="00F50316" w:rsidRDefault="00F50316">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F50316" w:rsidRDefault="00F50316">
                                          <w:pPr>
                                            <w:pStyle w:val="NormalWeb"/>
                                            <w:spacing w:before="0" w:beforeAutospacing="0" w:after="0" w:afterAutospacing="0"/>
                                            <w:jc w:val="center"/>
                                            <w:rPr>
                                              <w:color w:val="000000"/>
                                            </w:rPr>
                                          </w:pPr>
                                          <w:r>
                                            <w:rPr>
                                              <w:color w:val="000000"/>
                                            </w:rPr>
                                            <w:t> </w:t>
                                          </w:r>
                                        </w:p>
                                        <w:p w:rsidR="00F50316" w:rsidRDefault="00F50316">
                                          <w:pPr>
                                            <w:pStyle w:val="NormalWeb"/>
                                            <w:spacing w:before="0" w:beforeAutospacing="0" w:after="0" w:afterAutospacing="0"/>
                                            <w:jc w:val="center"/>
                                            <w:rPr>
                                              <w:color w:val="000000"/>
                                            </w:rPr>
                                          </w:pPr>
                                          <w:r>
                                            <w:rPr>
                                              <w:rFonts w:ascii="Arial" w:hAnsi="Arial" w:cs="Arial"/>
                                              <w:color w:val="000000"/>
                                              <w:sz w:val="28"/>
                                              <w:szCs w:val="28"/>
                                            </w:rPr>
                                            <w:t>This DVD is 100% worded for the hearing impaired. Every word the narrator speaks, is clearly on the screen.</w:t>
                                          </w:r>
                                        </w:p>
                                        <w:p w:rsidR="00F50316" w:rsidRDefault="00F50316">
                                          <w:pPr>
                                            <w:pStyle w:val="NormalWeb"/>
                                            <w:spacing w:before="0" w:beforeAutospacing="0" w:after="0" w:afterAutospacing="0"/>
                                            <w:jc w:val="center"/>
                                            <w:rPr>
                                              <w:color w:val="000000"/>
                                            </w:rPr>
                                          </w:pPr>
                                          <w:r>
                                            <w:rPr>
                                              <w:color w:val="000000"/>
                                            </w:rPr>
                                            <w:t> </w:t>
                                          </w:r>
                                        </w:p>
                                        <w:p w:rsidR="00F50316" w:rsidRDefault="00F50316">
                                          <w:pPr>
                                            <w:pStyle w:val="NormalWeb"/>
                                            <w:spacing w:before="0" w:beforeAutospacing="0" w:after="0" w:afterAutospacing="0"/>
                                            <w:jc w:val="center"/>
                                            <w:rPr>
                                              <w:color w:val="000000"/>
                                            </w:rPr>
                                          </w:pPr>
                                          <w:r>
                                            <w:rPr>
                                              <w:rStyle w:val="Strong"/>
                                              <w:rFonts w:ascii="Arial" w:hAnsi="Arial" w:cs="Arial"/>
                                              <w:color w:val="000000"/>
                                              <w:sz w:val="28"/>
                                              <w:szCs w:val="28"/>
                                            </w:rPr>
                                            <w:t>A Must See DVD</w:t>
                                          </w:r>
                                        </w:p>
                                        <w:p w:rsidR="00F50316" w:rsidRDefault="00F50316">
                                          <w:pPr>
                                            <w:pStyle w:val="NormalWeb"/>
                                            <w:spacing w:before="0" w:beforeAutospacing="0" w:after="0" w:afterAutospacing="0"/>
                                            <w:jc w:val="center"/>
                                            <w:rPr>
                                              <w:color w:val="000000"/>
                                            </w:rPr>
                                          </w:pPr>
                                          <w:r>
                                            <w:rPr>
                                              <w:color w:val="000000"/>
                                            </w:rPr>
                                            <w:t> </w:t>
                                          </w:r>
                                        </w:p>
                                        <w:p w:rsidR="00F50316" w:rsidRDefault="00F50316">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F50316" w:rsidRDefault="00F50316">
                                          <w:pPr>
                                            <w:pStyle w:val="NormalWeb"/>
                                            <w:spacing w:before="0" w:beforeAutospacing="0" w:after="0" w:afterAutospacing="0"/>
                                            <w:jc w:val="center"/>
                                            <w:rPr>
                                              <w:color w:val="000000"/>
                                            </w:rPr>
                                          </w:pPr>
                                          <w:r>
                                            <w:rPr>
                                              <w:color w:val="000000"/>
                                            </w:rPr>
                                            <w:t> </w:t>
                                          </w:r>
                                        </w:p>
                                        <w:p w:rsidR="00F50316" w:rsidRDefault="00F50316">
                                          <w:pPr>
                                            <w:pStyle w:val="NormalWeb"/>
                                            <w:spacing w:before="0" w:beforeAutospacing="0" w:after="0" w:afterAutospacing="0"/>
                                            <w:jc w:val="center"/>
                                            <w:rPr>
                                              <w:color w:val="000000"/>
                                            </w:rPr>
                                          </w:pPr>
                                          <w:r>
                                            <w:rPr>
                                              <w:rStyle w:val="Strong"/>
                                              <w:rFonts w:ascii="Arial" w:hAnsi="Arial" w:cs="Arial"/>
                                              <w:color w:val="000000"/>
                                              <w:sz w:val="28"/>
                                              <w:szCs w:val="28"/>
                                            </w:rPr>
                                            <w:t>Evangelistic tool</w:t>
                                          </w:r>
                                        </w:p>
                                        <w:p w:rsidR="00F50316" w:rsidRDefault="00F50316">
                                          <w:pPr>
                                            <w:pStyle w:val="NormalWeb"/>
                                            <w:spacing w:before="0" w:beforeAutospacing="0" w:after="0" w:afterAutospacing="0"/>
                                            <w:jc w:val="center"/>
                                            <w:rPr>
                                              <w:color w:val="000000"/>
                                            </w:rPr>
                                          </w:pPr>
                                          <w:r>
                                            <w:rPr>
                                              <w:color w:val="000000"/>
                                            </w:rPr>
                                            <w:t> </w:t>
                                          </w:r>
                                        </w:p>
                                        <w:p w:rsidR="00F50316" w:rsidRDefault="00F50316">
                                          <w:pPr>
                                            <w:pStyle w:val="NormalWeb"/>
                                            <w:spacing w:before="0" w:beforeAutospacing="0" w:after="0" w:afterAutospacing="0"/>
                                            <w:jc w:val="center"/>
                                            <w:rPr>
                                              <w:color w:val="00000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F50316" w:rsidRDefault="00F50316">
                                          <w:pPr>
                                            <w:pStyle w:val="NormalWeb"/>
                                            <w:spacing w:before="0" w:beforeAutospacing="0" w:after="0" w:afterAutospacing="0"/>
                                            <w:jc w:val="center"/>
                                            <w:rPr>
                                              <w:color w:val="000000"/>
                                            </w:rPr>
                                          </w:pPr>
                                          <w:r>
                                            <w:rPr>
                                              <w:color w:val="000000"/>
                                            </w:rPr>
                                            <w:t> </w:t>
                                          </w:r>
                                        </w:p>
                                        <w:p w:rsidR="00F50316" w:rsidRDefault="00F50316">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F50316" w:rsidRDefault="00F50316">
                                          <w:pPr>
                                            <w:pStyle w:val="NormalWeb"/>
                                            <w:spacing w:before="0" w:beforeAutospacing="0" w:after="0" w:afterAutospacing="0"/>
                                            <w:jc w:val="center"/>
                                            <w:rPr>
                                              <w:color w:val="000000"/>
                                            </w:rPr>
                                          </w:pPr>
                                          <w:r>
                                            <w:rPr>
                                              <w:color w:val="000000"/>
                                            </w:rPr>
                                            <w:t> </w:t>
                                          </w:r>
                                        </w:p>
                                        <w:p w:rsidR="00F50316" w:rsidRDefault="00F50316">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F50316" w:rsidRDefault="00F50316">
                                          <w:pPr>
                                            <w:pStyle w:val="NormalWeb"/>
                                            <w:spacing w:before="0" w:beforeAutospacing="0" w:after="0" w:afterAutospacing="0"/>
                                            <w:jc w:val="center"/>
                                            <w:rPr>
                                              <w:color w:val="000000"/>
                                            </w:rPr>
                                          </w:pPr>
                                          <w:r>
                                            <w:rPr>
                                              <w:color w:val="000000"/>
                                            </w:rPr>
                                            <w:t> </w:t>
                                          </w:r>
                                        </w:p>
                                        <w:p w:rsidR="00F50316" w:rsidRDefault="00F50316">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F50316" w:rsidRDefault="00F50316">
                                          <w:pPr>
                                            <w:pStyle w:val="NormalWeb"/>
                                            <w:spacing w:before="0" w:beforeAutospacing="0" w:after="0" w:afterAutospacing="0"/>
                                            <w:jc w:val="center"/>
                                            <w:rPr>
                                              <w:color w:val="000000"/>
                                            </w:rPr>
                                          </w:pPr>
                                          <w:r>
                                            <w:rPr>
                                              <w:color w:val="000000"/>
                                            </w:rPr>
                                            <w:t> </w:t>
                                          </w:r>
                                        </w:p>
                                        <w:p w:rsidR="00F50316" w:rsidRDefault="00F50316">
                                          <w:pPr>
                                            <w:jc w:val="center"/>
                                            <w:rPr>
                                              <w:color w:val="000000"/>
                                            </w:rPr>
                                          </w:pPr>
                                          <w:r>
                                            <w:rPr>
                                              <w:rFonts w:ascii="Arial" w:hAnsi="Arial" w:cs="Arial"/>
                                              <w:color w:val="000000"/>
                                              <w:sz w:val="20"/>
                                              <w:szCs w:val="20"/>
                                            </w:rPr>
                                            <w:t> </w:t>
                                          </w:r>
                                        </w:p>
                                        <w:tbl>
                                          <w:tblPr>
                                            <w:tblW w:w="5715" w:type="dxa"/>
                                            <w:jc w:val="center"/>
                                            <w:tblCellSpacing w:w="15" w:type="dxa"/>
                                            <w:tblLook w:val="04A0" w:firstRow="1" w:lastRow="0" w:firstColumn="1" w:lastColumn="0" w:noHBand="0" w:noVBand="1"/>
                                          </w:tblPr>
                                          <w:tblGrid>
                                            <w:gridCol w:w="5940"/>
                                          </w:tblGrid>
                                          <w:tr w:rsidR="00F50316">
                                            <w:trPr>
                                              <w:tblCellSpacing w:w="15" w:type="dxa"/>
                                              <w:jc w:val="center"/>
                                            </w:trPr>
                                            <w:tc>
                                              <w:tcPr>
                                                <w:tcW w:w="50" w:type="pct"/>
                                                <w:tcMar>
                                                  <w:top w:w="75" w:type="dxa"/>
                                                  <w:left w:w="75" w:type="dxa"/>
                                                  <w:bottom w:w="15" w:type="dxa"/>
                                                  <w:right w:w="75" w:type="dxa"/>
                                                </w:tcMar>
                                                <w:vAlign w:val="center"/>
                                                <w:hideMark/>
                                              </w:tcPr>
                                              <w:p w:rsidR="00F50316" w:rsidRDefault="00F50316">
                                                <w:pPr>
                                                  <w:jc w:val="center"/>
                                                  <w:rPr>
                                                    <w:color w:val="000000"/>
                                                  </w:rPr>
                                                </w:pPr>
                                                <w:r>
                                                  <w:rPr>
                                                    <w:noProof/>
                                                    <w:color w:val="0000FF"/>
                                                  </w:rPr>
                                                  <w:lastRenderedPageBreak/>
                                                  <w:drawing>
                                                    <wp:inline distT="0" distB="0" distL="0" distR="0">
                                                      <wp:extent cx="3629025" cy="2714625"/>
                                                      <wp:effectExtent l="0" t="0" r="9525" b="9525"/>
                                                      <wp:docPr id="37" name="Picture 37" descr="CONVERGENCE of the End Time Signs">
                                                        <a:hlinkClick xmlns:a="http://schemas.openxmlformats.org/drawingml/2006/main" r:id="rId7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ONVERGENCE of the End Time Signs"/>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F50316">
                                            <w:trPr>
                                              <w:tblCellSpacing w:w="15" w:type="dxa"/>
                                              <w:jc w:val="center"/>
                                            </w:trPr>
                                            <w:tc>
                                              <w:tcPr>
                                                <w:tcW w:w="0" w:type="auto"/>
                                                <w:tcMar>
                                                  <w:top w:w="15" w:type="dxa"/>
                                                  <w:left w:w="15" w:type="dxa"/>
                                                  <w:bottom w:w="75" w:type="dxa"/>
                                                  <w:right w:w="15" w:type="dxa"/>
                                                </w:tcMar>
                                                <w:vAlign w:val="center"/>
                                                <w:hideMark/>
                                              </w:tcPr>
                                              <w:p w:rsidR="00F50316" w:rsidRDefault="00F50316">
                                                <w:pPr>
                                                  <w:jc w:val="center"/>
                                                  <w:rPr>
                                                    <w:rFonts w:ascii="Arial" w:hAnsi="Arial" w:cs="Arial"/>
                                                    <w:color w:val="000000"/>
                                                    <w:sz w:val="28"/>
                                                    <w:szCs w:val="28"/>
                                                  </w:rPr>
                                                </w:pPr>
                                                <w:r>
                                                  <w:rPr>
                                                    <w:rStyle w:val="Strong"/>
                                                    <w:rFonts w:ascii="Arial" w:hAnsi="Arial" w:cs="Arial"/>
                                                    <w:color w:val="000000"/>
                                                    <w:sz w:val="28"/>
                                                    <w:szCs w:val="28"/>
                                                  </w:rPr>
                                                  <w:t>CONVERGENCE of the End Time Signs</w:t>
                                                </w:r>
                                              </w:p>
                                            </w:tc>
                                          </w:tr>
                                        </w:tbl>
                                        <w:p w:rsidR="00F50316" w:rsidRDefault="00F50316">
                                          <w:pPr>
                                            <w:jc w:val="center"/>
                                            <w:rPr>
                                              <w:rFonts w:ascii="Arial" w:hAnsi="Arial" w:cs="Arial"/>
                                              <w:color w:val="000000"/>
                                              <w:sz w:val="20"/>
                                              <w:szCs w:val="20"/>
                                            </w:rPr>
                                          </w:pPr>
                                        </w:p>
                                        <w:p w:rsidR="00F50316" w:rsidRDefault="00F50316">
                                          <w:pPr>
                                            <w:jc w:val="center"/>
                                            <w:rPr>
                                              <w:rFonts w:ascii="Arial" w:hAnsi="Arial" w:cs="Arial"/>
                                              <w:color w:val="000000"/>
                                              <w:sz w:val="20"/>
                                              <w:szCs w:val="20"/>
                                            </w:rPr>
                                          </w:pPr>
                                        </w:p>
                                        <w:p w:rsidR="00F50316" w:rsidRDefault="00F50316">
                                          <w:pPr>
                                            <w:spacing w:after="240"/>
                                            <w:jc w:val="center"/>
                                            <w:rPr>
                                              <w:rFonts w:ascii="Arial" w:hAnsi="Arial" w:cs="Arial"/>
                                              <w:color w:val="000000"/>
                                            </w:rPr>
                                          </w:pPr>
                                          <w:r>
                                            <w:rPr>
                                              <w:rStyle w:val="Strong"/>
                                              <w:rFonts w:ascii="Arial" w:hAnsi="Arial" w:cs="Arial"/>
                                              <w:color w:val="000000"/>
                                            </w:rPr>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F50316" w:rsidRDefault="00F50316">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F50316" w:rsidRDefault="00F50316">
                                          <w:pPr>
                                            <w:spacing w:after="240"/>
                                            <w:jc w:val="center"/>
                                            <w:rPr>
                                              <w:rFonts w:ascii="Arial" w:hAnsi="Arial" w:cs="Arial"/>
                                              <w:color w:val="000000"/>
                                            </w:rPr>
                                          </w:pPr>
                                        </w:p>
                                        <w:p w:rsidR="00F50316" w:rsidRDefault="00F50316">
                                          <w:pPr>
                                            <w:spacing w:line="257" w:lineRule="atLeast"/>
                                            <w:jc w:val="center"/>
                                            <w:rPr>
                                              <w:rFonts w:ascii="Arial" w:hAnsi="Arial" w:cs="Arial"/>
                                              <w:color w:val="000000"/>
                                              <w:sz w:val="36"/>
                                              <w:szCs w:val="36"/>
                                            </w:rPr>
                                          </w:pPr>
                                          <w:r>
                                            <w:rPr>
                                              <w:rStyle w:val="Strong"/>
                                              <w:rFonts w:ascii="Arial" w:hAnsi="Arial" w:cs="Arial"/>
                                              <w:color w:val="000000"/>
                                              <w:sz w:val="36"/>
                                              <w:szCs w:val="36"/>
                                            </w:rPr>
                                            <w:lastRenderedPageBreak/>
                                            <w:t>CONVERGENCE</w:t>
                                          </w:r>
                                          <w:r>
                                            <w:rPr>
                                              <w:rFonts w:ascii="Arial" w:hAnsi="Arial" w:cs="Arial"/>
                                              <w:color w:val="000000"/>
                                              <w:sz w:val="36"/>
                                              <w:szCs w:val="36"/>
                                            </w:rPr>
                                            <w:t xml:space="preserve"> -</w:t>
                                          </w:r>
                                        </w:p>
                                        <w:p w:rsidR="00F50316" w:rsidRDefault="00F50316">
                                          <w:pPr>
                                            <w:spacing w:line="257" w:lineRule="atLeast"/>
                                            <w:jc w:val="center"/>
                                            <w:rPr>
                                              <w:rFonts w:ascii="Arial" w:hAnsi="Arial" w:cs="Arial"/>
                                              <w:color w:val="000000"/>
                                              <w:sz w:val="36"/>
                                              <w:szCs w:val="36"/>
                                            </w:rPr>
                                          </w:pPr>
                                        </w:p>
                                        <w:p w:rsidR="00F50316" w:rsidRDefault="00F50316">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F50316" w:rsidRDefault="00F50316">
                                          <w:pPr>
                                            <w:jc w:val="center"/>
                                            <w:rPr>
                                              <w:rFonts w:ascii="Arial" w:hAnsi="Arial" w:cs="Arial"/>
                                              <w:color w:val="000000"/>
                                              <w:sz w:val="20"/>
                                              <w:szCs w:val="20"/>
                                            </w:rPr>
                                          </w:pPr>
                                        </w:p>
                                        <w:p w:rsidR="00F50316" w:rsidRDefault="00F50316">
                                          <w:pPr>
                                            <w:jc w:val="center"/>
                                            <w:rPr>
                                              <w:rFonts w:ascii="Arial" w:hAnsi="Arial" w:cs="Arial"/>
                                              <w:color w:val="000000"/>
                                              <w:sz w:val="20"/>
                                              <w:szCs w:val="20"/>
                                            </w:rPr>
                                          </w:pPr>
                                        </w:p>
                                        <w:p w:rsidR="00F50316" w:rsidRDefault="00F50316">
                                          <w:pPr>
                                            <w:jc w:val="center"/>
                                            <w:rPr>
                                              <w:rFonts w:ascii="Arial" w:hAnsi="Arial" w:cs="Arial"/>
                                              <w:color w:val="001A81"/>
                                              <w:sz w:val="36"/>
                                              <w:szCs w:val="36"/>
                                            </w:rPr>
                                          </w:pPr>
                                          <w:hyperlink r:id="rId74" w:tgtFrame="_blank" w:history="1">
                                            <w:r>
                                              <w:rPr>
                                                <w:rStyle w:val="Hyperlink"/>
                                                <w:rFonts w:ascii="Arial" w:hAnsi="Arial" w:cs="Arial"/>
                                                <w:b/>
                                                <w:bCs/>
                                              </w:rPr>
                                              <w:t>CLICK HERE TO ORDER</w:t>
                                            </w:r>
                                          </w:hyperlink>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0316">
                                            <w:trPr>
                                              <w:trHeight w:val="15"/>
                                              <w:tblCellSpacing w:w="0" w:type="dxa"/>
                                            </w:trPr>
                                            <w:tc>
                                              <w:tcPr>
                                                <w:tcW w:w="0" w:type="auto"/>
                                                <w:shd w:val="clear" w:color="auto" w:fill="0A74DB"/>
                                                <w:tcMar>
                                                  <w:top w:w="0" w:type="dxa"/>
                                                  <w:left w:w="0" w:type="dxa"/>
                                                  <w:bottom w:w="75" w:type="dxa"/>
                                                  <w:right w:w="0" w:type="dxa"/>
                                                </w:tcMar>
                                                <w:vAlign w:val="center"/>
                                                <w:hideMark/>
                                              </w:tcPr>
                                              <w:p w:rsidR="00F50316" w:rsidRDefault="00F50316">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0316" w:rsidRDefault="00F50316">
                                          <w:pPr>
                                            <w:rPr>
                                              <w:sz w:val="20"/>
                                              <w:szCs w:val="20"/>
                                            </w:rPr>
                                          </w:pP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105" w:type="dxa"/>
                                            <w:left w:w="540" w:type="dxa"/>
                                            <w:bottom w:w="105" w:type="dxa"/>
                                            <w:right w:w="540" w:type="dxa"/>
                                          </w:tcMar>
                                        </w:tcPr>
                                        <w:p w:rsidR="00F50316" w:rsidRDefault="00F50316">
                                          <w:pPr>
                                            <w:rPr>
                                              <w:color w:val="000000"/>
                                            </w:rPr>
                                          </w:pPr>
                                        </w:p>
                                        <w:p w:rsidR="00F50316" w:rsidRDefault="00F50316">
                                          <w:pPr>
                                            <w:jc w:val="center"/>
                                            <w:rPr>
                                              <w:color w:val="000000"/>
                                            </w:rPr>
                                          </w:pPr>
                                          <w:r>
                                            <w:rPr>
                                              <w:rStyle w:val="Strong"/>
                                              <w:color w:val="000090"/>
                                              <w:sz w:val="40"/>
                                              <w:szCs w:val="40"/>
                                            </w:rPr>
                                            <w:t>CHECK OUT ALL OUR AMAZING DVD'S</w:t>
                                          </w:r>
                                        </w:p>
                                        <w:p w:rsidR="00F50316" w:rsidRDefault="00F50316">
                                          <w:pPr>
                                            <w:jc w:val="center"/>
                                            <w:rPr>
                                              <w:rFonts w:ascii="Georgia" w:hAnsi="Georgia"/>
                                              <w:color w:val="000000"/>
                                              <w:sz w:val="28"/>
                                              <w:szCs w:val="28"/>
                                            </w:rPr>
                                          </w:pPr>
                                        </w:p>
                                        <w:p w:rsidR="00F50316" w:rsidRDefault="00F50316">
                                          <w:pPr>
                                            <w:jc w:val="center"/>
                                            <w:rPr>
                                              <w:rFonts w:ascii="Courier New" w:hAnsi="Courier New" w:cs="Courier New"/>
                                              <w:color w:val="000000"/>
                                              <w:sz w:val="32"/>
                                              <w:szCs w:val="32"/>
                                            </w:rPr>
                                          </w:pPr>
                                          <w:r>
                                            <w:rPr>
                                              <w:rStyle w:val="Strong"/>
                                              <w:rFonts w:ascii="Courier New" w:hAnsi="Courier New" w:cs="Courier New"/>
                                              <w:color w:val="000000"/>
                                              <w:sz w:val="32"/>
                                              <w:szCs w:val="32"/>
                                            </w:rPr>
                                            <w:t>The End of Times - Israel God's Timepiece - The Rapture - After the Rapture - As in the Days of Noah - Gog and Magog - Perilous Times - The Antichrist - Living on Borrowed Time - Angels,  Aliens &amp; Armageddon - There will be Tribulation - Jerusalem A Cup of Trembling - The Revelation Series - </w:t>
                                          </w:r>
                                        </w:p>
                                        <w:p w:rsidR="00F50316" w:rsidRDefault="00F50316">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F50316" w:rsidRDefault="00F50316">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F50316">
                                            <w:trPr>
                                              <w:tblCellSpacing w:w="15" w:type="dxa"/>
                                              <w:jc w:val="center"/>
                                            </w:trPr>
                                            <w:tc>
                                              <w:tcPr>
                                                <w:tcW w:w="6150" w:type="dxa"/>
                                                <w:tcMar>
                                                  <w:top w:w="15" w:type="dxa"/>
                                                  <w:left w:w="15" w:type="dxa"/>
                                                  <w:bottom w:w="15" w:type="dxa"/>
                                                  <w:right w:w="15" w:type="dxa"/>
                                                </w:tcMar>
                                                <w:vAlign w:val="center"/>
                                                <w:hideMark/>
                                              </w:tcPr>
                                              <w:p w:rsidR="00F50316" w:rsidRDefault="00F50316">
                                                <w:pPr>
                                                  <w:jc w:val="center"/>
                                                  <w:rPr>
                                                    <w:color w:val="000000"/>
                                                  </w:rPr>
                                                </w:pPr>
                                                <w:r>
                                                  <w:rPr>
                                                    <w:noProof/>
                                                    <w:color w:val="0000FF"/>
                                                  </w:rPr>
                                                  <w:drawing>
                                                    <wp:inline distT="0" distB="0" distL="0" distR="0">
                                                      <wp:extent cx="3810000" cy="2857500"/>
                                                      <wp:effectExtent l="0" t="0" r="0" b="0"/>
                                                      <wp:docPr id="35" name="Picture 35" descr="Welcome to Prophecy Update">
                                                        <a:hlinkClick xmlns:a="http://schemas.openxmlformats.org/drawingml/2006/main" r:id="rId7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Welcome to Prophecy Updat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F50316">
                                            <w:trPr>
                                              <w:tblCellSpacing w:w="15" w:type="dxa"/>
                                              <w:jc w:val="center"/>
                                            </w:trPr>
                                            <w:tc>
                                              <w:tcPr>
                                                <w:tcW w:w="0" w:type="auto"/>
                                                <w:tcMar>
                                                  <w:top w:w="15" w:type="dxa"/>
                                                  <w:left w:w="15" w:type="dxa"/>
                                                  <w:bottom w:w="15" w:type="dxa"/>
                                                  <w:right w:w="15" w:type="dxa"/>
                                                </w:tcMar>
                                                <w:vAlign w:val="center"/>
                                                <w:hideMark/>
                                              </w:tcPr>
                                              <w:p w:rsidR="00F50316" w:rsidRDefault="00F50316">
                                                <w:pPr>
                                                  <w:jc w:val="center"/>
                                                  <w:rPr>
                                                    <w:b/>
                                                    <w:bCs/>
                                                    <w:color w:val="000000"/>
                                                  </w:rPr>
                                                </w:pPr>
                                                <w:r>
                                                  <w:rPr>
                                                    <w:b/>
                                                    <w:bCs/>
                                                    <w:color w:val="000000"/>
                                                  </w:rPr>
                                                  <w:t>Welcome to Prophecy Update</w:t>
                                                </w:r>
                                              </w:p>
                                            </w:tc>
                                          </w:tr>
                                        </w:tbl>
                                        <w:p w:rsidR="00F50316" w:rsidRDefault="00F50316">
                                          <w:pPr>
                                            <w:jc w:val="center"/>
                                            <w:rPr>
                                              <w:rFonts w:ascii="Georgia" w:hAnsi="Georgia"/>
                                              <w:color w:val="000000"/>
                                              <w:sz w:val="28"/>
                                              <w:szCs w:val="28"/>
                                            </w:rPr>
                                          </w:pPr>
                                        </w:p>
                                        <w:p w:rsidR="00F50316" w:rsidRDefault="00F50316">
                                          <w:pPr>
                                            <w:rPr>
                                              <w:rFonts w:ascii="Arial" w:hAnsi="Arial" w:cs="Arial"/>
                                              <w:color w:val="000000"/>
                                              <w:sz w:val="20"/>
                                              <w:szCs w:val="20"/>
                                            </w:rPr>
                                          </w:pPr>
                                        </w:p>
                                        <w:p w:rsidR="00F50316" w:rsidRDefault="00F50316">
                                          <w:pPr>
                                            <w:pStyle w:val="NormalWeb"/>
                                            <w:spacing w:before="0" w:beforeAutospacing="0" w:after="0" w:afterAutospacing="0"/>
                                            <w:jc w:val="center"/>
                                            <w:rPr>
                                              <w:rFonts w:ascii="Arial" w:hAnsi="Arial" w:cs="Arial"/>
                                              <w:color w:val="000000"/>
                                              <w:sz w:val="20"/>
                                              <w:szCs w:val="20"/>
                                            </w:rPr>
                                          </w:pPr>
                                          <w:hyperlink r:id="rId77"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F50316" w:rsidRDefault="00F50316">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F50316" w:rsidRDefault="00F50316">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F50316" w:rsidRDefault="00F50316">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0316" w:rsidRDefault="00F50316">
                                          <w:pPr>
                                            <w:pStyle w:val="NormalWeb"/>
                                            <w:spacing w:before="0" w:beforeAutospacing="0" w:after="0" w:afterAutospacing="0"/>
                                            <w:jc w:val="center"/>
                                            <w:rPr>
                                              <w:color w:val="000000"/>
                                            </w:rPr>
                                          </w:pPr>
                                          <w:r>
                                            <w:rPr>
                                              <w:rFonts w:ascii="Arial" w:hAnsi="Arial" w:cs="Arial"/>
                                              <w:b/>
                                              <w:bCs/>
                                              <w:color w:val="000000"/>
                                              <w:sz w:val="20"/>
                                              <w:szCs w:val="20"/>
                                            </w:rPr>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 At first I thought it was going to be another routine message but as it progressed it became more and more impressive. It was a great message. Congratulations on a very well presented and produced DVD. - R. Webb - Williamsburg</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F50316" w:rsidRDefault="00F50316">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the Lord's salvation through Jesus to repent now!" - Don Mills - Director of Programming - CSN Radio - Twin Falls, ID</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F50316" w:rsidRDefault="00F50316">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F50316" w:rsidRDefault="00F50316">
                                          <w:pPr>
                                            <w:pStyle w:val="NormalWeb"/>
                                            <w:spacing w:before="0" w:beforeAutospacing="0" w:after="0" w:afterAutospacing="0"/>
                                            <w:jc w:val="center"/>
                                            <w:rPr>
                                              <w:rFonts w:ascii="Arial" w:hAnsi="Arial" w:cs="Arial"/>
                                              <w:color w:val="000000"/>
                                              <w:sz w:val="20"/>
                                              <w:szCs w:val="20"/>
                                            </w:rPr>
                                          </w:pPr>
                                          <w:hyperlink r:id="rId78" w:tgtFrame="_blank" w:history="1">
                                            <w:r>
                                              <w:rPr>
                                                <w:rStyle w:val="Hyperlink"/>
                                                <w:rFonts w:ascii="Arial" w:hAnsi="Arial" w:cs="Arial"/>
                                                <w:b/>
                                                <w:bCs/>
                                                <w:color w:val="3366FF"/>
                                                <w:sz w:val="40"/>
                                                <w:szCs w:val="40"/>
                                              </w:rPr>
                                              <w:t>VISIT OUR STORE BY CLICKING HERE</w:t>
                                            </w:r>
                                          </w:hyperlink>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50316" w:rsidRDefault="00F50316">
                                          <w:pPr>
                                            <w:rPr>
                                              <w:color w:val="000000"/>
                                            </w:rPr>
                                          </w:pPr>
                                          <w:r>
                                            <w:rPr>
                                              <w:rFonts w:ascii="Arial" w:hAnsi="Arial" w:cs="Arial"/>
                                              <w:color w:val="000000"/>
                                              <w:sz w:val="20"/>
                                              <w:szCs w:val="20"/>
                                            </w:rPr>
                                            <w:t> </w:t>
                                          </w: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0316">
                                            <w:trPr>
                                              <w:trHeight w:val="15"/>
                                              <w:tblCellSpacing w:w="0" w:type="dxa"/>
                                            </w:trPr>
                                            <w:tc>
                                              <w:tcPr>
                                                <w:tcW w:w="0" w:type="auto"/>
                                                <w:shd w:val="clear" w:color="auto" w:fill="0A74DB"/>
                                                <w:tcMar>
                                                  <w:top w:w="0" w:type="dxa"/>
                                                  <w:left w:w="0" w:type="dxa"/>
                                                  <w:bottom w:w="75" w:type="dxa"/>
                                                  <w:right w:w="0" w:type="dxa"/>
                                                </w:tcMar>
                                                <w:vAlign w:val="center"/>
                                                <w:hideMark/>
                                              </w:tcPr>
                                              <w:p w:rsidR="00F50316" w:rsidRDefault="00F50316">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0316" w:rsidRDefault="00F50316">
                                          <w:pPr>
                                            <w:rPr>
                                              <w:sz w:val="20"/>
                                              <w:szCs w:val="20"/>
                                            </w:rPr>
                                          </w:pP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105" w:type="dxa"/>
                                            <w:left w:w="540" w:type="dxa"/>
                                            <w:bottom w:w="105" w:type="dxa"/>
                                            <w:right w:w="540" w:type="dxa"/>
                                          </w:tcMar>
                                        </w:tcPr>
                                        <w:p w:rsidR="00F50316" w:rsidRDefault="00F50316">
                                          <w:pPr>
                                            <w:rPr>
                                              <w:rFonts w:ascii="Arial" w:hAnsi="Arial" w:cs="Arial"/>
                                              <w:color w:val="000000"/>
                                              <w:sz w:val="20"/>
                                              <w:szCs w:val="20"/>
                                            </w:rPr>
                                          </w:pP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rPr>
                                              <w:rFonts w:ascii="Arial" w:hAnsi="Arial" w:cs="Arial"/>
                                              <w:color w:val="000000"/>
                                              <w:sz w:val="20"/>
                                              <w:szCs w:val="20"/>
                                            </w:rPr>
                                          </w:pPr>
                                          <w:r>
                                            <w:rPr>
                                              <w:rStyle w:val="Strong"/>
                                              <w:rFonts w:ascii="Arial" w:hAnsi="Arial" w:cs="Arial"/>
                                              <w:color w:val="000000"/>
                                              <w:sz w:val="32"/>
                                              <w:szCs w:val="32"/>
                                            </w:rPr>
                                            <w:t>'The tomb is empty because He is risen!'</w:t>
                                          </w:r>
                                          <w:r>
                                            <w:rPr>
                                              <w:rFonts w:ascii="Arial" w:hAnsi="Arial" w:cs="Arial"/>
                                              <w:color w:val="000000"/>
                                              <w:sz w:val="20"/>
                                              <w:szCs w:val="20"/>
                                            </w:rPr>
                                            <w:t xml:space="preserve"> - Bill Federer - </w:t>
                                          </w:r>
                                          <w:hyperlink r:id="rId79" w:tgtFrame="_blank" w:history="1">
                                            <w:r>
                                              <w:rPr>
                                                <w:rStyle w:val="Hyperlink"/>
                                                <w:rFonts w:ascii="Arial" w:hAnsi="Arial" w:cs="Arial"/>
                                                <w:sz w:val="20"/>
                                                <w:szCs w:val="20"/>
                                              </w:rPr>
                                              <w:t>http://www.wnd.com/2015/04/the-tomb-is-empty-because-he-is-risen/?cat_orig=faith</w:t>
                                            </w:r>
                                          </w:hyperlink>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Bill Federer remembers statesmen, ambassadors, presidents who proclaimed Christ's resurrection</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n George Washington's tomb is engraved the Scripture, John 11:25, where Jesus told Martha: "I am the Resurrection and the Life; sayeth the Lord. He that believeth in Me, though he were dead yet shall he live. And whosoever </w:t>
                                          </w:r>
                                          <w:proofErr w:type="spellStart"/>
                                          <w:r>
                                            <w:rPr>
                                              <w:rFonts w:ascii="Arial" w:hAnsi="Arial" w:cs="Arial"/>
                                              <w:color w:val="000000"/>
                                            </w:rPr>
                                            <w:t>liveth</w:t>
                                          </w:r>
                                          <w:proofErr w:type="spellEnd"/>
                                          <w:r>
                                            <w:rPr>
                                              <w:rFonts w:ascii="Arial" w:hAnsi="Arial" w:cs="Arial"/>
                                              <w:color w:val="000000"/>
                                            </w:rPr>
                                            <w:t xml:space="preserve"> and believeth in Me shall never die."</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Martin Luther remarked: "Our Lord has written the promise of the Resurrection not in books alone, but in every leaf in the springtime."</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ir Lionel Alfred </w:t>
                                          </w:r>
                                          <w:proofErr w:type="spellStart"/>
                                          <w:r>
                                            <w:rPr>
                                              <w:rFonts w:ascii="Arial" w:hAnsi="Arial" w:cs="Arial"/>
                                              <w:color w:val="000000"/>
                                            </w:rPr>
                                            <w:t>Luckhoo</w:t>
                                          </w:r>
                                          <w:proofErr w:type="spellEnd"/>
                                          <w:r>
                                            <w:rPr>
                                              <w:rFonts w:ascii="Arial" w:hAnsi="Arial" w:cs="Arial"/>
                                              <w:color w:val="000000"/>
                                            </w:rPr>
                                            <w:t xml:space="preserve"> was the ambassador of Barbados and Guyana, the only person to have been an ambassador for two sovereign nations simultaneously. He was knighted twice by the queen of England, served as lord mayor of Georgetown, Guyana, and presided as judge of the Supreme Court of Guyana.</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ir Lionel </w:t>
                                          </w:r>
                                          <w:proofErr w:type="spellStart"/>
                                          <w:r>
                                            <w:rPr>
                                              <w:rFonts w:ascii="Arial" w:hAnsi="Arial" w:cs="Arial"/>
                                              <w:color w:val="000000"/>
                                            </w:rPr>
                                            <w:t>Luckhoo</w:t>
                                          </w:r>
                                          <w:proofErr w:type="spellEnd"/>
                                          <w:r>
                                            <w:rPr>
                                              <w:rFonts w:ascii="Arial" w:hAnsi="Arial" w:cs="Arial"/>
                                              <w:color w:val="000000"/>
                                            </w:rPr>
                                            <w:t xml:space="preserve"> was acknowledged in the Guinness Book of World Records as the world's most successful criminal attorney. He had spoken at the United Nations, to presidents, kings, parliaments, bar associations and cabinets all over the world.</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After studying world religions, Sir Lionel accepted Jesus Christ as his personal Lord and Savior on Nov. 7, 1978. He stated: "The bones of Muhammad are in Medina, the bones of Confucius are in Shantung, the cremated bones of Buddha are in Nepal. Thousands pay pilgrimages to worship at their tombs which contain their bones. But in Jerusalem there is a cave cut into the rock. This is the tomb of Jesus. IT IS EMPTY! YES, EMPTY! BECAUSE HE IS RISEN! He died, physically and historically. He arose from the dead, and now sits at the right hand of God."</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The well-known British journalist Malcolm Muggeridge wrote in his 1975 work, titled "Jesus": "As Man alone, Jesus could not have saved us; as God alone, he would not; Incarnate, he could and did."</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On April 1, 1956, in an Easter address in St. Peter's Square, Rome, Pope Pius XII stated: "This year's celebration of Easter should be primarily a recall to faith in Christ, addressed to people who, through no fault of their own, are still unaware of the saving work of the Redeemer; to those who, on the contrary, would wish to have His name wiped out of the minds and hearts of nations; and finally, in a special manner, to those souls of little faith who, seduced by deceptive enticements, are on the point of exchanging the priceless Christian values for those of a false earthly progress."</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On April 2, 1983, in a radio address to the nation, President Ronald Reagan stated: "This week Jewish families and friends have been celebrating Passover. ... Its observance reminds all of us that the struggle for freedom and the battle against oppression waged by the Jews since ancient times is one shared by people everywhere. And Christians have been commemorating the last momentous days leading to the crucifixion of Jesus 1,950 years ago. Tomorrow, as morning spreads around the planet, we'll celebrate the triumph of life over death, the Resurrection of Jesus."</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Reagan continued: "Both observances tell of sacrifice and pain but also of hope and triumph. ... Men and women around the world who love God and freedom - bear a message of world hope and brotherhood like the rites of Passover and Easter that we celebrate this weekend. ... We want peace. ... And then they ask, 'Do you think that we can have these things one day?' Well, I do. I really do.</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Nearly 2,000 years after the coming of the Prince of Peace, such simple wishes may still seem far from fulfillment. But we can achieve them. We must never stop trying.'"</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50316">
                                            <w:trPr>
                                              <w:trHeight w:val="15"/>
                                              <w:tblCellSpacing w:w="0" w:type="dxa"/>
                                            </w:trPr>
                                            <w:tc>
                                              <w:tcPr>
                                                <w:tcW w:w="0" w:type="auto"/>
                                                <w:shd w:val="clear" w:color="auto" w:fill="FF0000"/>
                                                <w:vAlign w:val="center"/>
                                                <w:hideMark/>
                                              </w:tcPr>
                                              <w:p w:rsidR="00F50316" w:rsidRDefault="00F50316">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0316">
                                            <w:trPr>
                                              <w:trHeight w:val="15"/>
                                              <w:tblCellSpacing w:w="0" w:type="dxa"/>
                                            </w:trPr>
                                            <w:tc>
                                              <w:tcPr>
                                                <w:tcW w:w="0" w:type="auto"/>
                                                <w:tcMar>
                                                  <w:top w:w="0" w:type="dxa"/>
                                                  <w:left w:w="0" w:type="dxa"/>
                                                  <w:bottom w:w="15" w:type="dxa"/>
                                                  <w:right w:w="0" w:type="dxa"/>
                                                </w:tcMar>
                                                <w:vAlign w:val="center"/>
                                                <w:hideMark/>
                                              </w:tcPr>
                                              <w:p w:rsidR="00F50316" w:rsidRDefault="00F50316">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0316">
                                            <w:trPr>
                                              <w:trHeight w:val="15"/>
                                              <w:tblCellSpacing w:w="0" w:type="dxa"/>
                                            </w:trPr>
                                            <w:tc>
                                              <w:tcPr>
                                                <w:tcW w:w="0" w:type="auto"/>
                                                <w:shd w:val="clear" w:color="auto" w:fill="FF0000"/>
                                                <w:vAlign w:val="center"/>
                                                <w:hideMark/>
                                              </w:tcPr>
                                              <w:p w:rsidR="00F50316" w:rsidRDefault="00F50316">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0316" w:rsidRDefault="00F50316">
                                          <w:pPr>
                                            <w:rPr>
                                              <w:sz w:val="20"/>
                                              <w:szCs w:val="20"/>
                                            </w:rPr>
                                          </w:pP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105" w:type="dxa"/>
                                            <w:left w:w="540" w:type="dxa"/>
                                            <w:bottom w:w="105" w:type="dxa"/>
                                            <w:right w:w="540" w:type="dxa"/>
                                          </w:tcMar>
                                          <w:hideMark/>
                                        </w:tcPr>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F50316" w:rsidRDefault="00F50316">
                                          <w:pPr>
                                            <w:rPr>
                                              <w:rFonts w:ascii="Arial" w:hAnsi="Arial" w:cs="Arial"/>
                                              <w:color w:val="000000"/>
                                              <w:sz w:val="20"/>
                                              <w:szCs w:val="20"/>
                                            </w:rPr>
                                          </w:pPr>
                                          <w:r>
                                            <w:rPr>
                                              <w:rStyle w:val="Strong"/>
                                              <w:rFonts w:ascii="Arial" w:hAnsi="Arial" w:cs="Arial"/>
                                              <w:color w:val="000000"/>
                                              <w:sz w:val="32"/>
                                              <w:szCs w:val="32"/>
                                            </w:rPr>
                                            <w:t>The Resurrection: Myth or History</w:t>
                                          </w:r>
                                          <w:r>
                                            <w:rPr>
                                              <w:rFonts w:ascii="Arial" w:hAnsi="Arial" w:cs="Arial"/>
                                              <w:color w:val="000000"/>
                                              <w:sz w:val="20"/>
                                              <w:szCs w:val="20"/>
                                            </w:rPr>
                                            <w:t xml:space="preserve"> - By Norman L. Geisler - </w:t>
                                          </w:r>
                                          <w:hyperlink r:id="rId80" w:tgtFrame="_blank" w:history="1">
                                            <w:r>
                                              <w:rPr>
                                                <w:rStyle w:val="Hyperlink"/>
                                                <w:rFonts w:ascii="Arial" w:hAnsi="Arial" w:cs="Arial"/>
                                                <w:sz w:val="20"/>
                                                <w:szCs w:val="20"/>
                                              </w:rPr>
                                              <w:t>http://billygraham.org/decision-magazine/april-2011/the-resurrection-myth-or-history/</w:t>
                                            </w:r>
                                          </w:hyperlink>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How can we know for sure that Jesus actually died and rose again? And what difference does it make? The Apostle Paul answered this last question emphatically in 1 Corinthians 15:14-19, saying that if Christ did not rise bodily from the grave, then Christianity is false, we are still in our sins and there is no hope beyond the grave.</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Of course, if Jesus did die and rise physically from the dead, then Christianity is true, our sins are forgiven, and there is hope for Heaven. Which is it? According to the Bible, we have certainty (Luke 1:4) and "convincing proofs" (Acts 1:3) that Jesus actually died on the cross and physically rose from the grave three days later.</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b/>
                                              <w:bCs/>
                                              <w:color w:val="000000"/>
                                            </w:rPr>
                                            <w:t>The Evidence for Christ's Death</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Few things have greater historical certainty than that Christ actually died on the cross. The Old Roman Creed-the earliest surviving Christian creed outside of the Bible-declared in the second century A.D. that Jesus was "crucified under Pontius Pilate," and other sources both inside and outside of the Bible agree. Consider the following cumulative evidence:</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nature and extent of Jesus' injuries indicate that He must have died. He was beaten several times and whipped. He suffered a tremendous loss of </w:t>
                                          </w:r>
                                          <w:r>
                                            <w:rPr>
                                              <w:rFonts w:ascii="Arial" w:hAnsi="Arial" w:cs="Arial"/>
                                              <w:color w:val="000000"/>
                                            </w:rPr>
                                            <w:lastRenderedPageBreak/>
                                            <w:t>blood from wounds to His hands and feet while on the cross for more than six hours, from 9 in the morning until just before sunset.</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The nature of the crucifixion assures death. Crucifixion demands that one constantly pull oneself up in order to breathe, thus creating excruciating pain from the nails in the hands and feet. Failure to do this every few minutes means one dies of asphyxiation.</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Those at the cross heard Jesus' death cry. Luke 23:46 says, "Jesus called out with a loud voice, 'Father, into your hands I commit my spirit.' When he had said this, he breathed his last."</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The professional Roman executioners pronounced Jesus dead. They were so convinced that Jesus was dead that they did not break His legs to speed death by preventing Him from lifting himself to breathe (John 19:33).</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The piercing of Jesus' side with the spear is proof that He had physically died before the piercing (John 19:34). The Bible records that blood and water came out of Jesus' side, which is medical proof that a person has already died.</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Pilate made sure Jesus was dead before he gave the corpse to Joseph to be buried. "Summoning the centurion, he asked him if Jesus had already died. When he learned from the centurion that it was so, he gave the body to Joseph" (Mark 15:44-45).</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Jesus was wrapped in about 75 pounds of cloth and spices and placed in a sealed tomb for three days (John 19:39-40, Matthew 27:60). If Jesus were not dead by then, which clearly He was, He would have died in the tomb from lack of food, water and medical treatment.</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earliest Christian writers after the time of Christ affirmed His death on the cross by crucifixion. Polycarp, a disciple of the Apostle John, spoke of "our Lord Jesus Christ, who for our sins suffered even unto death." Justin Martyr noted in his Dialogue With </w:t>
                                          </w:r>
                                          <w:proofErr w:type="spellStart"/>
                                          <w:r>
                                            <w:rPr>
                                              <w:rFonts w:ascii="Arial" w:hAnsi="Arial" w:cs="Arial"/>
                                              <w:color w:val="000000"/>
                                            </w:rPr>
                                            <w:t>Trypho</w:t>
                                          </w:r>
                                          <w:proofErr w:type="spellEnd"/>
                                          <w:r>
                                            <w:rPr>
                                              <w:rFonts w:ascii="Arial" w:hAnsi="Arial" w:cs="Arial"/>
                                              <w:color w:val="000000"/>
                                            </w:rPr>
                                            <w:t xml:space="preserve"> the Jew that Jews of his day claimed that "Jesus [was] a Galilean deceiver, whom we crucified."</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Josephus, the Jewish historian of the time of Christ, confirmed His death. He wrote: "Pilate, at the suggestion of the principal men among us, had condemned him to the cross." The Jewish Talmud says, "On the eve of Passover they hanged </w:t>
                                          </w:r>
                                          <w:proofErr w:type="spellStart"/>
                                          <w:r>
                                            <w:rPr>
                                              <w:rFonts w:ascii="Arial" w:hAnsi="Arial" w:cs="Arial"/>
                                              <w:color w:val="000000"/>
                                            </w:rPr>
                                            <w:t>Yeshu</w:t>
                                          </w:r>
                                          <w:proofErr w:type="spellEnd"/>
                                          <w:r>
                                            <w:rPr>
                                              <w:rFonts w:ascii="Arial" w:hAnsi="Arial" w:cs="Arial"/>
                                              <w:color w:val="000000"/>
                                            </w:rPr>
                                            <w:t xml:space="preserve"> (of Nazareth). They found naught in his defense and hanged him on the eve of Passover." Likewise, the Roman historian Cornelius Tacitus confirmed it: "A wise man who was called Jesus ... Pilate condemned Him to be condemned and to die." And the Roman writer </w:t>
                                          </w:r>
                                          <w:proofErr w:type="spellStart"/>
                                          <w:r>
                                            <w:rPr>
                                              <w:rFonts w:ascii="Arial" w:hAnsi="Arial" w:cs="Arial"/>
                                              <w:color w:val="000000"/>
                                            </w:rPr>
                                            <w:t>Phlegon</w:t>
                                          </w:r>
                                          <w:proofErr w:type="spellEnd"/>
                                          <w:r>
                                            <w:rPr>
                                              <w:rFonts w:ascii="Arial" w:hAnsi="Arial" w:cs="Arial"/>
                                              <w:color w:val="000000"/>
                                            </w:rPr>
                                            <w:t xml:space="preserve"> speaks of Jesus having been crucified but then "he rose after death, and exhibited the marks of his punishment."</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But can we trust the records that bring us these facts? The answer is a powerful yes-for many reasons. First, the records are both biblical and non-biblical, written by believers and unbelievers. As for the biblical records, we have some 5,700 manuscripts of the New Testament beginning with a gap of only one generation from the original text. Most books from the ancient world survive on only 10 to 20 manuscripts that are separated from the original on average by nearly 1,000 years.</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In addition, there were at least eight writers of the 27 books of the New Testament. Most other events from the ancient world had only one or two writers. Even critics admit that these New Testament writers were eyewitnesses or contemporaries of the events. Further, the noted British manuscript authority Sir Frederic Kenyon affirmed, "The last foundation for any doubt that the Scriptures have come down substantially as they were written has now been removed. Both the authenticity and the general integrity of the books of the New Testament may be regarded as finally established" ("Bible and Archaeology," p. 288).</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b/>
                                              <w:bCs/>
                                              <w:color w:val="000000"/>
                                            </w:rPr>
                                            <w:t>The Evidence for Christ's Resurrection</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ile there are few who doubt Jesus of Nazareth died under Pontius Pilate in the early part of the first century A.D., many doubt that the physical body of Jesus that was laid in the tomb of Joseph of </w:t>
                                          </w:r>
                                          <w:proofErr w:type="spellStart"/>
                                          <w:r>
                                            <w:rPr>
                                              <w:rFonts w:ascii="Arial" w:hAnsi="Arial" w:cs="Arial"/>
                                              <w:color w:val="000000"/>
                                            </w:rPr>
                                            <w:t>Arimathea</w:t>
                                          </w:r>
                                          <w:proofErr w:type="spellEnd"/>
                                          <w:r>
                                            <w:rPr>
                                              <w:rFonts w:ascii="Arial" w:hAnsi="Arial" w:cs="Arial"/>
                                              <w:color w:val="000000"/>
                                            </w:rPr>
                                            <w:t xml:space="preserve"> came back to life. What, then, is the evidence for the physical resurrection of Christ? Again, it is overwhelming. First, the guarded and sealed tomb was found empty a few days later. The same physical body placed in the tomb permanently vacated it alive (Matthew 28:6). Second, the same body that had been placed there, crucifixion scars and all, appeared for the next 40 days to more than 500 people on 12 different occasions.</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During these appearances, Jesus proved that He was raised in the same physical body in which He died by revealing that He had flesh and bones, showing His crucifixion scars and challenging Thomas to touch His wounds. We're told of four times when He ate physical food after the resurrection. Mary and the other women touched Him. He could be seen with the naked eye and heard with natural ears. He taught His disciples for 40 days and performed miracles in their presence. There is no other way possible that Jesus could have proven that He had risen in the same body in which He had been crucified and which was laid in Joseph's tomb.</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Little wonder that Peter, an apostle and eyewitness of Jesus' death and resurrection, declared: "We did not follow cleverly devised stories" (2 Peter 1:16). And John added, "That which was from the beginning, which we have heard, which we have seen with our eyes, which we have looked at and our </w:t>
                                          </w:r>
                                          <w:r>
                                            <w:rPr>
                                              <w:rFonts w:ascii="Arial" w:hAnsi="Arial" w:cs="Arial"/>
                                              <w:color w:val="000000"/>
                                            </w:rPr>
                                            <w:lastRenderedPageBreak/>
                                            <w:t>hands have touched-this we proclaim concerning the Word of life" (1 John 1:1-3).</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Jesus was a prominent figure in Israel, and many people knew His burial site. The Gospels of Matthew, Mark and John record the exact location. Both Roman and Jewish sources testify that the tomb was found empty on the third day after Jesus' crucifixion. Matthew 28:12-13 specifically states that the chief priests invented the story that the disciples stole the body. There would be no need for this fabrication if the tomb had not been empty. And the preaching of the apostles would not have lasted if the tomb had not been empty, because the Jewish authorities could have easily put an end to Christianity by producing Jesus' body.</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Also, the Gospels record that while Jesus was on trial, the disciples deserted Him in fear.</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Just a few days later, however, they suddenly returned to Jerusalem-the city where the event happened and could be investigated-and began preaching that Jesus was the Messiah and had risen from the dead. The disciples knew this message would bring them a life of suffering and even death. Ten out of 11 remaining apostles after Judas' death were martyred because they believed Jesus rose from the dead. Why would they do this if they knew that Jesus had not risen from the dead? And why would thousands of people in Jerusalem abandon the tenets and practices of their faith and join the disciples in following Jesus?</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b/>
                                              <w:bCs/>
                                              <w:color w:val="000000"/>
                                            </w:rPr>
                                            <w:t>The Difference the Resurrection Makes in Our Lives</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What difference does it make whether Jesus rose from the dead? In Jesus' own words, "Because I live, you also will live" (John 14:19). As the Apostle Paul put it, Jesus "destroyed death and has brought life and immortality to light through the gospel" (2 Timothy 1:10). If the sinless Son of God did not beat the rap of death, then we don't have a ghost of a chance.</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A number of years ago I shared much of this evidence with a large group of my non-Christian relatives at my father's funeral. As I stood by the graveside, I pointed out that this was not the final resting place of my departed father but rather a temporary one. For the Scriptures declared that one day, "all who are in their graves will hear his voice and come out" (John 5:28-29). Jesus added, "I am the resurrection and the life. The one who believes in me will live, even though they die; and whoever lives by believing in me will never die" (John 11:25-26).</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s I quoted these words, I could feel the very power of God through them. After the service, one of my cousins approached me and said, "Every funeral </w:t>
                                          </w:r>
                                          <w:r>
                                            <w:rPr>
                                              <w:rFonts w:ascii="Arial" w:hAnsi="Arial" w:cs="Arial"/>
                                              <w:color w:val="000000"/>
                                            </w:rPr>
                                            <w:lastRenderedPageBreak/>
                                            <w:t>I have ever attended I have always felt worse after it was over. This is the first time I have ever felt better!" Why is that?</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Because the resurrection of Jesus, and His resurrection alone, brings hope that our sins are paid for (Romans 4:25), death has been defeated (Hebrews 2:14), and we have the hope of eternal life when we repent and turn to Christ, accepting what He has done for us.</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b/>
                                              <w:bCs/>
                                              <w:color w:val="000000"/>
                                            </w:rPr>
                                            <w:t>The Difference the Resurrection Makes in Our Witness</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What is more, we have a message to proclaim to the nations: Christ died for our sins and is alive forevermore! Of all the world's religious leaders, Christ is the only one who died for our sins, defeated death and is alive forevermore. Confucius, Buddha and Muhammad are all dead. Only their memory lives, and their bodies have all rotted in a grave. Only Christ left behind an empty tomb. Christians alone have the living message for a dying world: that only Jesus can save them from sin (John 14:6, Acts 4:12).</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For many years after I became a Christian, my favorite song was "He Lives." Some 60 years later, this refrain still rings in my heart-and it is based in historical fact, not fiction: "You ask me how I know He lives. He lives within my heart!"</w:t>
                                          </w:r>
                                        </w:p>
                                        <w:p w:rsidR="00F50316" w:rsidRDefault="00F50316">
                                          <w:pPr>
                                            <w:rPr>
                                              <w:rFonts w:ascii="Arial" w:hAnsi="Arial" w:cs="Arial"/>
                                              <w:color w:val="000000"/>
                                              <w:sz w:val="20"/>
                                              <w:szCs w:val="20"/>
                                            </w:rPr>
                                          </w:pPr>
                                          <w:r>
                                            <w:rPr>
                                              <w:rFonts w:ascii="Arial" w:hAnsi="Arial" w:cs="Arial"/>
                                              <w:color w:val="000000"/>
                                              <w:sz w:val="20"/>
                                              <w:szCs w:val="20"/>
                                            </w:rPr>
                                            <w:t xml:space="preserve">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50316">
                                            <w:trPr>
                                              <w:trHeight w:val="15"/>
                                              <w:tblCellSpacing w:w="0" w:type="dxa"/>
                                            </w:trPr>
                                            <w:tc>
                                              <w:tcPr>
                                                <w:tcW w:w="0" w:type="auto"/>
                                                <w:shd w:val="clear" w:color="auto" w:fill="FF0000"/>
                                                <w:vAlign w:val="center"/>
                                                <w:hideMark/>
                                              </w:tcPr>
                                              <w:p w:rsidR="00F50316" w:rsidRDefault="00F50316">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0316">
                                            <w:trPr>
                                              <w:trHeight w:val="15"/>
                                              <w:tblCellSpacing w:w="0" w:type="dxa"/>
                                            </w:trPr>
                                            <w:tc>
                                              <w:tcPr>
                                                <w:tcW w:w="0" w:type="auto"/>
                                                <w:tcMar>
                                                  <w:top w:w="0" w:type="dxa"/>
                                                  <w:left w:w="0" w:type="dxa"/>
                                                  <w:bottom w:w="15" w:type="dxa"/>
                                                  <w:right w:w="0" w:type="dxa"/>
                                                </w:tcMar>
                                                <w:vAlign w:val="center"/>
                                                <w:hideMark/>
                                              </w:tcPr>
                                              <w:p w:rsidR="00F50316" w:rsidRDefault="00F50316">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0316">
                                            <w:trPr>
                                              <w:trHeight w:val="15"/>
                                              <w:tblCellSpacing w:w="0" w:type="dxa"/>
                                            </w:trPr>
                                            <w:tc>
                                              <w:tcPr>
                                                <w:tcW w:w="0" w:type="auto"/>
                                                <w:shd w:val="clear" w:color="auto" w:fill="FF0000"/>
                                                <w:vAlign w:val="center"/>
                                                <w:hideMark/>
                                              </w:tcPr>
                                              <w:p w:rsidR="00F50316" w:rsidRDefault="00F50316">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0316" w:rsidRDefault="00F50316">
                                          <w:pPr>
                                            <w:rPr>
                                              <w:sz w:val="20"/>
                                              <w:szCs w:val="20"/>
                                            </w:rPr>
                                          </w:pP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105" w:type="dxa"/>
                                            <w:left w:w="540" w:type="dxa"/>
                                            <w:bottom w:w="105" w:type="dxa"/>
                                            <w:right w:w="540" w:type="dxa"/>
                                          </w:tcMar>
                                        </w:tcPr>
                                        <w:p w:rsidR="00F50316" w:rsidRDefault="00F50316">
                                          <w:pPr>
                                            <w:rPr>
                                              <w:rFonts w:ascii="Arial" w:hAnsi="Arial" w:cs="Arial"/>
                                              <w:color w:val="000000"/>
                                              <w:sz w:val="20"/>
                                              <w:szCs w:val="20"/>
                                            </w:rPr>
                                          </w:pP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rPr>
                                              <w:rFonts w:ascii="Arial" w:hAnsi="Arial" w:cs="Arial"/>
                                              <w:color w:val="000000"/>
                                              <w:sz w:val="20"/>
                                              <w:szCs w:val="20"/>
                                            </w:rPr>
                                          </w:pPr>
                                          <w:r>
                                            <w:rPr>
                                              <w:rStyle w:val="Strong"/>
                                              <w:rFonts w:ascii="Arial" w:hAnsi="Arial" w:cs="Arial"/>
                                              <w:color w:val="000000"/>
                                              <w:sz w:val="32"/>
                                              <w:szCs w:val="32"/>
                                            </w:rPr>
                                            <w:t>The message of Easter: Death is not the end</w:t>
                                          </w:r>
                                          <w:r>
                                            <w:rPr>
                                              <w:rFonts w:ascii="Arial" w:hAnsi="Arial" w:cs="Arial"/>
                                              <w:color w:val="000000"/>
                                              <w:sz w:val="20"/>
                                              <w:szCs w:val="20"/>
                                            </w:rPr>
                                            <w:t xml:space="preserve"> - Greg Laurie - </w:t>
                                          </w:r>
                                          <w:hyperlink r:id="rId81" w:tgtFrame="_blank" w:history="1">
                                            <w:r>
                                              <w:rPr>
                                                <w:rStyle w:val="Hyperlink"/>
                                                <w:rFonts w:ascii="Arial" w:hAnsi="Arial" w:cs="Arial"/>
                                                <w:sz w:val="20"/>
                                                <w:szCs w:val="20"/>
                                              </w:rPr>
                                              <w:t>http://www.wnd.com/2015/04/the-message-of-easter-death-is-not-the-end/</w:t>
                                            </w:r>
                                          </w:hyperlink>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Pastor Greg Laurie offers compelling argument for historicity of Resurrection</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A little boy was on his way to church on Easter morning, and he didn't really want to go. It was early, and he was cranky. His parents overheard him muttering to no one in particular, "I don't know why we have to go to church on Easter anyway! They keep telling the same old story, and it always comes out the same in the end!"</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That is right. But aren't you glad it does? It is the greatest story ever told.</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This Easter might be a happy day for you. You might be looking forward to spending time with family and friends. On the other hand, this may be a sad day for you. While others are dressed in their Sunday best and have big plans for the day, you are overwhelmed by deep sadness - not because of Easter itself, but because Easter is a marker of time. You might be remembering a loved one who was with you last year but isn't with you now.</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Easter is for those who have been devastated by death. It has been more than six years since the Lord called our son Christopher home to heaven. At the time, I had been a pastor for 34 years. On many occasions, I had spoken to parents who had lost children and tried to say and do the right things. I had presided over many services for little ones who had gone to heaven. I thought I understood the pain parents were experiencing because a couple of my friends had lost children, and I knew their children quite well. I thought, I am as close as one could be to this without it happening to me.</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In retrospect, I realize that I had no idea what it was like. It tears you apart.</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Not long ago I spoke with a young woman whose husband was killed in a tragic accident. I anticipated her questions. I said, "Right now, I bet you are wondering why God took him instead of you."</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She said, "I am."</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I bet you are thinking it is just not fair."</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She said, "I am thinking of that."</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You are so young. You were newly married. Why did God let this happen to you?"</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That's right," she said.</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It is OK to ask those questions," I said. "But you have to understand this: you are probably never going to get an answer that will satisfy you this side of heaven."</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Then I began to talk to her about the hope of the Resurrection. I reminded her that death is not the end; it is just merely a bend in the road.</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Jesus' disciples had been devastated by his death. They didn't expect it. Despite the fact that Christ spoke repeatedly of his own betrayal, arrest, crucifixion and resurrection, they missed it altogether. So when it happened in real time before their eyes, it was shocking.</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The problem was they didn't know how the story ended. As far as they were concerned, Jesus was going to establish his kingdom and bring the Roman occupation to an end. They thought they would rule and reign with him. But instead, he suddenly was betrayed by one of their own. He was brought up on trumped-up charges in a kangaroo court of injustice. He was flogged by Pilate. Then he was nailed to a cross. They never thought they would see him again. The dream was over. Their hope was gone.</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But if they would have remembered another incident at the tomb, it would have given them perspective. If they would have thought back to the time when Jesus raised Lazarus from the dead, they would recall that Jesus did something unexpected. He wept. Why? Because it was not part of God's original plan for people to age. Jesus wept because his heart broke to see the devastation that death brings us.</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Jesus had said to Martha, the sister of Lazarus, "I am the resurrection and the life. The one who believes in me will live, even though they die; and whoever lives by believing in me will never die. Do you believe this?" (John 11:26-27 NIV)</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Jesus wept, and then he brought Lazarus back to life.</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The disciples had heard from an angel that Jesus had risen again. And it changed a disheartened, frightened group of fishermen, tax collectors and the like into bold preachers of the gospel. The world was not the same as a result.</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That alone is, in my opinion, one of the most compelling arguments for the historicity of the Resurrection. Some claim the disciples made it up because they wanted to start a new religion. But I find it interesting that they all died a martyr's death, with the exception of John, who was banished to the island of Patmos. Not one of them recanted on their deathbed. Not one of them said, "We made it all up." If someone has lived a lie, he usually wants to get something like that off his chest on his deathbed. But none of them confessed it wasn't true. They could not deny what had changed everything about their lives. Jesus was alive.</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The Resurrection impacted them, and it impacts us, too. Why? Because one day we are all going to die. There is nothing we can do to change that.</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The good news is that because Jesus died and then rose from the dead, we can live forever. The resurrection of Jesus was the death of death. The Bible tells us, "Dear friends, now we are children of God, and what we will be has not yet been made known. But we know that when Christ appears, we shall be like him, for we shall see him as he is" (1 John 3:2).</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Here is what Easter was saying to the disciples and to us: Death is not the end. If your loved one has died as a believer in Jesus Christ, then you will see him or her again. And this Easter, here is what Christ is saying to you: "I am the resurrection and the life. The one who believes in me will live, even though they die; and whoever lives by believing in me will never die. Do you believe this?"</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rPr>
                                            <w:t> </w:t>
                                          </w: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0316">
                                            <w:trPr>
                                              <w:trHeight w:val="15"/>
                                              <w:tblCellSpacing w:w="0" w:type="dxa"/>
                                            </w:trPr>
                                            <w:tc>
                                              <w:tcPr>
                                                <w:tcW w:w="0" w:type="auto"/>
                                                <w:shd w:val="clear" w:color="auto" w:fill="0A74DB"/>
                                                <w:tcMar>
                                                  <w:top w:w="0" w:type="dxa"/>
                                                  <w:left w:w="0" w:type="dxa"/>
                                                  <w:bottom w:w="75" w:type="dxa"/>
                                                  <w:right w:w="0" w:type="dxa"/>
                                                </w:tcMar>
                                                <w:vAlign w:val="center"/>
                                                <w:hideMark/>
                                              </w:tcPr>
                                              <w:p w:rsidR="00F50316" w:rsidRDefault="00F50316">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0316" w:rsidRDefault="00F50316">
                                          <w:pPr>
                                            <w:rPr>
                                              <w:sz w:val="20"/>
                                              <w:szCs w:val="20"/>
                                            </w:rPr>
                                          </w:pP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105" w:type="dxa"/>
                                            <w:left w:w="540" w:type="dxa"/>
                                            <w:bottom w:w="105" w:type="dxa"/>
                                            <w:right w:w="540" w:type="dxa"/>
                                          </w:tcMar>
                                        </w:tcPr>
                                        <w:p w:rsidR="00F50316" w:rsidRDefault="00F50316">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F50316" w:rsidRDefault="00F50316">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F50316" w:rsidRDefault="00F50316">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h.constantcontact.com/fs115/1111272225814/img/49.jp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F50316" w:rsidRDefault="00F50316">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F50316" w:rsidRDefault="00F50316">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F50316" w:rsidRDefault="00F50316">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lastRenderedPageBreak/>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h.constantcontact.com/fs115/1111272225814/img/5.jp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F50316" w:rsidRDefault="00F50316">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F50316" w:rsidRDefault="00F50316">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F50316" w:rsidRDefault="00F50316">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F50316" w:rsidRDefault="00F50316">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F50316" w:rsidRDefault="00F50316">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F50316" w:rsidRDefault="00F50316">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F50316" w:rsidRDefault="00F50316">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F50316" w:rsidRDefault="00F50316">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F50316" w:rsidRDefault="00F50316">
                                          <w:pPr>
                                            <w:pStyle w:val="NormalWeb"/>
                                            <w:spacing w:before="0" w:beforeAutospacing="0" w:after="200" w:afterAutospacing="0"/>
                                            <w:rPr>
                                              <w:rFonts w:ascii="Arial" w:hAnsi="Arial" w:cs="Arial"/>
                                              <w:color w:val="000000"/>
                                            </w:rPr>
                                          </w:pPr>
                                          <w:r>
                                            <w:rPr>
                                              <w:rFonts w:ascii="Arial" w:hAnsi="Arial" w:cs="Arial"/>
                                              <w:color w:val="000000"/>
                                            </w:rPr>
                                            <w:t xml:space="preserve">I ask that you would prayerfully consider partnering with us to get the Word out and keep the world informed. Remember, your gift, no matter how small, does make a difference! You will be helping to touch lives, around the world, </w:t>
                                          </w:r>
                                          <w:r>
                                            <w:rPr>
                                              <w:rFonts w:ascii="Arial" w:hAnsi="Arial" w:cs="Arial"/>
                                              <w:color w:val="000000"/>
                                            </w:rPr>
                                            <w:lastRenderedPageBreak/>
                                            <w:t>24 hours a day, seven days a week, thanks to the internet your generosity carries a global impact! - Thanks!</w:t>
                                          </w:r>
                                        </w:p>
                                        <w:p w:rsidR="00F50316" w:rsidRDefault="00F50316">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F50316" w:rsidRDefault="00F50316">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F50316" w:rsidRDefault="00F50316">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F50316" w:rsidRDefault="00F50316">
                                          <w:pPr>
                                            <w:pStyle w:val="titletext"/>
                                            <w:spacing w:before="0" w:beforeAutospacing="0" w:after="200" w:afterAutospacing="0"/>
                                            <w:jc w:val="center"/>
                                            <w:rPr>
                                              <w:rFonts w:ascii="Century Gothic" w:hAnsi="Century Gothic" w:cs="Arial"/>
                                              <w:color w:val="3366FF"/>
                                              <w:sz w:val="72"/>
                                              <w:szCs w:val="72"/>
                                            </w:rPr>
                                          </w:pPr>
                                          <w:hyperlink r:id="rId84"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F50316" w:rsidRDefault="00F50316">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F50316" w:rsidRDefault="00F50316">
                                          <w:pPr>
                                            <w:pStyle w:val="NormalWeb"/>
                                            <w:spacing w:before="0" w:beforeAutospacing="0" w:after="200" w:afterAutospacing="0"/>
                                            <w:jc w:val="center"/>
                                            <w:rPr>
                                              <w:rFonts w:ascii="Arial" w:hAnsi="Arial" w:cs="Arial"/>
                                              <w:color w:val="000000"/>
                                              <w:sz w:val="36"/>
                                              <w:szCs w:val="36"/>
                                            </w:rPr>
                                          </w:pPr>
                                          <w:hyperlink r:id="rId85"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F50316" w:rsidRDefault="00F50316">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F50316" w:rsidRDefault="00F50316">
                                          <w:pPr>
                                            <w:rPr>
                                              <w:rStyle w:val="Strong"/>
                                              <w:sz w:val="32"/>
                                              <w:szCs w:val="32"/>
                                            </w:rPr>
                                          </w:pPr>
                                          <w:r>
                                            <w:rPr>
                                              <w:rStyle w:val="Strong"/>
                                              <w:rFonts w:ascii="Arial" w:hAnsi="Arial" w:cs="Arial"/>
                                              <w:color w:val="000000"/>
                                              <w:sz w:val="32"/>
                                              <w:szCs w:val="32"/>
                                            </w:rPr>
                                            <w:t xml:space="preserve"> or </w:t>
                                          </w:r>
                                        </w:p>
                                        <w:p w:rsidR="00F50316" w:rsidRDefault="00F50316">
                                          <w:pPr>
                                            <w:pStyle w:val="NormalWeb"/>
                                            <w:spacing w:before="0" w:beforeAutospacing="0" w:after="0" w:afterAutospacing="0"/>
                                            <w:jc w:val="center"/>
                                          </w:pPr>
                                          <w:hyperlink r:id="rId86"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F50316" w:rsidRDefault="00F50316">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F50316" w:rsidRDefault="00F50316">
                                          <w:pPr>
                                            <w:jc w:val="center"/>
                                            <w:rPr>
                                              <w:rFonts w:ascii="Arial" w:hAnsi="Arial" w:cs="Arial"/>
                                              <w:color w:val="000000"/>
                                              <w:sz w:val="20"/>
                                              <w:szCs w:val="20"/>
                                            </w:rPr>
                                          </w:pPr>
                                        </w:p>
                                        <w:p w:rsidR="00F50316" w:rsidRDefault="00F50316">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F50316" w:rsidRDefault="00F50316">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F50316" w:rsidRDefault="00F50316">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F50316" w:rsidRDefault="00F50316">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F50316" w:rsidRDefault="00F50316">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50316">
                                            <w:trPr>
                                              <w:trHeight w:val="15"/>
                                              <w:tblCellSpacing w:w="0" w:type="dxa"/>
                                            </w:trPr>
                                            <w:tc>
                                              <w:tcPr>
                                                <w:tcW w:w="0" w:type="auto"/>
                                                <w:shd w:val="clear" w:color="auto" w:fill="FF0000"/>
                                                <w:vAlign w:val="center"/>
                                                <w:hideMark/>
                                              </w:tcPr>
                                              <w:p w:rsidR="00F50316" w:rsidRDefault="00F50316">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0316">
                                            <w:trPr>
                                              <w:trHeight w:val="15"/>
                                              <w:tblCellSpacing w:w="0" w:type="dxa"/>
                                            </w:trPr>
                                            <w:tc>
                                              <w:tcPr>
                                                <w:tcW w:w="0" w:type="auto"/>
                                                <w:tcMar>
                                                  <w:top w:w="0" w:type="dxa"/>
                                                  <w:left w:w="0" w:type="dxa"/>
                                                  <w:bottom w:w="15" w:type="dxa"/>
                                                  <w:right w:w="0" w:type="dxa"/>
                                                </w:tcMar>
                                                <w:vAlign w:val="center"/>
                                                <w:hideMark/>
                                              </w:tcPr>
                                              <w:p w:rsidR="00F50316" w:rsidRDefault="00F50316">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0316">
                                            <w:trPr>
                                              <w:trHeight w:val="15"/>
                                              <w:tblCellSpacing w:w="0" w:type="dxa"/>
                                            </w:trPr>
                                            <w:tc>
                                              <w:tcPr>
                                                <w:tcW w:w="0" w:type="auto"/>
                                                <w:shd w:val="clear" w:color="auto" w:fill="FF0000"/>
                                                <w:vAlign w:val="center"/>
                                                <w:hideMark/>
                                              </w:tcPr>
                                              <w:p w:rsidR="00F50316" w:rsidRDefault="00F50316">
                                                <w:pPr>
                                                  <w:jc w:val="center"/>
                                                </w:pPr>
                                                <w:r>
                                                  <w:rPr>
                                                    <w:noProof/>
                                                  </w:rPr>
                                                  <w:lastRenderedPageBreak/>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0316" w:rsidRDefault="00F50316">
                                          <w:pPr>
                                            <w:rPr>
                                              <w:sz w:val="20"/>
                                              <w:szCs w:val="20"/>
                                            </w:rPr>
                                          </w:pP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105" w:type="dxa"/>
                                            <w:left w:w="540" w:type="dxa"/>
                                            <w:bottom w:w="105" w:type="dxa"/>
                                            <w:right w:w="540" w:type="dxa"/>
                                          </w:tcMar>
                                          <w:hideMark/>
                                        </w:tcPr>
                                        <w:p w:rsidR="00F50316" w:rsidRDefault="00F50316">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50316">
                                            <w:trPr>
                                              <w:trHeight w:val="15"/>
                                              <w:tblCellSpacing w:w="0" w:type="dxa"/>
                                            </w:trPr>
                                            <w:tc>
                                              <w:tcPr>
                                                <w:tcW w:w="0" w:type="auto"/>
                                                <w:shd w:val="clear" w:color="auto" w:fill="FF0000"/>
                                                <w:vAlign w:val="center"/>
                                                <w:hideMark/>
                                              </w:tcPr>
                                              <w:p w:rsidR="00F50316" w:rsidRDefault="00F50316">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0316">
                                            <w:trPr>
                                              <w:trHeight w:val="15"/>
                                              <w:tblCellSpacing w:w="0" w:type="dxa"/>
                                            </w:trPr>
                                            <w:tc>
                                              <w:tcPr>
                                                <w:tcW w:w="0" w:type="auto"/>
                                                <w:tcMar>
                                                  <w:top w:w="0" w:type="dxa"/>
                                                  <w:left w:w="0" w:type="dxa"/>
                                                  <w:bottom w:w="15" w:type="dxa"/>
                                                  <w:right w:w="0" w:type="dxa"/>
                                                </w:tcMar>
                                                <w:vAlign w:val="center"/>
                                                <w:hideMark/>
                                              </w:tcPr>
                                              <w:p w:rsidR="00F50316" w:rsidRDefault="00F50316">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0316">
                                            <w:trPr>
                                              <w:trHeight w:val="15"/>
                                              <w:tblCellSpacing w:w="0" w:type="dxa"/>
                                            </w:trPr>
                                            <w:tc>
                                              <w:tcPr>
                                                <w:tcW w:w="0" w:type="auto"/>
                                                <w:shd w:val="clear" w:color="auto" w:fill="FF0000"/>
                                                <w:vAlign w:val="center"/>
                                                <w:hideMark/>
                                              </w:tcPr>
                                              <w:p w:rsidR="00F50316" w:rsidRDefault="00F50316">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0316" w:rsidRDefault="00F50316">
                                          <w:pPr>
                                            <w:rPr>
                                              <w:sz w:val="20"/>
                                              <w:szCs w:val="20"/>
                                            </w:rPr>
                                          </w:pP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105" w:type="dxa"/>
                                            <w:left w:w="540" w:type="dxa"/>
                                            <w:bottom w:w="105" w:type="dxa"/>
                                            <w:right w:w="540" w:type="dxa"/>
                                          </w:tcMar>
                                          <w:hideMark/>
                                        </w:tcPr>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br/>
                                            <w:t> </w:t>
                                          </w:r>
                                        </w:p>
                                        <w:p w:rsidR="00F50316" w:rsidRDefault="00F50316">
                                          <w:pPr>
                                            <w:rPr>
                                              <w:rFonts w:ascii="Arial" w:hAnsi="Arial" w:cs="Arial"/>
                                              <w:color w:val="000000"/>
                                            </w:rPr>
                                          </w:pPr>
                                          <w:r>
                                            <w:rPr>
                                              <w:rStyle w:val="Strong"/>
                                              <w:rFonts w:ascii="Arial" w:hAnsi="Arial" w:cs="Arial"/>
                                              <w:color w:val="000000"/>
                                              <w:sz w:val="32"/>
                                              <w:szCs w:val="32"/>
                                            </w:rPr>
                                            <w:t>Featured Article: Mary Magdalene's Resurrection Story</w:t>
                                          </w:r>
                                          <w:r>
                                            <w:rPr>
                                              <w:rFonts w:ascii="Arial" w:hAnsi="Arial" w:cs="Arial"/>
                                              <w:color w:val="000000"/>
                                            </w:rPr>
                                            <w:t xml:space="preserve"> - Commentary by Jack Kelley - </w:t>
                                          </w:r>
                                          <w:hyperlink r:id="rId87" w:tgtFrame="_blank" w:history="1">
                                            <w:r>
                                              <w:rPr>
                                                <w:rStyle w:val="Hyperlink"/>
                                                <w:rFonts w:ascii="Arial" w:hAnsi="Arial" w:cs="Arial"/>
                                              </w:rPr>
                                              <w:t>http://gracethrufaith.com/the-bible-thru-the-eyes-of-its-writers/mary-magdalenes-resurrection-story/</w:t>
                                            </w:r>
                                          </w:hyperlink>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Because you have seen me you have believed; blessed are those who have not seen and yet have believed"  (John 20:29)</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xml:space="preserve">I am Mary of </w:t>
                                          </w:r>
                                          <w:proofErr w:type="spellStart"/>
                                          <w:r>
                                            <w:rPr>
                                              <w:rFonts w:ascii="Arial" w:hAnsi="Arial" w:cs="Arial"/>
                                              <w:color w:val="000000"/>
                                            </w:rPr>
                                            <w:t>Magdala</w:t>
                                          </w:r>
                                          <w:proofErr w:type="spellEnd"/>
                                          <w:r>
                                            <w:rPr>
                                              <w:rFonts w:ascii="Arial" w:hAnsi="Arial" w:cs="Arial"/>
                                              <w:color w:val="000000"/>
                                            </w:rPr>
                                            <w:t xml:space="preserve">, or Mary Magdalene, so named because I came from the village of </w:t>
                                          </w:r>
                                          <w:proofErr w:type="spellStart"/>
                                          <w:r>
                                            <w:rPr>
                                              <w:rFonts w:ascii="Arial" w:hAnsi="Arial" w:cs="Arial"/>
                                              <w:color w:val="000000"/>
                                            </w:rPr>
                                            <w:t>Magdala</w:t>
                                          </w:r>
                                          <w:proofErr w:type="spellEnd"/>
                                          <w:r>
                                            <w:rPr>
                                              <w:rFonts w:ascii="Arial" w:hAnsi="Arial" w:cs="Arial"/>
                                              <w:color w:val="000000"/>
                                            </w:rPr>
                                            <w:t>, located on the western side of the Sea of Galilee, between Tiberius and Capernaum, and not far from Nazareth.  It also helped to distinguish me from the several other women named Mary who were associated with Jesus during His ministry.  Just as Peter was considered to be the informal head of the male disciples, I was considered to be the head of the females.  I was with the Lord through much of His ministry and, along with the other women, helped to provide His financial support.  Several of us came from families of means and since the men had left everything to follow the Lord, we did our part by making sure there was enough money to pay the bills.  The Lord had healed us all of various diseases so we were happy to be able to contribute to His work in this way.</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I was present at the Lord's crucifixion, and was the first one to see Him after His resurrection.  This is my story of that glorious day.</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Some of the other women and I hurried quietly through the streets of Jerusalem toward the Damascus gate.  We were trying not to attract any unwanted attention in case the officials were looking for us. It was just barely sunrise on Sunday morning, the first day after the Sabbath that followed the Passover. We could hear the priests at the Temple blowing the shofar announcing the Feast of First Fruits, the dedication of the spring harvest.</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xml:space="preserve">Normally we didn't wait so long before preparing a body for burial but by the time Joseph and Nicodemus had gotten the Lord's body off the cross and laid Him in Joseph's tomb it was nearly sundown and the special Sabbath known </w:t>
                                          </w:r>
                                          <w:r>
                                            <w:rPr>
                                              <w:rFonts w:ascii="Arial" w:hAnsi="Arial" w:cs="Arial"/>
                                              <w:color w:val="000000"/>
                                            </w:rPr>
                                            <w:lastRenderedPageBreak/>
                                            <w:t>as the Feast of Unleavened Bread was about to begin.  When it did, no more work would be permitted.  So after seeing where they put His body we rushed home to prepare the spices and perfumes we would need for His burial.  The day after Unleavened Bread was the regular Sabbath, and again no work could be done. But finally it was Sunday morning, the 3rd day since His death, and we could properly cleanse the body and apply the aromatic spices whose aroma would mask the smell of decay while the body decomposed.</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We'd spent the last three days hiding in fear of the Temple Guard and trying to get over the shock of His death. Maybe you can imagine what an emotional time we were going through.  Just a week earlier, on the day you call Palm Sunday, we had accompanied Jesus into Jerusalem to shouts of "Hosanna, hosanna to the Son of David ... Blessed is He Who comes in the Name of the Lord!" Then there was that incident at the Temple on Monday when He drove out the money changers, and the constant tension between Him and the officials in the days afterward.  His betrayal and arrest, and His trial and execution all took place on Thursday, and then He was gone.   Talk about extremes.  Of course, this is exactly what He told us would happen.  But believe me when I say that</w:t>
                                          </w:r>
                                          <w:proofErr w:type="gramStart"/>
                                          <w:r>
                                            <w:rPr>
                                              <w:rFonts w:ascii="Arial" w:hAnsi="Arial" w:cs="Arial"/>
                                              <w:color w:val="000000"/>
                                            </w:rPr>
                                            <w:t>  talking</w:t>
                                          </w:r>
                                          <w:proofErr w:type="gramEnd"/>
                                          <w:r>
                                            <w:rPr>
                                              <w:rFonts w:ascii="Arial" w:hAnsi="Arial" w:cs="Arial"/>
                                              <w:color w:val="000000"/>
                                            </w:rPr>
                                            <w:t xml:space="preserve"> about it and experiencing it were two different things.</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Among all of us, I was perhaps the only one who truly had a grasp of what this was all about, but even I couldn't keep from glancing furtively over my shoulder to make sure no one was following, and the pain I felt at having lost Him was almost unbearable. But life goes on, and there was finally some work we could do. Maybe that would help.</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b/>
                                              <w:bCs/>
                                              <w:color w:val="000000"/>
                                            </w:rPr>
                                            <w:t>The Empty Tomb</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As I look back on that morning, I realize we had no idea how we were going to get into His tomb, but our tradition required that a dead body be made ready for burial as soon as possible.  So we had to find a way to get the tomb opened and we had to do it that very day.</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We felt the earthquake as we were nearing the tomb, but nothing could have prepared us for what we saw when we got there. The huge stone that had sealed it was rolled away, and there was a man whose clothing shone like the sun sitting on it. He told us the tomb was empty, that Jesus had risen just like He said He would. We couldn't believe it! "See for yourselves," he said, "Then go and tell His disciples that He'll meet you all in the Galilee."</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xml:space="preserve">I was in shock! I guess my time of emotional extremes wasn't over yet.  I don't remember where the other women went, but I wandered around in a daze crying my eyes out until I came upon a man I thought was the gardener.  When he asked why I was crying, I foolishly asked him where he </w:t>
                                          </w:r>
                                          <w:r>
                                            <w:rPr>
                                              <w:rFonts w:ascii="Arial" w:hAnsi="Arial" w:cs="Arial"/>
                                              <w:color w:val="000000"/>
                                            </w:rPr>
                                            <w:lastRenderedPageBreak/>
                                            <w:t>had taken the body. "Tell me where you put Him," I said, "And I'll bring Him back."</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When He spoke my name I recognized His voice and falling to my knees, I clung to Him. No one was ever going to take Him from me again if I had anything to say about it!  I hadn't recognized Him at first because I never expected to see Him alive again, at least not in this world. But the sound of His voice was undeniable.</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Don't cling to me Mary," He said. "I have not yet returned to the Father." Much later I understood Him to mean that he was on His way to the real Temple, the one in Heaven, in the role of our High Priest.  There He would sprinkle His own blood on the altar and perform His final act of atonement for our sins, just as the law required. Reluctantly I let Him go, and ran back to the disciples like He told me to.</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Of course, they didn't believe me. After all, this was a man's world and I was only a woman. What could I know? But Peter and John went to see for themselves and finally, finally, they got it. He had risen from the dead. He was alive. In a great rush of comprehension they finally believed in their hearts that which they previously had only considered in their minds.  Later that day two of the other disciples also reported seeing and talking with Him on the road to Emmaus, but we got the ultimate confirmation that night when He appeared to us in the upper room.</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The implications were staggering. He had taken upon Himself all the sins of the world as He was nailed to the cross, and had paid their enormous penalty with His life.  Then He went to stand before the throne of God the Father Almighty. God cannot tolerate the presence of sin, so if even one tiny sin among all those that ever had or ever would be committed by mankind remained on Him, Jesus could never have escaped the tomb to stand before Him. His resurrection was absolute proof of the certainty of ours. From the first human to the last, all who accept in faith the pardon that His death had purchased for us would be forgiven and receive eternal life. It was unbelievable!</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b/>
                                              <w:bCs/>
                                              <w:color w:val="000000"/>
                                            </w:rPr>
                                            <w:t>Doubting Thomas</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xml:space="preserve">And of course there would always be some who wouldn't believe it. Thomas, who had been missing that first Sunday evening, serves as their example.  Even after hearing other reports from disciples who had seen Jesus, Thomas refused to believe until he had absolute proof.  A week later we were all together again and Thomas was with us. Suddenly Jesus appeared in the </w:t>
                                          </w:r>
                                          <w:proofErr w:type="spellStart"/>
                                          <w:r>
                                            <w:rPr>
                                              <w:rFonts w:ascii="Arial" w:hAnsi="Arial" w:cs="Arial"/>
                                              <w:color w:val="000000"/>
                                            </w:rPr>
                                            <w:t>locked</w:t>
                                          </w:r>
                                          <w:proofErr w:type="spellEnd"/>
                                          <w:r>
                                            <w:rPr>
                                              <w:rFonts w:ascii="Arial" w:hAnsi="Arial" w:cs="Arial"/>
                                              <w:color w:val="000000"/>
                                            </w:rPr>
                                            <w:t xml:space="preserve"> room. "Shalom </w:t>
                                          </w:r>
                                          <w:proofErr w:type="spellStart"/>
                                          <w:r>
                                            <w:rPr>
                                              <w:rFonts w:ascii="Arial" w:hAnsi="Arial" w:cs="Arial"/>
                                              <w:color w:val="000000"/>
                                            </w:rPr>
                                            <w:t>alechem</w:t>
                                          </w:r>
                                          <w:proofErr w:type="spellEnd"/>
                                          <w:r>
                                            <w:rPr>
                                              <w:rFonts w:ascii="Arial" w:hAnsi="Arial" w:cs="Arial"/>
                                              <w:color w:val="000000"/>
                                            </w:rPr>
                                            <w:t>," He said, which means "Peace be with you."</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lastRenderedPageBreak/>
                                            <w:t>Calling Thomas over, He had him put his finger into the nail prints in His hands and the wound in His side. "Stop doubting and believe," He said.</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Thomas fell to his knees saying, "My Lord and my God."</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Because you have seen you believe," Jesus said. "Blessed are those who have not seen and yet have believed."</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xml:space="preserve">By saying this, He was pronouncing a special blessing on those who would become part of the Church, that great body of believers who accept in faith the validity of events I witnessed </w:t>
                                          </w:r>
                                          <w:proofErr w:type="spellStart"/>
                                          <w:r>
                                            <w:rPr>
                                              <w:rFonts w:ascii="Arial" w:hAnsi="Arial" w:cs="Arial"/>
                                              <w:color w:val="000000"/>
                                            </w:rPr>
                                            <w:t>first hand</w:t>
                                          </w:r>
                                          <w:proofErr w:type="spellEnd"/>
                                          <w:r>
                                            <w:rPr>
                                              <w:rFonts w:ascii="Arial" w:hAnsi="Arial" w:cs="Arial"/>
                                              <w:color w:val="000000"/>
                                            </w:rPr>
                                            <w:t>. In all of humanity, the church is singled out and set apart for special blessing for that reason alone.</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Over the next 40 days before His ascension, Jesus appeared to more than 500 people, and later came back to personally prepare Paul to carry His message to the Gentiles.  Through this instruction Paul came to understand the essential requirements of salvation. If you confess with your mouth, "Jesus is Lord" and believe in your heart that God raised Him from the dead you will be saved (Romans 10:9). It stands to reason. I mean if you can't believe that God would raise His own Son from the dead, how can you believe He would do it for you?  </w:t>
                                          </w:r>
                                        </w:p>
                                        <w:p w:rsidR="00F50316" w:rsidRDefault="00F50316">
                                          <w:pPr>
                                            <w:pStyle w:val="NormalWeb"/>
                                            <w:spacing w:before="0" w:beforeAutospacing="0" w:after="0" w:afterAutospacing="0"/>
                                            <w:rPr>
                                              <w:rFonts w:ascii="Arial" w:hAnsi="Arial" w:cs="Arial"/>
                                              <w:color w:val="000000"/>
                                            </w:rPr>
                                          </w:pPr>
                                          <w:r>
                                            <w:rPr>
                                              <w:rFonts w:ascii="Arial" w:hAnsi="Arial" w:cs="Arial"/>
                                              <w:color w:val="000000"/>
                                            </w:rPr>
                                            <w:t> </w:t>
                                          </w: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105" w:type="dxa"/>
                                            <w:left w:w="540" w:type="dxa"/>
                                            <w:bottom w:w="105" w:type="dxa"/>
                                            <w:right w:w="540" w:type="dxa"/>
                                          </w:tcMar>
                                        </w:tcPr>
                                        <w:p w:rsidR="00F50316" w:rsidRDefault="00F50316">
                                          <w:pPr>
                                            <w:rPr>
                                              <w:rFonts w:ascii="Arial" w:hAnsi="Arial" w:cs="Arial"/>
                                              <w:color w:val="000000"/>
                                              <w:sz w:val="20"/>
                                              <w:szCs w:val="20"/>
                                            </w:rPr>
                                          </w:pPr>
                                        </w:p>
                                        <w:p w:rsidR="00F50316" w:rsidRDefault="00F50316">
                                          <w:pPr>
                                            <w:jc w:val="center"/>
                                            <w:rPr>
                                              <w:rFonts w:ascii="Arial" w:hAnsi="Arial" w:cs="Arial"/>
                                              <w:color w:val="000000"/>
                                              <w:sz w:val="20"/>
                                              <w:szCs w:val="20"/>
                                            </w:rPr>
                                          </w:pPr>
                                          <w:r>
                                            <w:rPr>
                                              <w:rFonts w:ascii="Arial" w:hAnsi="Arial" w:cs="Arial"/>
                                              <w:color w:val="000000"/>
                                              <w:sz w:val="20"/>
                                              <w:szCs w:val="20"/>
                                            </w:rPr>
                                            <w:t> </w:t>
                                          </w:r>
                                        </w:p>
                                        <w:p w:rsidR="00F50316" w:rsidRDefault="00F50316">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8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Gray"/>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F50316" w:rsidRDefault="00F50316">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F50316" w:rsidRDefault="00F50316">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F50316" w:rsidRDefault="00F50316">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F50316" w:rsidRDefault="00F50316">
                                          <w:pPr>
                                            <w:pStyle w:val="NormalWeb"/>
                                            <w:spacing w:before="0" w:beforeAutospacing="0" w:after="200" w:afterAutospacing="0"/>
                                            <w:jc w:val="center"/>
                                            <w:rPr>
                                              <w:rFonts w:ascii="Arial" w:hAnsi="Arial" w:cs="Arial"/>
                                              <w:color w:val="000000"/>
                                              <w:sz w:val="20"/>
                                              <w:szCs w:val="20"/>
                                            </w:rPr>
                                          </w:pPr>
                                          <w:hyperlink r:id="rId90" w:tgtFrame="_blank" w:history="1">
                                            <w:r>
                                              <w:rPr>
                                                <w:rStyle w:val="Hyperlink"/>
                                                <w:rFonts w:ascii="Arial" w:hAnsi="Arial" w:cs="Arial"/>
                                                <w:sz w:val="28"/>
                                                <w:szCs w:val="28"/>
                                              </w:rPr>
                                              <w:t>www.thegoodtest.net</w:t>
                                            </w:r>
                                          </w:hyperlink>
                                        </w:p>
                                        <w:p w:rsidR="00F50316" w:rsidRDefault="00F50316">
                                          <w:pPr>
                                            <w:pStyle w:val="NormalWeb"/>
                                            <w:spacing w:before="0" w:beforeAutospacing="0" w:after="200" w:afterAutospacing="0"/>
                                            <w:jc w:val="center"/>
                                            <w:rPr>
                                              <w:rFonts w:ascii="Arial" w:hAnsi="Arial" w:cs="Arial"/>
                                              <w:color w:val="000000"/>
                                              <w:sz w:val="20"/>
                                              <w:szCs w:val="20"/>
                                            </w:rPr>
                                          </w:pPr>
                                          <w:hyperlink r:id="rId91" w:tgtFrame="_blank" w:history="1">
                                            <w:r>
                                              <w:rPr>
                                                <w:rStyle w:val="Hyperlink"/>
                                                <w:rFonts w:ascii="Arial" w:hAnsi="Arial" w:cs="Arial"/>
                                                <w:sz w:val="28"/>
                                                <w:szCs w:val="28"/>
                                              </w:rPr>
                                              <w:t>www.gotquestions.org</w:t>
                                            </w:r>
                                          </w:hyperlink>
                                        </w:p>
                                        <w:p w:rsidR="00F50316" w:rsidRDefault="00F50316">
                                          <w:pPr>
                                            <w:pStyle w:val="NormalWeb"/>
                                            <w:spacing w:before="0" w:beforeAutospacing="0" w:after="200" w:afterAutospacing="0"/>
                                            <w:jc w:val="center"/>
                                            <w:rPr>
                                              <w:rFonts w:ascii="Arial" w:hAnsi="Arial" w:cs="Arial"/>
                                              <w:color w:val="000000"/>
                                              <w:sz w:val="20"/>
                                              <w:szCs w:val="20"/>
                                            </w:rPr>
                                          </w:pPr>
                                          <w:hyperlink r:id="rId92" w:tgtFrame="_blank" w:history="1">
                                            <w:r>
                                              <w:rPr>
                                                <w:rStyle w:val="Hyperlink"/>
                                                <w:rFonts w:ascii="Arial" w:hAnsi="Arial" w:cs="Arial"/>
                                                <w:sz w:val="28"/>
                                                <w:szCs w:val="28"/>
                                              </w:rPr>
                                              <w:t>www.wayofthemaster.com</w:t>
                                            </w:r>
                                          </w:hyperlink>
                                        </w:p>
                                        <w:p w:rsidR="00F50316" w:rsidRDefault="00F50316">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F50316" w:rsidRDefault="00F50316">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F50316" w:rsidRDefault="00F50316">
                                          <w:pPr>
                                            <w:pStyle w:val="NormalWeb"/>
                                            <w:spacing w:before="0" w:beforeAutospacing="0" w:after="200" w:afterAutospacing="0"/>
                                            <w:jc w:val="center"/>
                                            <w:rPr>
                                              <w:rFonts w:ascii="Arial" w:hAnsi="Arial" w:cs="Arial"/>
                                              <w:color w:val="000000"/>
                                              <w:sz w:val="20"/>
                                              <w:szCs w:val="20"/>
                                            </w:rPr>
                                          </w:pPr>
                                          <w:hyperlink r:id="rId93" w:tgtFrame="_blank" w:history="1">
                                            <w:r>
                                              <w:rPr>
                                                <w:rStyle w:val="Hyperlink"/>
                                                <w:rFonts w:ascii="Arial" w:hAnsi="Arial" w:cs="Arial"/>
                                                <w:sz w:val="27"/>
                                                <w:szCs w:val="27"/>
                                              </w:rPr>
                                              <w:t>http://www.goodsearch.com/toolbar/prophecy-update</w:t>
                                            </w:r>
                                          </w:hyperlink>
                                        </w:p>
                                        <w:p w:rsidR="00F50316" w:rsidRDefault="00F50316">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F50316" w:rsidRDefault="00F50316">
                                          <w:pPr>
                                            <w:jc w:val="center"/>
                                            <w:rPr>
                                              <w:color w:val="000000"/>
                                              <w:sz w:val="20"/>
                                              <w:szCs w:val="20"/>
                                            </w:rPr>
                                          </w:pPr>
                                          <w:r>
                                            <w:rPr>
                                              <w:color w:val="000000"/>
                                              <w:sz w:val="20"/>
                                              <w:szCs w:val="20"/>
                                            </w:rPr>
                                            <w:pict>
                                              <v:rect id="_x0000_i1028" style="width:468pt;height:1.5pt" o:hralign="center" o:hrstd="t" o:hr="t" fillcolor="#a0a0a0" stroked="f"/>
                                            </w:pict>
                                          </w:r>
                                        </w:p>
                                        <w:p w:rsidR="00F50316" w:rsidRDefault="00F50316">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F50316" w:rsidRDefault="00F50316">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lastRenderedPageBreak/>
                                            <w:t>You can submit an article, leave a comment or praise report at email:</w:t>
                                          </w:r>
                                        </w:p>
                                        <w:p w:rsidR="00F50316" w:rsidRDefault="00F50316">
                                          <w:pPr>
                                            <w:pStyle w:val="NormalWeb"/>
                                            <w:spacing w:before="0" w:beforeAutospacing="0" w:after="200" w:afterAutospacing="0"/>
                                            <w:jc w:val="center"/>
                                            <w:rPr>
                                              <w:rFonts w:ascii="Arial" w:hAnsi="Arial" w:cs="Arial"/>
                                              <w:color w:val="000000"/>
                                              <w:sz w:val="20"/>
                                              <w:szCs w:val="20"/>
                                            </w:rPr>
                                          </w:pPr>
                                          <w:hyperlink r:id="rId94" w:tgtFrame="_blank" w:history="1">
                                            <w:r>
                                              <w:rPr>
                                                <w:rStyle w:val="Hyperlink"/>
                                                <w:rFonts w:ascii="Arial" w:hAnsi="Arial" w:cs="Arial"/>
                                              </w:rPr>
                                              <w:t>prophecyupdate@bak.rr.com</w:t>
                                            </w:r>
                                          </w:hyperlink>
                                        </w:p>
                                        <w:p w:rsidR="00F50316" w:rsidRDefault="00F50316">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F50316" w:rsidRDefault="00F50316">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F50316" w:rsidRDefault="00F50316">
                                    <w:pPr>
                                      <w:jc w:val="center"/>
                                      <w:rPr>
                                        <w:sz w:val="20"/>
                                        <w:szCs w:val="20"/>
                                      </w:rPr>
                                    </w:pPr>
                                  </w:p>
                                </w:tc>
                              </w:tr>
                            </w:tbl>
                            <w:p w:rsidR="00F50316" w:rsidRDefault="00F50316">
                              <w:pPr>
                                <w:jc w:val="center"/>
                                <w:rPr>
                                  <w:sz w:val="20"/>
                                  <w:szCs w:val="20"/>
                                </w:rPr>
                              </w:pP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F50316">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rHeight w:val="15"/>
                                        <w:tblCellSpacing w:w="0" w:type="dxa"/>
                                        <w:jc w:val="center"/>
                                      </w:trPr>
                                      <w:tc>
                                        <w:tcPr>
                                          <w:tcW w:w="0" w:type="auto"/>
                                          <w:tcMar>
                                            <w:top w:w="0" w:type="dxa"/>
                                            <w:left w:w="0" w:type="dxa"/>
                                            <w:bottom w:w="165" w:type="dxa"/>
                                            <w:right w:w="0" w:type="dxa"/>
                                          </w:tcMar>
                                          <w:hideMark/>
                                        </w:tcPr>
                                        <w:p w:rsidR="00F50316" w:rsidRDefault="00F50316">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0316" w:rsidRDefault="00F503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0316">
                                            <w:trPr>
                                              <w:trHeight w:val="15"/>
                                              <w:tblCellSpacing w:w="0" w:type="dxa"/>
                                            </w:trPr>
                                            <w:tc>
                                              <w:tcPr>
                                                <w:tcW w:w="0" w:type="auto"/>
                                                <w:shd w:val="clear" w:color="auto" w:fill="0A74DB"/>
                                                <w:tcMar>
                                                  <w:top w:w="0" w:type="dxa"/>
                                                  <w:left w:w="0" w:type="dxa"/>
                                                  <w:bottom w:w="75" w:type="dxa"/>
                                                  <w:right w:w="0" w:type="dxa"/>
                                                </w:tcMar>
                                                <w:vAlign w:val="center"/>
                                                <w:hideMark/>
                                              </w:tcPr>
                                              <w:p w:rsidR="00F50316" w:rsidRDefault="00F50316">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0316" w:rsidRDefault="00F50316">
                                          <w:pPr>
                                            <w:rPr>
                                              <w:sz w:val="20"/>
                                              <w:szCs w:val="20"/>
                                            </w:rPr>
                                          </w:pPr>
                                        </w:p>
                                      </w:tc>
                                    </w:tr>
                                  </w:tbl>
                                  <w:p w:rsidR="00F50316" w:rsidRDefault="00F50316">
                                    <w:pPr>
                                      <w:jc w:val="center"/>
                                      <w:rPr>
                                        <w:sz w:val="20"/>
                                        <w:szCs w:val="20"/>
                                      </w:rPr>
                                    </w:pPr>
                                  </w:p>
                                </w:tc>
                              </w:tr>
                            </w:tbl>
                            <w:p w:rsidR="00F50316" w:rsidRDefault="00F50316">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rHeight w:val="15"/>
                                        <w:tblCellSpacing w:w="0" w:type="dxa"/>
                                        <w:jc w:val="center"/>
                                      </w:trPr>
                                      <w:tc>
                                        <w:tcPr>
                                          <w:tcW w:w="0" w:type="auto"/>
                                          <w:tcMar>
                                            <w:top w:w="0" w:type="dxa"/>
                                            <w:left w:w="0" w:type="dxa"/>
                                            <w:bottom w:w="165" w:type="dxa"/>
                                            <w:right w:w="0" w:type="dxa"/>
                                          </w:tcMar>
                                          <w:hideMark/>
                                        </w:tcPr>
                                        <w:p w:rsidR="00F50316" w:rsidRDefault="00F50316">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0316" w:rsidRDefault="00F50316">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105" w:type="dxa"/>
                                            <w:left w:w="540" w:type="dxa"/>
                                            <w:bottom w:w="0" w:type="dxa"/>
                                            <w:right w:w="540" w:type="dxa"/>
                                          </w:tcMar>
                                          <w:hideMark/>
                                        </w:tcPr>
                                        <w:p w:rsidR="00F50316" w:rsidRDefault="00F50316">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F50316" w:rsidRDefault="00F50316">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105" w:type="dxa"/>
                                            <w:left w:w="540" w:type="dxa"/>
                                            <w:bottom w:w="0" w:type="dxa"/>
                                            <w:right w:w="540" w:type="dxa"/>
                                          </w:tcMar>
                                          <w:hideMark/>
                                        </w:tcPr>
                                        <w:p w:rsidR="00F50316" w:rsidRDefault="00F50316">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9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Facebook"/>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9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Twitter"/>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9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LinkedIn"/>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9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Pinterest"/>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F50316" w:rsidRDefault="00F50316">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0316">
                                      <w:trPr>
                                        <w:tblCellSpacing w:w="0" w:type="dxa"/>
                                        <w:jc w:val="center"/>
                                      </w:trPr>
                                      <w:tc>
                                        <w:tcPr>
                                          <w:tcW w:w="0" w:type="auto"/>
                                          <w:tcMar>
                                            <w:top w:w="105" w:type="dxa"/>
                                            <w:left w:w="540" w:type="dxa"/>
                                            <w:bottom w:w="105" w:type="dxa"/>
                                            <w:right w:w="540" w:type="dxa"/>
                                          </w:tcMar>
                                          <w:hideMark/>
                                        </w:tcPr>
                                        <w:p w:rsidR="00F50316" w:rsidRDefault="00F50316">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F50316" w:rsidRDefault="00F50316">
                                    <w:pPr>
                                      <w:jc w:val="center"/>
                                      <w:rPr>
                                        <w:sz w:val="20"/>
                                        <w:szCs w:val="20"/>
                                      </w:rPr>
                                    </w:pPr>
                                  </w:p>
                                </w:tc>
                              </w:tr>
                            </w:tbl>
                            <w:p w:rsidR="00F50316" w:rsidRDefault="00F50316">
                              <w:pPr>
                                <w:jc w:val="center"/>
                                <w:rPr>
                                  <w:sz w:val="20"/>
                                  <w:szCs w:val="20"/>
                                </w:rPr>
                              </w:pPr>
                            </w:p>
                          </w:tc>
                        </w:tr>
                      </w:tbl>
                      <w:p w:rsidR="00F50316" w:rsidRDefault="00F50316">
                        <w:pPr>
                          <w:jc w:val="center"/>
                          <w:rPr>
                            <w:sz w:val="20"/>
                            <w:szCs w:val="20"/>
                          </w:rPr>
                        </w:pPr>
                      </w:p>
                    </w:tc>
                    <w:tc>
                      <w:tcPr>
                        <w:tcW w:w="0" w:type="auto"/>
                        <w:shd w:val="clear" w:color="auto" w:fill="EEEEEE"/>
                        <w:vAlign w:val="bottom"/>
                        <w:hideMark/>
                      </w:tcPr>
                      <w:p w:rsidR="00F50316" w:rsidRDefault="00F50316">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F50316" w:rsidRDefault="00F50316">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F50316" w:rsidRDefault="00F50316">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F50316" w:rsidRDefault="00F50316">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F50316" w:rsidRDefault="00F50316">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F50316" w:rsidRDefault="00F50316">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F50316" w:rsidRDefault="00F50316">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F50316" w:rsidRDefault="00F50316">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F50316" w:rsidRDefault="00F50316">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9.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F50316" w:rsidRDefault="00F50316">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10.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F50316" w:rsidRDefault="00F50316">
                  <w:pPr>
                    <w:jc w:val="center"/>
                    <w:rPr>
                      <w:sz w:val="20"/>
                      <w:szCs w:val="20"/>
                    </w:rPr>
                  </w:pPr>
                </w:p>
              </w:tc>
            </w:tr>
            <w:tr w:rsidR="00F50316">
              <w:trPr>
                <w:tblCellSpacing w:w="0" w:type="dxa"/>
                <w:jc w:val="center"/>
              </w:trPr>
              <w:tc>
                <w:tcPr>
                  <w:tcW w:w="5000" w:type="pct"/>
                  <w:tcMar>
                    <w:top w:w="150" w:type="dxa"/>
                    <w:left w:w="0" w:type="dxa"/>
                    <w:bottom w:w="210" w:type="dxa"/>
                    <w:right w:w="0" w:type="dxa"/>
                  </w:tcMar>
                  <w:hideMark/>
                </w:tcPr>
                <w:p w:rsidR="00F50316" w:rsidRDefault="00F50316">
                  <w:pPr>
                    <w:rPr>
                      <w:sz w:val="20"/>
                      <w:szCs w:val="20"/>
                    </w:rPr>
                  </w:pPr>
                </w:p>
              </w:tc>
            </w:tr>
          </w:tbl>
          <w:p w:rsidR="00F50316" w:rsidRDefault="00F50316">
            <w:pPr>
              <w:jc w:val="center"/>
              <w:rPr>
                <w:sz w:val="20"/>
                <w:szCs w:val="20"/>
              </w:rPr>
            </w:pPr>
          </w:p>
        </w:tc>
      </w:tr>
    </w:tbl>
    <w:p w:rsidR="00D51105" w:rsidRPr="00D51105" w:rsidRDefault="00604115" w:rsidP="00604115">
      <w:pPr>
        <w:rPr>
          <w:rFonts w:ascii="Arial" w:hAnsi="Arial" w:cs="Arial"/>
        </w:rPr>
      </w:pPr>
      <w:bookmarkStart w:id="0" w:name="_GoBack"/>
      <w:bookmarkEnd w:id="0"/>
      <w:r w:rsidRPr="00604115">
        <w:rPr>
          <w:rFonts w:ascii="Arial" w:hAnsi="Arial" w:cs="Arial"/>
        </w:rPr>
        <w:lastRenderedPageBreak/>
        <w:t xml:space="preserve"> </w:t>
      </w:r>
    </w:p>
    <w:sectPr w:rsidR="00D51105" w:rsidRPr="00D511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F932943"/>
    <w:multiLevelType w:val="multilevel"/>
    <w:tmpl w:val="35D0F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I3tDCyNDW1sDS1NLFU0lEKTi0uzszPAykwrAUAfgDb4SwAAAA="/>
  </w:docVars>
  <w:rsids>
    <w:rsidRoot w:val="00D51105"/>
    <w:rsid w:val="00604115"/>
    <w:rsid w:val="007D224A"/>
    <w:rsid w:val="00D51105"/>
    <w:rsid w:val="00F503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ADCF07F-738D-4EC4-82E0-B5DA80353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0316"/>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F50316"/>
    <w:pPr>
      <w:spacing w:before="100" w:beforeAutospacing="1" w:after="100" w:afterAutospacing="1"/>
      <w:outlineLvl w:val="1"/>
    </w:pPr>
    <w:rPr>
      <w:b/>
      <w:bCs/>
      <w:sz w:val="36"/>
      <w:szCs w:val="36"/>
    </w:rPr>
  </w:style>
  <w:style w:type="paragraph" w:styleId="Heading3">
    <w:name w:val="heading 3"/>
    <w:basedOn w:val="Normal"/>
    <w:link w:val="Heading3Char"/>
    <w:uiPriority w:val="9"/>
    <w:semiHidden/>
    <w:unhideWhenUsed/>
    <w:qFormat/>
    <w:rsid w:val="00F50316"/>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1105"/>
    <w:rPr>
      <w:color w:val="0563C1" w:themeColor="hyperlink"/>
      <w:u w:val="single"/>
    </w:rPr>
  </w:style>
  <w:style w:type="character" w:customStyle="1" w:styleId="Heading2Char">
    <w:name w:val="Heading 2 Char"/>
    <w:basedOn w:val="DefaultParagraphFont"/>
    <w:link w:val="Heading2"/>
    <w:uiPriority w:val="9"/>
    <w:semiHidden/>
    <w:rsid w:val="00F5031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F50316"/>
    <w:rPr>
      <w:rFonts w:ascii="Times New Roman" w:eastAsia="Times New Roman" w:hAnsi="Times New Roman" w:cs="Times New Roman"/>
      <w:b/>
      <w:bCs/>
      <w:sz w:val="27"/>
      <w:szCs w:val="27"/>
    </w:rPr>
  </w:style>
  <w:style w:type="character" w:styleId="FollowedHyperlink">
    <w:name w:val="FollowedHyperlink"/>
    <w:basedOn w:val="DefaultParagraphFont"/>
    <w:uiPriority w:val="99"/>
    <w:semiHidden/>
    <w:unhideWhenUsed/>
    <w:rsid w:val="00F50316"/>
    <w:rPr>
      <w:color w:val="800080"/>
      <w:u w:val="single"/>
    </w:rPr>
  </w:style>
  <w:style w:type="paragraph" w:styleId="NormalWeb">
    <w:name w:val="Normal (Web)"/>
    <w:basedOn w:val="Normal"/>
    <w:uiPriority w:val="99"/>
    <w:semiHidden/>
    <w:unhideWhenUsed/>
    <w:rsid w:val="00F50316"/>
    <w:pPr>
      <w:spacing w:before="100" w:beforeAutospacing="1" w:after="100" w:afterAutospacing="1"/>
    </w:pPr>
  </w:style>
  <w:style w:type="paragraph" w:customStyle="1" w:styleId="headingtext">
    <w:name w:val="headingtext"/>
    <w:basedOn w:val="Normal"/>
    <w:uiPriority w:val="99"/>
    <w:semiHidden/>
    <w:rsid w:val="00F50316"/>
    <w:pPr>
      <w:spacing w:before="100" w:beforeAutospacing="1" w:after="100" w:afterAutospacing="1"/>
    </w:pPr>
  </w:style>
  <w:style w:type="paragraph" w:customStyle="1" w:styleId="titletext">
    <w:name w:val="titletext"/>
    <w:basedOn w:val="Normal"/>
    <w:uiPriority w:val="99"/>
    <w:semiHidden/>
    <w:rsid w:val="00F50316"/>
    <w:pPr>
      <w:spacing w:before="100" w:beforeAutospacing="1" w:after="100" w:afterAutospacing="1"/>
    </w:pPr>
  </w:style>
  <w:style w:type="character" w:styleId="Strong">
    <w:name w:val="Strong"/>
    <w:basedOn w:val="DefaultParagraphFont"/>
    <w:uiPriority w:val="22"/>
    <w:qFormat/>
    <w:rsid w:val="00F50316"/>
    <w:rPr>
      <w:b/>
      <w:bCs/>
    </w:rPr>
  </w:style>
  <w:style w:type="character" w:styleId="Emphasis">
    <w:name w:val="Emphasis"/>
    <w:basedOn w:val="DefaultParagraphFont"/>
    <w:uiPriority w:val="20"/>
    <w:qFormat/>
    <w:rsid w:val="00F5031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780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nYE4jprR-XIyqX6hdbGIx6opRmYMi2LWeejgv9hooK2I9wiqHVcdQtoy9wBYwgo8n-oXwHNYSx_AYfyOBAyrQ8e2dERzwrBbF99BdmuFavx04tkiHRuU2zr13q3BmO0a4jA6--zTGFwW7ayP1DzCln_xfUlPQS5jAi0AESyImaZgqmoMOJ19_M5wjemixFL875rTDVXClNA9Ml0j_gSz2rCZEyKj5m_l3-teVQYRj1_S5L50GErFab6NJqyWhHfsRom0RUe4xU4RzZjtUwAnsKfHmyks0Zzo&amp;c=lvPAatVOBjxjQOUgGvdVoYZQWyUFkYzbHWy_HY6YnjWzznB04pTrHw==&amp;ch=jt9-xo4lcpXMeXCJ5-dNyp9rspNqktaFN_nrHGVZYLjCDeoyTUA7vw==" TargetMode="External"/><Relationship Id="rId21" Type="http://schemas.openxmlformats.org/officeDocument/2006/relationships/image" Target="media/image17.gif"/><Relationship Id="rId42" Type="http://schemas.openxmlformats.org/officeDocument/2006/relationships/hyperlink" Target="http://r20.rs6.net/tn.jsp?f=001nYE4jprR-XIyqX6hdbGIx6opRmYMi2LWeejgv9hooK2I9wiqHVcdQtoy9wBYwgo8Paq5wRpt25aodxCOGLWehUJPKHVQY1WGwye6j0wVN-R0WxOGNWRqs6OY4y7xOANcgpjeDYeQuVO2ESV0AUyKw_Pn_caWjTnLnpveo0R3chvnF2yYx216HdtgpfCtdE_0PcicCCf82cGU3zbAROti9yMW7HL5Rh3rPjDHckTjc8NbMB01ksJp8VqVsJPkhdkUkeG7lgyteVU_-0OWbES2J2zeSwMS36yPMxIph1QUokOfubjjFenEQQ==&amp;c=lvPAatVOBjxjQOUgGvdVoYZQWyUFkYzbHWy_HY6YnjWzznB04pTrHw==&amp;ch=jt9-xo4lcpXMeXCJ5-dNyp9rspNqktaFN_nrHGVZYLjCDeoyTUA7vw==" TargetMode="External"/><Relationship Id="rId47" Type="http://schemas.openxmlformats.org/officeDocument/2006/relationships/hyperlink" Target="http://r20.rs6.net/tn.jsp?f=001nYE4jprR-XIyqX6hdbGIx6opRmYMi2LWeejgv9hooK2I9wiqHVcdQtoy9wBYwgo8m6MN8KWMp-L5crqP-O1YmUVhvySOgrYshVX8UaYxpzZvXwz58zx6p_hpQ_02vVV1YNMvYZ3VZFmoMGU5gih-OvF5l0FsY5mxi3z37aHroERqqMsWbwjzVx3G_oYjJMHN43KO0l0WC73KAf7uHdzMVmYuDQtGkLVTVms0XUMve6tzTNtLAecR5LPFiDAzRwVhvKn4KDuODhQ=&amp;c=lvPAatVOBjxjQOUgGvdVoYZQWyUFkYzbHWy_HY6YnjWzznB04pTrHw==&amp;ch=jt9-xo4lcpXMeXCJ5-dNyp9rspNqktaFN_nrHGVZYLjCDeoyTUA7vw==" TargetMode="External"/><Relationship Id="rId63" Type="http://schemas.openxmlformats.org/officeDocument/2006/relationships/hyperlink" Target="http://r20.rs6.net/tn.jsp?f=001nYE4jprR-XIyqX6hdbGIx6opRmYMi2LWeejgv9hooK2I9wiqHVcdQtoy9wBYwgo8eTTYgZHdCUo_Z8BkJEa_VrFCSd_M6EJD6hqdGl2ZpwPTc7u-RwJvK4lndbbqotrOMLyHeFdGyI68vV1P6bO1_b2gya87-fHIWmneB0OGEEAI_O3n6hLyHbMUwpE7cykA2cx_ikzshPU3CYxb75TPsb09iPzRjfVuOOIEEd85K4x0ftu0nZRNNmTh3LqNf6-Dt_6l3EwgfZWouIwrSrQPFXQCV8cBIRimAzInpofnX0xcNyLxfv3cfl9VhfIzaWg-u9ypebUwa8cZtqCMerxkWg==&amp;c=lvPAatVOBjxjQOUgGvdVoYZQWyUFkYzbHWy_HY6YnjWzznB04pTrHw==&amp;ch=jt9-xo4lcpXMeXCJ5-dNyp9rspNqktaFN_nrHGVZYLjCDeoyTUA7vw==" TargetMode="External"/><Relationship Id="rId68" Type="http://schemas.openxmlformats.org/officeDocument/2006/relationships/hyperlink" Target="http://r20.rs6.net/tn.jsp?f=001nYE4jprR-XIyqX6hdbGIx6opRmYMi2LWeejgv9hooK2I9wiqHVcdQtoy9wBYwgo8ZnNkvvOND4Habeg1TjaVgzWU53OkDbLJ2GDdvI-zasap5HvFUC5E462VdizZEMb_qNjjRTwG5nOnQ1T2xHJ12dkrL5UJc6oNfZo2eMk6Ws0vkldBr9wOFrmjCVhcpWqc0GYVuDlUM48=&amp;c=lvPAatVOBjxjQOUgGvdVoYZQWyUFkYzbHWy_HY6YnjWzznB04pTrHw==&amp;ch=jt9-xo4lcpXMeXCJ5-dNyp9rspNqktaFN_nrHGVZYLjCDeoyTUA7vw==" TargetMode="External"/><Relationship Id="rId84" Type="http://schemas.openxmlformats.org/officeDocument/2006/relationships/hyperlink" Target="http://r20.rs6.net/tn.jsp?f=001nYE4jprR-XIyqX6hdbGIx6opRmYMi2LWeejgv9hooK2I9wiqHVcdQkHIDBceLYmUfI19p-KfqILPpJKjRrDGSFHQnj1dYBIiYYAHP1s_gIjdInS6nc95RC70A5d75abZjqjIZt0Zqn_q0jSdubdYgYeTptRFh042-GRiS0AYSadYoAeQIIK4o5dz8SzXPuia&amp;c=lvPAatVOBjxjQOUgGvdVoYZQWyUFkYzbHWy_HY6YnjWzznB04pTrHw==&amp;ch=jt9-xo4lcpXMeXCJ5-dNyp9rspNqktaFN_nrHGVZYLjCDeoyTUA7vw==" TargetMode="External"/><Relationship Id="rId89" Type="http://schemas.openxmlformats.org/officeDocument/2006/relationships/image" Target="media/image23.gif"/><Relationship Id="rId7" Type="http://schemas.openxmlformats.org/officeDocument/2006/relationships/image" Target="media/image3.png"/><Relationship Id="rId71" Type="http://schemas.openxmlformats.org/officeDocument/2006/relationships/image" Target="media/image18.jpeg"/><Relationship Id="rId92" Type="http://schemas.openxmlformats.org/officeDocument/2006/relationships/hyperlink" Target="http://r20.rs6.net/tn.jsp?f=001nYE4jprR-XIyqX6hdbGIx6opRmYMi2LWeejgv9hooK2I9wiqHVcdQkHIDBceLYmUPlsd6J4k7Xhy04cg9IVNc7VHM6hX14MIUCXDnSvR-c2D373bOuoxGPsTNUavM-2V12q0CXI-QF36-Y32juWZZ1vzsmj25kPUHQpM-4gJ2E4M5kprHK3tXQ==&amp;c=lvPAatVOBjxjQOUgGvdVoYZQWyUFkYzbHWy_HY6YnjWzznB04pTrHw==&amp;ch=jt9-xo4lcpXMeXCJ5-dNyp9rspNqktaFN_nrHGVZYLjCDeoyTUA7vw==" TargetMode="External"/><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hyperlink" Target="http://r20.rs6.net/tn.jsp?f=001nYE4jprR-XIyqX6hdbGIx6opRmYMi2LWeejgv9hooK2I9wiqHVcdQtoy9wBYwgo8tJeXaPNAlw0_8X4CvoICu2Ycfp0PXjlPXXE_lncuna7cPdlHlEWeiuJn2pR0319_4EorIAGaIeg1HakPgv_UfUQ50uTYAIjHsiqJqFVF-SntSY4IEi1F-HZ8y0QdenkVlJsuDA-KG6M0jHNy8ft2fSdan71eZUbLOwAkmztJW2dAgkp1hMkh9MsScBW9kuVT6sjhGBx1yWM=&amp;c=lvPAatVOBjxjQOUgGvdVoYZQWyUFkYzbHWy_HY6YnjWzznB04pTrHw==&amp;ch=jt9-xo4lcpXMeXCJ5-dNyp9rspNqktaFN_nrHGVZYLjCDeoyTUA7vw==" TargetMode="External"/><Relationship Id="rId11" Type="http://schemas.openxmlformats.org/officeDocument/2006/relationships/image" Target="media/image7.png"/><Relationship Id="rId24" Type="http://schemas.openxmlformats.org/officeDocument/2006/relationships/hyperlink" Target="http://r20.rs6.net/tn.jsp?f=001nYE4jprR-XIyqX6hdbGIx6opRmYMi2LWeejgv9hooK2I9wiqHVcdQtoy9wBYwgo8pAF2McIHqfDe9xRfUPGG7HCZkloQcHHusU7knTg9jurWGBe_9STOPER4Vyhb9j8RSF6WSaJSVaDW7QCjGgS-1SeOQE0sy1uwJOjJystKL7PMvuOo50DZcZUbSK8S7KtVpmR_kUKoaE_sMfb9BUFUaSGs6rRp9UTB&amp;c=lvPAatVOBjxjQOUgGvdVoYZQWyUFkYzbHWy_HY6YnjWzznB04pTrHw==&amp;ch=jt9-xo4lcpXMeXCJ5-dNyp9rspNqktaFN_nrHGVZYLjCDeoyTUA7vw==" TargetMode="External"/><Relationship Id="rId32" Type="http://schemas.openxmlformats.org/officeDocument/2006/relationships/hyperlink" Target="http://r20.rs6.net/tn.jsp?f=001nYE4jprR-XIyqX6hdbGIx6opRmYMi2LWeejgv9hooK2I9wiqHVcdQtoy9wBYwgo8I65eaJSNEom4qzO8rxDYGPhhU_89t7r36Kvk98iEGZ2C1stGJ0oTpwxlRpXZaWas4Q2dR1m9ytTv1GIqaFyfAtMeOR7EaDKm7u4YNB9RuHkn7OZ-WSUcs25ex4RNV09awSpA5MLvs_P8xbylrkA1_d8OBdmFkygFnYltPc9dHfvBS4fdUyju0g6jK2a6WxMb&amp;c=lvPAatVOBjxjQOUgGvdVoYZQWyUFkYzbHWy_HY6YnjWzznB04pTrHw==&amp;ch=jt9-xo4lcpXMeXCJ5-dNyp9rspNqktaFN_nrHGVZYLjCDeoyTUA7vw==" TargetMode="External"/><Relationship Id="rId37" Type="http://schemas.openxmlformats.org/officeDocument/2006/relationships/hyperlink" Target="http://r20.rs6.net/tn.jsp?f=001nYE4jprR-XIyqX6hdbGIx6opRmYMi2LWeejgv9hooK2I9wiqHVcdQtoy9wBYwgo8GKW4ieEkTq_4dI8aE4rIt0ULPLxn0OA7bwJkNUPodj1V2gYR1-90yccWAS-erB-ayuNot5RwQpFTDfibBJej1pVd5rQXF0MmZm5wGQhc3IzOAf2olgpIOPzMiP14-J34dl4tarmGhhwHoIUQtX9ORfxZwmYE5h-JwnMGCMYhiho4WkPxCRrlPsOnfMoAz2dkvvbxfb_KXNlTXrzR21L9DzdP5hFQxXad&amp;c=lvPAatVOBjxjQOUgGvdVoYZQWyUFkYzbHWy_HY6YnjWzznB04pTrHw==&amp;ch=jt9-xo4lcpXMeXCJ5-dNyp9rspNqktaFN_nrHGVZYLjCDeoyTUA7vw==" TargetMode="External"/><Relationship Id="rId40" Type="http://schemas.openxmlformats.org/officeDocument/2006/relationships/hyperlink" Target="http://r20.rs6.net/tn.jsp?f=001nYE4jprR-XIyqX6hdbGIx6opRmYMi2LWeejgv9hooK2I9wiqHVcdQtoy9wBYwgo8RgheCZ8_MFGpaehU9znWs_udMQtFya2kI0LAXmV6rlcGUIs8-uBn4LfgrcUC8x7b9x1a89XG4300crOHg2qCc4YBO5CVxkiJ8Skhdlbm1QWrKsRxSH_Ooi8twHnRq1kOTfBqgYXwY3iZKi4UILjwmxtYxYWtBVlN&amp;c=lvPAatVOBjxjQOUgGvdVoYZQWyUFkYzbHWy_HY6YnjWzznB04pTrHw==&amp;ch=jt9-xo4lcpXMeXCJ5-dNyp9rspNqktaFN_nrHGVZYLjCDeoyTUA7vw==" TargetMode="External"/><Relationship Id="rId45" Type="http://schemas.openxmlformats.org/officeDocument/2006/relationships/hyperlink" Target="http://r20.rs6.net/tn.jsp?f=001nYE4jprR-XIyqX6hdbGIx6opRmYMi2LWeejgv9hooK2I9wiqHVcdQtoy9wBYwgo80SK0cazRhQiBR-oAtIVKStwhgQMmr_M3-L5kRsU6Be82vwb-48FK_3zpcaS_VhoqdBMyvayDAWUaxjQ-1RyMrFCdQWYCmPP2sjn2XH_nCI28RRIXtjAgWjFrMN_AnWsn3wbNMA5NzlwJaEFCSOnkgX8VVKwds1YEqeZ4ZFJEarGbhpu-Cl0t_9SsNi4RY4RzPDUJEzPP1Ba1fhYpQAZQcA==&amp;c=lvPAatVOBjxjQOUgGvdVoYZQWyUFkYzbHWy_HY6YnjWzznB04pTrHw==&amp;ch=jt9-xo4lcpXMeXCJ5-dNyp9rspNqktaFN_nrHGVZYLjCDeoyTUA7vw==" TargetMode="External"/><Relationship Id="rId53" Type="http://schemas.openxmlformats.org/officeDocument/2006/relationships/hyperlink" Target="http://r20.rs6.net/tn.jsp?f=001nYE4jprR-XIyqX6hdbGIx6opRmYMi2LWeejgv9hooK2I9wiqHVcdQtoy9wBYwgo8-nW2sIr8nWhfYkWOQ8tGHP1pePGXOylXkPUdD7ZddqdjqKjj5o-sLdCIBIWw2jPtYovsF-OCd_T6d6viBZje5gXV2UlNfZrw1P3H6SvSNanaI9KL8RnSXYwRU-XtAjtbXPCS576Kz7er5BX_ALqah0QOJo3SlC2MIQhm0GkZc2vMm4HwPJaYshbcZPnPqAUQnpD2dpfwHc4=&amp;c=lvPAatVOBjxjQOUgGvdVoYZQWyUFkYzbHWy_HY6YnjWzznB04pTrHw==&amp;ch=jt9-xo4lcpXMeXCJ5-dNyp9rspNqktaFN_nrHGVZYLjCDeoyTUA7vw==" TargetMode="External"/><Relationship Id="rId58" Type="http://schemas.openxmlformats.org/officeDocument/2006/relationships/hyperlink" Target="http://r20.rs6.net/tn.jsp?f=001nYE4jprR-XIyqX6hdbGIx6opRmYMi2LWeejgv9hooK2I9wiqHVcdQtoy9wBYwgo8r4AfQBi4mS0S6P0nLwVD11su8stHfWN0sAD0vFnMtl_E3cJgXWuaWCWwlvIrC0E_knBCjS2eyJq1Rdo05oCVXR0teSUzLBIWQGNy8XuFaLQLC4cxMSj5aZgLlpVmcMEL7TcfKKhhsh4QU9y6r70CFseapdHZLwINGbOAvom5ev2bhwwN944FxbO0ihEpw1nT9IJK7sqFEw-6QVoK7mlr8Q==&amp;c=lvPAatVOBjxjQOUgGvdVoYZQWyUFkYzbHWy_HY6YnjWzznB04pTrHw==&amp;ch=jt9-xo4lcpXMeXCJ5-dNyp9rspNqktaFN_nrHGVZYLjCDeoyTUA7vw==" TargetMode="External"/><Relationship Id="rId66" Type="http://schemas.openxmlformats.org/officeDocument/2006/relationships/hyperlink" Target="http://r20.rs6.net/tn.jsp?f=001nYE4jprR-XIyqX6hdbGIx6opRmYMi2LWeejgv9hooK2I9wiqHVcdQtoy9wBYwgo8sjQcx9--v57AGFIAck4yMaIrKuTnEHxUumv3uPnfQlYYtq7pspQYMYGikCnTWy0Ejh1TtxdFaQ2C83cIZh6pIkNamBIW8NTWoQFkv-TJIuL_WbkZsWK01Qh9HX_JQud7C9LGJ9HmR0iU6LTfq_8oYrZMLsVxFLXDyAi6WEu3_eGT269ufmMVJGmuWLarxaqF4hC9tzy-TG0BQTRM107BWYJzsKmPmCtoMyI9GjM1CYsIn9TJPXuyiA==&amp;c=lvPAatVOBjxjQOUgGvdVoYZQWyUFkYzbHWy_HY6YnjWzznB04pTrHw==&amp;ch=jt9-xo4lcpXMeXCJ5-dNyp9rspNqktaFN_nrHGVZYLjCDeoyTUA7vw==" TargetMode="External"/><Relationship Id="rId74" Type="http://schemas.openxmlformats.org/officeDocument/2006/relationships/hyperlink" Target="http://r20.rs6.net/tn.jsp?f=001nYE4jprR-XIyqX6hdbGIx6opRmYMi2LWeejgv9hooK2I9wiqHVcdQn_q7-2bbe__02WpltY5Q_t7y5f3xmPQJZII6rZwdL2FYEgFsMDH9-ELOpYa6m6hici-MPfMysLAx1u5UModGRYOzxrjVYvz9K7M1qNCILwls_0UHzku6yWRLPsyjhZ8vkGmAWhS18Mih8j8YB9k0Ij8fqyffuSNNUiF_SRbm-hx&amp;c=lvPAatVOBjxjQOUgGvdVoYZQWyUFkYzbHWy_HY6YnjWzznB04pTrHw==&amp;ch=jt9-xo4lcpXMeXCJ5-dNyp9rspNqktaFN_nrHGVZYLjCDeoyTUA7vw==" TargetMode="External"/><Relationship Id="rId79" Type="http://schemas.openxmlformats.org/officeDocument/2006/relationships/hyperlink" Target="http://r20.rs6.net/tn.jsp?f=001nYE4jprR-XIyqX6hdbGIx6opRmYMi2LWeejgv9hooK2I9wiqHVcdQtoy9wBYwgo8G9NfyiOUHdkjfPy2yVxnIYV25QpmdnynEc12-TFxqDv6Mu3NsnUb_x2h3mvyg8l-5xowYhxqk_zLJaJ3wSgvgw2VzUiubx3bC0AqkV0mUCDrSK4A8VaCSO00Xk2QEZ-Ruoefkl9aMs2me_wmvguU9nm_XXtg6QEyygeNY02M6V-JCzLZnhKkR5fP8MT6UkVY8WNL09mwhBk=&amp;c=lvPAatVOBjxjQOUgGvdVoYZQWyUFkYzbHWy_HY6YnjWzznB04pTrHw==&amp;ch=jt9-xo4lcpXMeXCJ5-dNyp9rspNqktaFN_nrHGVZYLjCDeoyTUA7vw==" TargetMode="External"/><Relationship Id="rId87" Type="http://schemas.openxmlformats.org/officeDocument/2006/relationships/hyperlink" Target="http://r20.rs6.net/tn.jsp?f=001nYE4jprR-XIyqX6hdbGIx6opRmYMi2LWeejgv9hooK2I9wiqHVcdQnXpx871nzrjvl-MlmiowmAEZb-dk6o_aL1cYWCjC0rLIY9TmfO01_nOFZPfqU3CDRrmViEllcANemcOKICN4nR8aXvjvL-nLbqHKZ6n3sAhxMXkmdFh759b1nvoxRs729oFgCZzSSD4Djfs7itrFp4sotDlWpC49i-0ueXmkA3TLNPKZWEXa0PXTuw9tDyXvDePlm7nH0GDyggcVZaUvNerJeXGs5nqXA==&amp;c=lvPAatVOBjxjQOUgGvdVoYZQWyUFkYzbHWy_HY6YnjWzznB04pTrHw==&amp;ch=jt9-xo4lcpXMeXCJ5-dNyp9rspNqktaFN_nrHGVZYLjCDeoyTUA7vw==" TargetMode="External"/><Relationship Id="rId102" Type="http://schemas.openxmlformats.org/officeDocument/2006/relationships/fontTable" Target="fontTable.xml"/><Relationship Id="rId5" Type="http://schemas.openxmlformats.org/officeDocument/2006/relationships/image" Target="media/image1.png"/><Relationship Id="rId61" Type="http://schemas.openxmlformats.org/officeDocument/2006/relationships/hyperlink" Target="http://r20.rs6.net/tn.jsp?f=001nYE4jprR-XIyqX6hdbGIx6opRmYMi2LWeejgv9hooK2I9wiqHVcdQtoy9wBYwgo8T-kMDx26Jmwld84i5BwvYEBf-OLwm5RHmLr5Vqqe9iSb8Tu3Ia3OlP62V7cGfvHNZqUjsGGmDzfqdcL05B7ic9N2AUKZr8NVcF-QKyh8VYVRlEFaH1EjPwukOcMG93mmI3EAyzPr3Bgk2F3XZnV8ANjNW9FsebMnZE0DVZTJ66muQp5sqqxr1t2FncaBZd3it_cCefXN4HRppFFddg0fzO9iCsfjP2WC&amp;c=lvPAatVOBjxjQOUgGvdVoYZQWyUFkYzbHWy_HY6YnjWzznB04pTrHw==&amp;ch=jt9-xo4lcpXMeXCJ5-dNyp9rspNqktaFN_nrHGVZYLjCDeoyTUA7vw==" TargetMode="External"/><Relationship Id="rId82" Type="http://schemas.openxmlformats.org/officeDocument/2006/relationships/image" Target="media/image21.jpeg"/><Relationship Id="rId90" Type="http://schemas.openxmlformats.org/officeDocument/2006/relationships/hyperlink" Target="http://r20.rs6.net/tn.jsp?f=001nYE4jprR-XIyqX6hdbGIx6opRmYMi2LWeejgv9hooK2I9wiqHVcdQkHIDBceLYmUdhaOn-cQV_ZntFJUmjK1cdUCxoJ66yt92gKh-ccleysjXCfYhet6E-aR1RlUVTd01ME6-ye3k4HfSFUVFhO8ehulNrVFyaFyrUigKr7tdU2v2sfMQKCxHA==&amp;c=lvPAatVOBjxjQOUgGvdVoYZQWyUFkYzbHWy_HY6YnjWzznB04pTrHw==&amp;ch=jt9-xo4lcpXMeXCJ5-dNyp9rspNqktaFN_nrHGVZYLjCDeoyTUA7vw==" TargetMode="External"/><Relationship Id="rId95" Type="http://schemas.openxmlformats.org/officeDocument/2006/relationships/hyperlink" Target="http://r20.rs6.net/tn.jsp?f=001nYE4jprR-XIyqX6hdbGIx6opRmYMi2LWeejgv9hooK2I9wiqHVcdQkHIDBceLYmU5S80xgDp_WZ92a7Nw7o3oEiaEhTp4100bm9OmS_6HkM4qF9uSV_g22KFcr6Q_4Rz1MyQuJWuTc9_bjK5WAN9SzM7jQ89Qy2Z3wDu38AjIKvUxA2JUFqfgA==&amp;c=lvPAatVOBjxjQOUgGvdVoYZQWyUFkYzbHWy_HY6YnjWzznB04pTrHw==&amp;ch=jt9-xo4lcpXMeXCJ5-dNyp9rspNqktaFN_nrHGVZYLjCDeoyTUA7vw==" TargetMode="Externa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r20.rs6.net/tn.jsp?f=001nYE4jprR-XIyqX6hdbGIx6opRmYMi2LWeejgv9hooK2I9wiqHVcdQkpiMpb8bYNOZXRXSy4_Oc2pQJ0zskRZK63Qb9kDxtmimEcngiVwFVHD-CCT3O2VcjV0otez34qY88l7Wz96xU7FefzigWnczFcmqZ0ao48jGbYdihEguhptQQN9Tl_-a_gNiZKOc7GL1BBeJ9R7iJ9FplEJ96S6_Q==&amp;c=lvPAatVOBjxjQOUgGvdVoYZQWyUFkYzbHWy_HY6YnjWzznB04pTrHw==&amp;ch=jt9-xo4lcpXMeXCJ5-dNyp9rspNqktaFN_nrHGVZYLjCDeoyTUA7vw==" TargetMode="External"/><Relationship Id="rId27" Type="http://schemas.openxmlformats.org/officeDocument/2006/relationships/hyperlink" Target="http://r20.rs6.net/tn.jsp?f=001nYE4jprR-XIyqX6hdbGIx6opRmYMi2LWeejgv9hooK2I9wiqHVcdQtoy9wBYwgo8Zlliunu7OINtKx8NCmcT6vT5KYWSD_sfxvHVJ-GnLJsouGd0DfchaAreVxkUrAlS5yn0y--FN4jSp4XRxDAt5CBrPTpXex9r0oNTJDRsqktHUZCZB_Twvj0jk926UpPTrFYyRa_3_qMELHIm6zrXaduoviy-CWcXB3KJM34GuyoqmPaNTXBnKqn5KnYpAv3d6ge_DqnqCwSAUGLFenaRWooDdt-27PVu10BvS7tkvoEQI3gNlqsu2e9g2nPjJEIGlrwqenJFRwNZk_8LSdRzi8DrAbxpVR-M&amp;c=lvPAatVOBjxjQOUgGvdVoYZQWyUFkYzbHWy_HY6YnjWzznB04pTrHw==&amp;ch=jt9-xo4lcpXMeXCJ5-dNyp9rspNqktaFN_nrHGVZYLjCDeoyTUA7vw==" TargetMode="External"/><Relationship Id="rId30" Type="http://schemas.openxmlformats.org/officeDocument/2006/relationships/hyperlink" Target="http://r20.rs6.net/tn.jsp?f=001nYE4jprR-XIyqX6hdbGIx6opRmYMi2LWeejgv9hooK2I9wiqHVcdQtoy9wBYwgo8DH6u6xtQAsjGBVAv0HBVwx_fc_MJVJu_TozPYcglZioeZFXSFQlSv8iaJu7PgZi-Y48j38MYvDlRWU4rTU_jB0MePAniqw8Z-4YansInVPB8vx5s9QoC7PBlMr65ZBd4nno5v9C3izS-vn5j8IYgMq_UuwoRzx4RBRiHbKHvPByrYpQxM7BHp314CTJ5u4AKD4Wxy9k56wvZYxGvgZBscpLxbcYTjVUoPcjG7FwHqzA_vxRBihwlww==&amp;c=lvPAatVOBjxjQOUgGvdVoYZQWyUFkYzbHWy_HY6YnjWzznB04pTrHw==&amp;ch=jt9-xo4lcpXMeXCJ5-dNyp9rspNqktaFN_nrHGVZYLjCDeoyTUA7vw==" TargetMode="External"/><Relationship Id="rId35" Type="http://schemas.openxmlformats.org/officeDocument/2006/relationships/hyperlink" Target="http://r20.rs6.net/tn.jsp?f=001nYE4jprR-XIyqX6hdbGIx6opRmYMi2LWeejgv9hooK2I9wiqHVcdQtoy9wBYwgo8q6EoDhpqfAjl6XbejMHEQP3zMa-hEsDwu3akTJE8mBXlHgeHdH0aKHT7jBjU9_IQ2t6nxkQV3EjesyNZ2bq2ODA2elCLoUTtdtRFItyB-ygIMhfpPXVGIOInK6YsGE2X3qL9qwZt6yRPWJiK1rM1xytWK5uc4ZcpxZt0mHRps7QTP_06bRwI3B3AeTWmHPVF7wIT7ADb5LNvdcs3qPnfxw==&amp;c=lvPAatVOBjxjQOUgGvdVoYZQWyUFkYzbHWy_HY6YnjWzznB04pTrHw==&amp;ch=jt9-xo4lcpXMeXCJ5-dNyp9rspNqktaFN_nrHGVZYLjCDeoyTUA7vw==" TargetMode="External"/><Relationship Id="rId43" Type="http://schemas.openxmlformats.org/officeDocument/2006/relationships/hyperlink" Target="http://r20.rs6.net/tn.jsp?f=001nYE4jprR-XIyqX6hdbGIx6opRmYMi2LWeejgv9hooK2I9wiqHVcdQtoy9wBYwgo8WomGjkzT6K1mOCZRfriIzkFlQaDkP2m0LlI3a1Bn5BCVW_LpCzf9LQM3E05IJ7OPwSuazoD_nZ_seU9cSspSv_1awFpKoM-7PsTMoEUGM3mSLeZ4ZmSWJMZt_5yE17F1thz9aM2wevpAGVzYNfz0rtO7s3ZAgEXrXWrcEfhhhPiQUOcuA_VFeg==&amp;c=lvPAatVOBjxjQOUgGvdVoYZQWyUFkYzbHWy_HY6YnjWzznB04pTrHw==&amp;ch=jt9-xo4lcpXMeXCJ5-dNyp9rspNqktaFN_nrHGVZYLjCDeoyTUA7vw==" TargetMode="External"/><Relationship Id="rId48" Type="http://schemas.openxmlformats.org/officeDocument/2006/relationships/hyperlink" Target="http://r20.rs6.net/tn.jsp?f=001nYE4jprR-XIyqX6hdbGIx6opRmYMi2LWeejgv9hooK2I9wiqHVcdQtoy9wBYwgo8U_bJASifDm3EyUySauVcwtNwt8D4f17-QxKHUdvLxU_zNVc1cM6r7ZYWnAMjLU7ykujSiiKbqXhgB_UlDYln80IdxF5WJyxVnKcHjlk58eaILObrT1ba3SsnT0748X6OZkT1X_OPLk2h2yOzVrCy6EkbWOWXm277pbi2FVDJxnc-ccvZ3hw7Dg-GhlbiRx-w_e2394vDQBEr9pu-f-l2eQ==&amp;c=lvPAatVOBjxjQOUgGvdVoYZQWyUFkYzbHWy_HY6YnjWzznB04pTrHw==&amp;ch=jt9-xo4lcpXMeXCJ5-dNyp9rspNqktaFN_nrHGVZYLjCDeoyTUA7vw==" TargetMode="External"/><Relationship Id="rId56" Type="http://schemas.openxmlformats.org/officeDocument/2006/relationships/hyperlink" Target="http://r20.rs6.net/tn.jsp?f=001nYE4jprR-XIyqX6hdbGIx6opRmYMi2LWeejgv9hooK2I9wiqHVcdQtoy9wBYwgo8xbrhbqieHdCxt_Ps1_5vNP4KARjzXPvSTZQ68AroCZpuvY8N80RlmrmqK_7DaFpdlrZHYeGVXNlxDIXzICErxfEQQL6FKMIMrvxFrDpLSApp8MaLeWDJyUnU2Fflh7oFQh6WdsfOvEe3oizUemvQVv4KXFGcK_9s6U5eclySDgRw5R0dkZaPmA==&amp;c=lvPAatVOBjxjQOUgGvdVoYZQWyUFkYzbHWy_HY6YnjWzznB04pTrHw==&amp;ch=jt9-xo4lcpXMeXCJ5-dNyp9rspNqktaFN_nrHGVZYLjCDeoyTUA7vw==" TargetMode="External"/><Relationship Id="rId64" Type="http://schemas.openxmlformats.org/officeDocument/2006/relationships/hyperlink" Target="http://r20.rs6.net/tn.jsp?f=001nYE4jprR-XIyqX6hdbGIx6opRmYMi2LWeejgv9hooK2I9wiqHVcdQtoy9wBYwgo89yl-2Vo7Pz5rSydYspp0boPIMZiENnG-a4ly-pKwXHXYmD16TgotrR4ZQRm4IQ8Gvfzcp7VE1l_tltzl0jrr7aV89-_5AHyedC6JamnieFamPXapRAvO1TILlecQqO2PU7aVAkVq1FmH9rwVv_pG_8F216Kqr3QicDfvHFvXdNkKTOFy4a7e_kp_0isifgcjoSIveZ9qg9cdlrwNQFwW_LYQFSujgJBa8VQGQSE3h_Q4QZ5KN_-LOeZp4izJ1i-D3A_2gEzaxy_96OoeLoCCLg==&amp;c=lvPAatVOBjxjQOUgGvdVoYZQWyUFkYzbHWy_HY6YnjWzznB04pTrHw==&amp;ch=jt9-xo4lcpXMeXCJ5-dNyp9rspNqktaFN_nrHGVZYLjCDeoyTUA7vw==" TargetMode="External"/><Relationship Id="rId69" Type="http://schemas.openxmlformats.org/officeDocument/2006/relationships/hyperlink" Target="http://r20.rs6.net/tn.jsp?f=001nYE4jprR-XIyqX6hdbGIx6opRmYMi2LWeejgv9hooK2I9wiqHVcdQtoy9wBYwgo8oDMCGNLJjuFsVve3EfMzQ0aIBw5CwuCA3qQSjE0uCBD0WwvAEBOaJ5p6zZnI4CqonmGFD7vjqlINmjsnMbRMIiO7h7LJbkFFPOtrt1eqot4kuGqkmRNubRDqjBiDh2YJcv4w8hQBrFqQNrpdT1ha7DfICwGwXb_gTAVPrgPK-JGxAMK6AK2onq3Z7hLSOKcgYD696d4y-f4JDuDe_cVgRoFphAZmhZwaDBhorlCPaI9vMeLLIu14A_RMRRgb_0CBMFOVeCI7iNU=&amp;c=lvPAatVOBjxjQOUgGvdVoYZQWyUFkYzbHWy_HY6YnjWzznB04pTrHw==&amp;ch=jt9-xo4lcpXMeXCJ5-dNyp9rspNqktaFN_nrHGVZYLjCDeoyTUA7vw==" TargetMode="External"/><Relationship Id="rId77" Type="http://schemas.openxmlformats.org/officeDocument/2006/relationships/hyperlink" Target="http://r20.rs6.net/tn.jsp?f=001nYE4jprR-XIyqX6hdbGIx6opRmYMi2LWeejgv9hooK2I9wiqHVcdQn_q7-2bbe__02WpltY5Q_t7y5f3xmPQJZII6rZwdL2FYEgFsMDH9-ELOpYa6m6hici-MPfMysLAx1u5UModGRYOzxrjVYvz9K7M1qNCILwls_0UHzku6yWRLPsyjhZ8vkGmAWhS18Mih8j8YB9k0Ij8fqyffuSNNUiF_SRbm-hx&amp;c=lvPAatVOBjxjQOUgGvdVoYZQWyUFkYzbHWy_HY6YnjWzznB04pTrHw==&amp;ch=jt9-xo4lcpXMeXCJ5-dNyp9rspNqktaFN_nrHGVZYLjCDeoyTUA7vw==" TargetMode="External"/><Relationship Id="rId100" Type="http://schemas.openxmlformats.org/officeDocument/2006/relationships/image" Target="media/image28.png"/><Relationship Id="rId8" Type="http://schemas.openxmlformats.org/officeDocument/2006/relationships/image" Target="media/image4.png"/><Relationship Id="rId51" Type="http://schemas.openxmlformats.org/officeDocument/2006/relationships/hyperlink" Target="http://r20.rs6.net/tn.jsp?f=001nYE4jprR-XIyqX6hdbGIx6opRmYMi2LWeejgv9hooK2I9wiqHVcdQtoy9wBYwgo8wzHdXNBSStxkC_Rdaj3vPDCafn-Yh19zWmkxGM-lnsYZNqWLSPZVpZRNDfYfABs3Xoz1mTERBPB_85d7MT6ilxLCdXx2COUPubOKEI_It0AAKz1yVK-8y_AiwiEmoH4nAE8AFb9wURnVDh8tTFFh9Pi7weQA5P5EaSjHSyNyxRY94U1HKAe5MR3MzRsMqG22tJxPOJiNej2qf19FITcWeVyVxgyrAPJ1&amp;c=lvPAatVOBjxjQOUgGvdVoYZQWyUFkYzbHWy_HY6YnjWzznB04pTrHw==&amp;ch=jt9-xo4lcpXMeXCJ5-dNyp9rspNqktaFN_nrHGVZYLjCDeoyTUA7vw==" TargetMode="External"/><Relationship Id="rId72" Type="http://schemas.openxmlformats.org/officeDocument/2006/relationships/hyperlink" Target="http://r20.rs6.net/tn.jsp?f=001nYE4jprR-XIyqX6hdbGIx6opRmYMi2LWeejgv9hooK2I9wiqHVcdQhnmIwfkU1I3VhR5gMQSU9hmsKVKnq8-SiBl6TT-6PVI07HJv7VMqkpwB4Yoil6UP1dqUSEVRi9O5xlLImjLEpf65L_ZVun-lJQSBYX4yKDV3Zt7vtixN2v2_tXPCXAmyg==&amp;c=lvPAatVOBjxjQOUgGvdVoYZQWyUFkYzbHWy_HY6YnjWzznB04pTrHw==&amp;ch=jt9-xo4lcpXMeXCJ5-dNyp9rspNqktaFN_nrHGVZYLjCDeoyTUA7vw==" TargetMode="External"/><Relationship Id="rId80" Type="http://schemas.openxmlformats.org/officeDocument/2006/relationships/hyperlink" Target="http://r20.rs6.net/tn.jsp?f=001nYE4jprR-XIyqX6hdbGIx6opRmYMi2LWeejgv9hooK2I9wiqHVcdQtoy9wBYwgo8zp9ds6SgAKGviWBhlT75zmZ7ykVggrhIe2CtSW19F7tjMUj9Dz0eNqSLRb5qxbnWN3y5xIVtM-C0JVru5bZMyD6ctlg_VDkjkKfBlge8r7xQt66A03cYdHXFQzahQAaqj_1wdET3-2cPZlD2VrLSB5hMyVKxSp0lEX9-oN_F9htSILmJXjX2YAlcZvoZNkEvyU50OaTm2n0=&amp;c=lvPAatVOBjxjQOUgGvdVoYZQWyUFkYzbHWy_HY6YnjWzznB04pTrHw==&amp;ch=jt9-xo4lcpXMeXCJ5-dNyp9rspNqktaFN_nrHGVZYLjCDeoyTUA7vw==" TargetMode="External"/><Relationship Id="rId85" Type="http://schemas.openxmlformats.org/officeDocument/2006/relationships/hyperlink" Target="http://r20.rs6.net/tn.jsp?f=001nYE4jprR-XIyqX6hdbGIx6opRmYMi2LWeejgv9hooK2I9wiqHVcdQkHIDBceLYmUfI19p-KfqILPpJKjRrDGSFHQnj1dYBIiYYAHP1s_gIjdInS6nc95RC70A5d75abZjqjIZt0Zqn_q0jSdubdYgYeTptRFh042-GRiS0AYSadYoAeQIIK4o5dz8SzXPuia&amp;c=lvPAatVOBjxjQOUgGvdVoYZQWyUFkYzbHWy_HY6YnjWzznB04pTrHw==&amp;ch=jt9-xo4lcpXMeXCJ5-dNyp9rspNqktaFN_nrHGVZYLjCDeoyTUA7vw==" TargetMode="External"/><Relationship Id="rId93" Type="http://schemas.openxmlformats.org/officeDocument/2006/relationships/hyperlink" Target="http://r20.rs6.net/tn.jsp?f=001nYE4jprR-XIyqX6hdbGIx6opRmYMi2LWeejgv9hooK2I9wiqHVcdQkHIDBceLYmUdEj2igWUBeGaL5PoBpmlIyumEWAa5wk2sD32lXmd6ZGD5B_gfvpIf4KbXviLR-Ty3sCCJQDuMRmYIVQnkpGXKb7WyC8lmMLYuOzRZ3gxlQ_owKSMCP7C_RbXImcWtXT16eQVaDLsOwxdBvDc1LakxQ==&amp;c=lvPAatVOBjxjQOUgGvdVoYZQWyUFkYzbHWy_HY6YnjWzznB04pTrHw==&amp;ch=jt9-xo4lcpXMeXCJ5-dNyp9rspNqktaFN_nrHGVZYLjCDeoyTUA7vw==" TargetMode="External"/><Relationship Id="rId98" Type="http://schemas.openxmlformats.org/officeDocument/2006/relationships/image" Target="media/image26.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nYE4jprR-XIyqX6hdbGIx6opRmYMi2LWeejgv9hooK2I9wiqHVcdQtoy9wBYwgo8OV9dxdoWFQ8T-dSw8sPhtUr_5gSaD3QkWxSEoDN7iwbvkoJtqmyvgnvTtE2UxrPAa609g0TGcyOQ7DovLvF3v6Pns8WtKSJSxzwXm8ZRzzUN-lx4Ng2Iexl4x7_rlCr3XeZ24uVTUQrsc1-y9z3l8argCBFZR9LxNs8IR6eyiNk=&amp;c=lvPAatVOBjxjQOUgGvdVoYZQWyUFkYzbHWy_HY6YnjWzznB04pTrHw==&amp;ch=jt9-xo4lcpXMeXCJ5-dNyp9rspNqktaFN_nrHGVZYLjCDeoyTUA7vw==" TargetMode="External"/><Relationship Id="rId33" Type="http://schemas.openxmlformats.org/officeDocument/2006/relationships/hyperlink" Target="http://r20.rs6.net/tn.jsp?f=001nYE4jprR-XIyqX6hdbGIx6opRmYMi2LWeejgv9hooK2I9wiqHVcdQtoy9wBYwgo8UNS60DscSDFSosPcPHZaBFOzoimSVOU9q_Ae9EawbXfdHMO9qLptqXXcXaDKK87mo7U9XGEZ6PAN0ga3A4-CDBYPrRgvLiCj0ItFZ80fUhh3syYn-pbe1e9jv7eKzSnRioUIKQuKOVghNen6QkzwmGBepu_Hn4Vt1kPXUlutZ8VvQWTWgumvHw==&amp;c=lvPAatVOBjxjQOUgGvdVoYZQWyUFkYzbHWy_HY6YnjWzznB04pTrHw==&amp;ch=jt9-xo4lcpXMeXCJ5-dNyp9rspNqktaFN_nrHGVZYLjCDeoyTUA7vw==" TargetMode="External"/><Relationship Id="rId38" Type="http://schemas.openxmlformats.org/officeDocument/2006/relationships/hyperlink" Target="http://r20.rs6.net/tn.jsp?f=001nYE4jprR-XIyqX6hdbGIx6opRmYMi2LWeejgv9hooK2I9wiqHVcdQtoy9wBYwgo85g9V2G_n-0djv4GRxv11a4G1OGcMw8ygDCd7uI8MdGY7eWB2JUUh1uMoC0fshTS-T3ZJHzD9zBiIb0oFWMycA7gE-3XL9YMKXAxjayAJ_uejx-FVSMy1drPVEXvjF6dcdM75R5525x_mq2-45pwW9eCtSWef_XktlUAPeEy1Zp8FvG7q0IViaQ==&amp;c=lvPAatVOBjxjQOUgGvdVoYZQWyUFkYzbHWy_HY6YnjWzznB04pTrHw==&amp;ch=jt9-xo4lcpXMeXCJ5-dNyp9rspNqktaFN_nrHGVZYLjCDeoyTUA7vw==" TargetMode="External"/><Relationship Id="rId46" Type="http://schemas.openxmlformats.org/officeDocument/2006/relationships/hyperlink" Target="http://r20.rs6.net/tn.jsp?f=001nYE4jprR-XIyqX6hdbGIx6opRmYMi2LWeejgv9hooK2I9wiqHVcdQtoy9wBYwgo8vsjt8tb8x4iZyQNsUFY6s8wUbCNmN6KYBsBBEKayLF2MDMsMNkzFukIxDbT0_B4nae2fp2BxpV9e9TNzZscyhas65GDwkIgSDn_o4XD38-eoHjleuseshVkShpff1Btcf0ol4z-NoiDRRvClacXfrk-Nv4L1cMOx7ERg6ZxldMBpHAYLyf-eKlgLHeRNNDS3B6p15mVmjNT8Vw0tG30Zpw==&amp;c=lvPAatVOBjxjQOUgGvdVoYZQWyUFkYzbHWy_HY6YnjWzznB04pTrHw==&amp;ch=jt9-xo4lcpXMeXCJ5-dNyp9rspNqktaFN_nrHGVZYLjCDeoyTUA7vw==" TargetMode="External"/><Relationship Id="rId59" Type="http://schemas.openxmlformats.org/officeDocument/2006/relationships/hyperlink" Target="http://r20.rs6.net/tn.jsp?f=001nYE4jprR-XIyqX6hdbGIx6opRmYMi2LWeejgv9hooK2I9wiqHVcdQtoy9wBYwgo8J1OX0XFKmj26dS6fVQKeF_MIL5Sn0HjfyFqgfm2RKDrJzwiTNP8iaDk5DCKp1_1fK4e4Tr07Ug6tq_oIBSE5AIjNC9T0f4PhMGPxOFLbGpPHrI64EOIH5ngFXYL-avaul5m1PBvLsZ3NhzMbeo1HdhPnIcJbVPpYD555Vbfqkb2FmrF7VOJKzRe59-PVVwwX6ollYOv9bU3obo1N03LfZT-AcWuz9yuG&amp;c=lvPAatVOBjxjQOUgGvdVoYZQWyUFkYzbHWy_HY6YnjWzznB04pTrHw==&amp;ch=jt9-xo4lcpXMeXCJ5-dNyp9rspNqktaFN_nrHGVZYLjCDeoyTUA7vw==" TargetMode="External"/><Relationship Id="rId67" Type="http://schemas.openxmlformats.org/officeDocument/2006/relationships/hyperlink" Target="http://r20.rs6.net/tn.jsp?f=001nYE4jprR-XIyqX6hdbGIx6opRmYMi2LWeejgv9hooK2I9wiqHVcdQlJUb914EPYQO4PJMnb_m2EEHce6VcVbhIvapL89DEvBcF7KZegQFLZC-etM4WoFmgEn3yO4tHoYFtZ4_TUKkuhtBQSCMNiJZRnTRyUZqHViq5-C0Msu4xwTie5_9djF4Nl4trkQpD2m1slK9e8ExNvLl3YkcWDi-w==&amp;c=lvPAatVOBjxjQOUgGvdVoYZQWyUFkYzbHWy_HY6YnjWzznB04pTrHw==&amp;ch=jt9-xo4lcpXMeXCJ5-dNyp9rspNqktaFN_nrHGVZYLjCDeoyTUA7vw==" TargetMode="External"/><Relationship Id="rId103" Type="http://schemas.openxmlformats.org/officeDocument/2006/relationships/theme" Target="theme/theme1.xml"/><Relationship Id="rId20" Type="http://schemas.openxmlformats.org/officeDocument/2006/relationships/image" Target="media/image16.jpeg"/><Relationship Id="rId41" Type="http://schemas.openxmlformats.org/officeDocument/2006/relationships/hyperlink" Target="http://r20.rs6.net/tn.jsp?f=001nYE4jprR-XIyqX6hdbGIx6opRmYMi2LWeejgv9hooK2I9wiqHVcdQtoy9wBYwgo89Mw0zEXSChvJTfEf0KoSoetfh2m-DnTLFegOsJAKiM6l8QzYC-FFIThRoRxyc2sYxcgDNJ4rGuJOaZwYhDHk-SHKfdrlVVIKLn06lo9YRipc5qyjkoerp9fZGSLulEZO1wUUcXZmCydKMCLiId8oH4K029z8czx2&amp;c=lvPAatVOBjxjQOUgGvdVoYZQWyUFkYzbHWy_HY6YnjWzznB04pTrHw==&amp;ch=jt9-xo4lcpXMeXCJ5-dNyp9rspNqktaFN_nrHGVZYLjCDeoyTUA7vw==" TargetMode="External"/><Relationship Id="rId54" Type="http://schemas.openxmlformats.org/officeDocument/2006/relationships/hyperlink" Target="http://r20.rs6.net/tn.jsp?f=001nYE4jprR-XIyqX6hdbGIx6opRmYMi2LWeejgv9hooK2I9wiqHVcdQtoy9wBYwgo8h7wjtMnNLGaVz4oIqZMsmy0c9adyP7TpeIKFE3sdBpa3QJLXPD3TI9g_FYDlQ6MTpxHdWojwMQberaNex-VAIhQkNUorhdqR8AoJMQ4R21eYh6aai7NO8nIuK3o_29710R6sQ8jxdM_62RvkNoOp3HvO-hTh0Mox9fN1f_wOf0mRn6c0Y5X8tfcMrUJbvuHO&amp;c=lvPAatVOBjxjQOUgGvdVoYZQWyUFkYzbHWy_HY6YnjWzznB04pTrHw==&amp;ch=jt9-xo4lcpXMeXCJ5-dNyp9rspNqktaFN_nrHGVZYLjCDeoyTUA7vw==" TargetMode="External"/><Relationship Id="rId62" Type="http://schemas.openxmlformats.org/officeDocument/2006/relationships/hyperlink" Target="http://r20.rs6.net/tn.jsp?f=001nYE4jprR-XIyqX6hdbGIx6opRmYMi2LWeejgv9hooK2I9wiqHVcdQtoy9wBYwgo8qSGwdDHXPU_qdUE9--9qxqZu3ycr9uZok2dnHH4fhSihBWis26Zp0QhD2hux65Z-BrJpIy_gnldRrzKp_j6RPi7tofNyppCcsDHBB9oLJyDjQSQoV_hk3n2WMmIXlWvHZdC0BJcdaD34sdgrvVb4jenqnNbp9B5FotVcvKeWLWTkTpAuIr6CGVsYq3kHT6XhfeQOGG3DCEB8FpHv8IEVKzD32_fYWUKpx3psPWGCq7I=&amp;c=lvPAatVOBjxjQOUgGvdVoYZQWyUFkYzbHWy_HY6YnjWzznB04pTrHw==&amp;ch=jt9-xo4lcpXMeXCJ5-dNyp9rspNqktaFN_nrHGVZYLjCDeoyTUA7vw==" TargetMode="External"/><Relationship Id="rId70" Type="http://schemas.openxmlformats.org/officeDocument/2006/relationships/hyperlink" Target="http://r20.rs6.net/tn.jsp?f=001nYE4jprR-XIyqX6hdbGIx6opRmYMi2LWeejgv9hooK2I9wiqHVcdQtoy9wBYwgo84LcIM1iWrzyLLKV8Nk_aKpjlZ_k7xrJXKZ-GiPGYF6h4oVWwntSSD5ISx8LUWK_cWJ6omkMX1f6vOFdykUMQ9_0sv4lSfcWvPc8Xi4GLi-vWGTmTa-QBY_HjJK8c38Cg1WalrPsApj0nblxPRjGjCgg63M0bHp9WdB7FbaGEfdPurxocM2Dn8cX02SzekzXD_4gs7PytZtI=&amp;c=lvPAatVOBjxjQOUgGvdVoYZQWyUFkYzbHWy_HY6YnjWzznB04pTrHw==&amp;ch=jt9-xo4lcpXMeXCJ5-dNyp9rspNqktaFN_nrHGVZYLjCDeoyTUA7vw==" TargetMode="External"/><Relationship Id="rId75" Type="http://schemas.openxmlformats.org/officeDocument/2006/relationships/hyperlink" Target="http://r20.rs6.net/tn.jsp?f=001nYE4jprR-XIyqX6hdbGIx6opRmYMi2LWeejgv9hooK2I9wiqHVcdQshL4sDdofGYePZEaN8HuXbiBcR9pI2gaigBdWgU2pi5xBh6IhSEKkPS2K6kMQb6EnJHDJi27AB6PDWG-9eDBDl-NrK6BxcT6u1gOEsP8FjtBqEgpkP2Y-S7CMJYPyG7BA==&amp;c=lvPAatVOBjxjQOUgGvdVoYZQWyUFkYzbHWy_HY6YnjWzznB04pTrHw==&amp;ch=jt9-xo4lcpXMeXCJ5-dNyp9rspNqktaFN_nrHGVZYLjCDeoyTUA7vw==" TargetMode="External"/><Relationship Id="rId83" Type="http://schemas.openxmlformats.org/officeDocument/2006/relationships/image" Target="media/image22.jpeg"/><Relationship Id="rId88" Type="http://schemas.openxmlformats.org/officeDocument/2006/relationships/hyperlink" Target="http://ui.constantcontact.com/sa/fwtf.jsp?m=1111272225814&amp;a=1120640081857&amp;ea=rthomas%40bak.rr.com" TargetMode="External"/><Relationship Id="rId91" Type="http://schemas.openxmlformats.org/officeDocument/2006/relationships/hyperlink" Target="http://r20.rs6.net/tn.jsp?f=001nYE4jprR-XIyqX6hdbGIx6opRmYMi2LWeejgv9hooK2I9wiqHVcdQkHIDBceLYmUUv00FghRdJ_sLNYE_YPKnsnFcVFx7n-fbc3oLIyyENOq4x-aPFsIeQuzEhwrQ1KN9f0bgFVHR-oU-rFJlTQm0_nR3SxiF-1E2cFTRCR_33wh-rUcBNFenA==&amp;c=lvPAatVOBjxjQOUgGvdVoYZQWyUFkYzbHWy_HY6YnjWzznB04pTrHw==&amp;ch=jt9-xo4lcpXMeXCJ5-dNyp9rspNqktaFN_nrHGVZYLjCDeoyTUA7vw==" TargetMode="External"/><Relationship Id="rId96"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nYE4jprR-XIyqX6hdbGIx6opRmYMi2LWeejgv9hooK2I9wiqHVcdQtoy9wBYwgo8XskqL_LoAXEsrySeTz55XJTDRDq43z2qtpHAZsrXx0iW_MMoH66jG-0SKrHc4W94WKxi8MqKoYJjGw2XKHfJQmJ-HgrifrGXYcvVLfGLsDJMqSEdHn9HJN3wCeEDuX3kO4FChrwC7QKqayudTaLygxhf9u5u8Yqc2V_x-VW5PQtz8QuFfCyy7VpDcoSJ7Sj5thd3NGWKKeMH7IAyBpXzhZWScj21pBy-1In-MRZoNLQ=&amp;c=lvPAatVOBjxjQOUgGvdVoYZQWyUFkYzbHWy_HY6YnjWzznB04pTrHw==&amp;ch=jt9-xo4lcpXMeXCJ5-dNyp9rspNqktaFN_nrHGVZYLjCDeoyTUA7vw==" TargetMode="External"/><Relationship Id="rId28" Type="http://schemas.openxmlformats.org/officeDocument/2006/relationships/hyperlink" Target="http://r20.rs6.net/tn.jsp?f=001nYE4jprR-XIyqX6hdbGIx6opRmYMi2LWeejgv9hooK2I9wiqHVcdQtoy9wBYwgo8CwviOovhfNvSkHqX4TPC2lsJxdfjbsHROflrHf0LLIhjlF1t9VKM_zkjpL_RZ36I6x_kMKdNrNk9MBML2q4yZ7UdMhy8RX04qOFuLrZ4grsfBwMVO6JUpSHTMG7dmoDjEpHfge2Ng-BIa7Mk2GYPdQantVqw3pN3GPY7xgxTKgk-mFeaNrkSemBChCUEu_Nj&amp;c=lvPAatVOBjxjQOUgGvdVoYZQWyUFkYzbHWy_HY6YnjWzznB04pTrHw==&amp;ch=jt9-xo4lcpXMeXCJ5-dNyp9rspNqktaFN_nrHGVZYLjCDeoyTUA7vw==" TargetMode="External"/><Relationship Id="rId36" Type="http://schemas.openxmlformats.org/officeDocument/2006/relationships/hyperlink" Target="http://r20.rs6.net/tn.jsp?f=001nYE4jprR-XIyqX6hdbGIx6opRmYMi2LWeejgv9hooK2I9wiqHVcdQtoy9wBYwgo8XZoypoutM9H7-0tgYx5vcF1yK8p6aP3aq7myExoHYH8jdRK7eEFByG3O6Vzucs1HwgNPQunnEvKSkwZ1usJ4gPC9pc2xyW3MYEb17IK_kc_I4MACpTOJi6n1HJr1zxWrbuOEGvla7ju8Cld9OzOciRdy5k2a3OQRoDmjywUQw6lf3VkGSv6L0COzlqW03qeyHh4Ha4ZfjtMxLET2G4_Bog==&amp;c=lvPAatVOBjxjQOUgGvdVoYZQWyUFkYzbHWy_HY6YnjWzznB04pTrHw==&amp;ch=jt9-xo4lcpXMeXCJ5-dNyp9rspNqktaFN_nrHGVZYLjCDeoyTUA7vw==" TargetMode="External"/><Relationship Id="rId49" Type="http://schemas.openxmlformats.org/officeDocument/2006/relationships/hyperlink" Target="http://r20.rs6.net/tn.jsp?f=001nYE4jprR-XIyqX6hdbGIx6opRmYMi2LWeejgv9hooK2I9wiqHVcdQtoy9wBYwgo8ZM_YoOrftQdebjqIaF9q1wmiuJSuabnX9W7OrYSAgEa5jrLsThxLfd6brlmp0RPkaWacZokr5l4iwUWBvngwP0jUGmiiJl0cr2AKHTB9X2jjwtJMCU9T0OgWvHRqzil_QgfqLFPwGfmgoWIEX-jZEJpdywL6zw9NXgYDQ6f4BTjRFmutPXUGfBdPDmBlPj8K3ZYm1FvpIoY=&amp;c=lvPAatVOBjxjQOUgGvdVoYZQWyUFkYzbHWy_HY6YnjWzznB04pTrHw==&amp;ch=jt9-xo4lcpXMeXCJ5-dNyp9rspNqktaFN_nrHGVZYLjCDeoyTUA7vw==" TargetMode="External"/><Relationship Id="rId57" Type="http://schemas.openxmlformats.org/officeDocument/2006/relationships/hyperlink" Target="http://r20.rs6.net/tn.jsp?f=001nYE4jprR-XIyqX6hdbGIx6opRmYMi2LWeejgv9hooK2I9wiqHVcdQtoy9wBYwgo85ATzcHOEQCw_c7vaWt8X-WeWagxKca-IWt-ghbzucqMOoXVPpqRmLyjfqwhweWpNC4X0Pj0Bb8qg_HqZd4dOEHk2dlhp1vKdqZnqmvGfpX72arljEP0uGpZcYS6hlxGehDAZJ7q7ZY9gso15-HyvNBISubb-GhMAOdLztuhosauULizSlVGZkg==&amp;c=lvPAatVOBjxjQOUgGvdVoYZQWyUFkYzbHWy_HY6YnjWzznB04pTrHw==&amp;ch=jt9-xo4lcpXMeXCJ5-dNyp9rspNqktaFN_nrHGVZYLjCDeoyTUA7vw==" TargetMode="External"/><Relationship Id="rId10" Type="http://schemas.openxmlformats.org/officeDocument/2006/relationships/image" Target="media/image6.png"/><Relationship Id="rId31" Type="http://schemas.openxmlformats.org/officeDocument/2006/relationships/hyperlink" Target="http://r20.rs6.net/tn.jsp?f=001nYE4jprR-XIyqX6hdbGIx6opRmYMi2LWeejgv9hooK2I9wiqHVcdQtoy9wBYwgo8sMtoIBenW6XB77ZrB5W2Lc5msUuQWwSaJog6poUDpQvr2atIOXADnkVikuOaOWyXNXyl2CxeX0-bo_aSrDwyUh7l8we0-nQXUCwYtwXht6-qP5xYdjsJPq6U-ehdUBk6-sxJvd127C_W6eL_9Dj3604P1EWm5Ik0SsWiEbzDDaab6W8FeJL9-LGAozPfXddU7Cj2biFXS2t7yaTVc5viiwbsWKFb04IPI0_1nmtkltBZIYBw97OC7XhTKWUXAisr&amp;c=lvPAatVOBjxjQOUgGvdVoYZQWyUFkYzbHWy_HY6YnjWzznB04pTrHw==&amp;ch=jt9-xo4lcpXMeXCJ5-dNyp9rspNqktaFN_nrHGVZYLjCDeoyTUA7vw==" TargetMode="External"/><Relationship Id="rId44" Type="http://schemas.openxmlformats.org/officeDocument/2006/relationships/hyperlink" Target="http://r20.rs6.net/tn.jsp?f=001nYE4jprR-XIyqX6hdbGIx6opRmYMi2LWeejgv9hooK2I9wiqHVcdQtoy9wBYwgo8F-X4YOJW0ocIpyNaJ9PnDMWmvx2r2_shtsPRN8tQreFnWxattc50Tqfg55oyZG4dNaFWRSKVboeaQ28C3gDd4ymtOSiv1wvgWzHeE-YpbbroCVqvmTSGkt-aYJdKeXi--sZsVjyxRZFYQQP7RX3N6fuzXXiG7dNOiLAytBFmgkEBtQRRgCHu2w==&amp;c=lvPAatVOBjxjQOUgGvdVoYZQWyUFkYzbHWy_HY6YnjWzznB04pTrHw==&amp;ch=jt9-xo4lcpXMeXCJ5-dNyp9rspNqktaFN_nrHGVZYLjCDeoyTUA7vw==" TargetMode="External"/><Relationship Id="rId52" Type="http://schemas.openxmlformats.org/officeDocument/2006/relationships/hyperlink" Target="http://r20.rs6.net/tn.jsp?f=001nYE4jprR-XIyqX6hdbGIx6opRmYMi2LWeejgv9hooK2I9wiqHVcdQtoy9wBYwgo8Mb7pnqI1QzuAGCK5iGJDBgqkeuGB0hzykiV43NGY47onsep25LAoaPtTW19j-a4Fr_HmBwZC-Bl0WhUvPsbBixzbswd672gD6M2thUCXGG3bYqBmd7hTZAe5FoR-hTG3H15hMk1QpWtFVzHnWTnFR2gP3qJUQkwkLjyUwszi3IjhIGkkJC5WpCyD_9vPvEgp&amp;c=lvPAatVOBjxjQOUgGvdVoYZQWyUFkYzbHWy_HY6YnjWzznB04pTrHw==&amp;ch=jt9-xo4lcpXMeXCJ5-dNyp9rspNqktaFN_nrHGVZYLjCDeoyTUA7vw==" TargetMode="External"/><Relationship Id="rId60" Type="http://schemas.openxmlformats.org/officeDocument/2006/relationships/hyperlink" Target="http://r20.rs6.net/tn.jsp?f=001nYE4jprR-XIyqX6hdbGIx6opRmYMi2LWeejgv9hooK2I9wiqHVcdQtoy9wBYwgo8XYGkiC37ddhRZ0Zuo3v7gWJt3YiCGRByRGTfrnyzb57oFKKkf3_EYEvzQSwSo98Czo0vp56xnVFHE7ervskFq70ZZ8bSC6jnECxq24OZmA2LCflUvaeCNMMfpCjAZvDAYkLs6Qz3B2HPvEWJZXXCpqHD2MXkiCVv&amp;c=lvPAatVOBjxjQOUgGvdVoYZQWyUFkYzbHWy_HY6YnjWzznB04pTrHw==&amp;ch=jt9-xo4lcpXMeXCJ5-dNyp9rspNqktaFN_nrHGVZYLjCDeoyTUA7vw==" TargetMode="External"/><Relationship Id="rId65" Type="http://schemas.openxmlformats.org/officeDocument/2006/relationships/hyperlink" Target="http://r20.rs6.net/tn.jsp?f=001nYE4jprR-XIyqX6hdbGIx6opRmYMi2LWeejgv9hooK2I9wiqHVcdQtoy9wBYwgo8FjVQgIKcty9y9gKSOtDh5bePDXYmx4MrNTSLATfCmMfHCl9mGe1paqntjbWs72Tlvv2V6m7puFs5lcuP1K3CCCOEXxu2QmEBt94wtK5IGrOHNI-8_6Kvx-PcHEoew69dVRxo20GbG5e29aBfZJgbsaTDcfQg5mq89KXnjgHZZ4dpupiSrQ7_Gid_CCko3S2_&amp;c=lvPAatVOBjxjQOUgGvdVoYZQWyUFkYzbHWy_HY6YnjWzznB04pTrHw==&amp;ch=jt9-xo4lcpXMeXCJ5-dNyp9rspNqktaFN_nrHGVZYLjCDeoyTUA7vw==" TargetMode="External"/><Relationship Id="rId73" Type="http://schemas.openxmlformats.org/officeDocument/2006/relationships/image" Target="media/image19.jpeg"/><Relationship Id="rId78" Type="http://schemas.openxmlformats.org/officeDocument/2006/relationships/hyperlink" Target="http://r20.rs6.net/tn.jsp?f=001nYE4jprR-XIyqX6hdbGIx6opRmYMi2LWeejgv9hooK2I9wiqHVcdQn_q7-2bbe__02WpltY5Q_t7y5f3xmPQJZII6rZwdL2FYEgFsMDH9-ELOpYa6m6hici-MPfMysLAx1u5UModGRYOzxrjVYvz9K7M1qNCILwls_0UHzku6yWRLPsyjhZ8vkGmAWhS18Mih8j8YB9k0Ij8fqyffuSNNUiF_SRbm-hx&amp;c=lvPAatVOBjxjQOUgGvdVoYZQWyUFkYzbHWy_HY6YnjWzznB04pTrHw==&amp;ch=jt9-xo4lcpXMeXCJ5-dNyp9rspNqktaFN_nrHGVZYLjCDeoyTUA7vw==" TargetMode="External"/><Relationship Id="rId81" Type="http://schemas.openxmlformats.org/officeDocument/2006/relationships/hyperlink" Target="http://r20.rs6.net/tn.jsp?f=001nYE4jprR-XIyqX6hdbGIx6opRmYMi2LWeejgv9hooK2I9wiqHVcdQtoy9wBYwgo8l2B8bDDpHXzOLuyn7tnG916iSF_mDTYfIiVUkIWvebTjVXdrmGVlCcnLEvnwulYds4GDWcZTX3038zP_lUYXvoc5lZteNwPLkp-oYeU5mIZ6qPngHQRCtq7Yaqjvs_pLvX6_vkg0I59goG4W2CoCP-Z1smUfXpNLdsMKeeEaqE6seZ9O4LHkXw==&amp;c=lvPAatVOBjxjQOUgGvdVoYZQWyUFkYzbHWy_HY6YnjWzznB04pTrHw==&amp;ch=jt9-xo4lcpXMeXCJ5-dNyp9rspNqktaFN_nrHGVZYLjCDeoyTUA7vw==" TargetMode="External"/><Relationship Id="rId86" Type="http://schemas.openxmlformats.org/officeDocument/2006/relationships/hyperlink" Target="http://r20.rs6.net/tn.jsp?f=001nYE4jprR-XIyqX6hdbGIx6opRmYMi2LWeejgv9hooK2I9wiqHVcdQrMP-m7ki24lxqQVCPYIMB7mqNpIept5fBaonzECaIUs7mB4mhXai2sSPrlCa-c_71IxNnKZ3Tm-f2oycNPJXKkbjXj4KwgNoUDMkOhZj4_tZ1lYxymn68OxlDg22lJKitowGlmZ7P9D&amp;c=lvPAatVOBjxjQOUgGvdVoYZQWyUFkYzbHWy_HY6YnjWzznB04pTrHw==&amp;ch=jt9-xo4lcpXMeXCJ5-dNyp9rspNqktaFN_nrHGVZYLjCDeoyTUA7vw==" TargetMode="External"/><Relationship Id="rId94" Type="http://schemas.openxmlformats.org/officeDocument/2006/relationships/hyperlink" Target="mailto:prophecyupdate@bak.rr.com" TargetMode="External"/><Relationship Id="rId99" Type="http://schemas.openxmlformats.org/officeDocument/2006/relationships/image" Target="media/image27.png"/><Relationship Id="rId101" Type="http://schemas.openxmlformats.org/officeDocument/2006/relationships/image" Target="media/image29.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nYE4jprR-XIyqX6hdbGIx6opRmYMi2LWeejgv9hooK2I9wiqHVcdQtoy9wBYwgo8L__BSWtI5H0BbuncWcqORLbZUB-rVkUCmkM4Sq-UYatBORa-In8LbQzzEUt7qDm-c-3XkCbzcm5TQmGJytW_fy2WchYnRxQXUKlX6DRJluzOJHuQSsQLOBIf5HuOIEMJ4LS2V33ecD4DzR23ZnoY4Q==&amp;c=lvPAatVOBjxjQOUgGvdVoYZQWyUFkYzbHWy_HY6YnjWzznB04pTrHw==&amp;ch=jt9-xo4lcpXMeXCJ5-dNyp9rspNqktaFN_nrHGVZYLjCDeoyTUA7vw==" TargetMode="External"/><Relationship Id="rId34" Type="http://schemas.openxmlformats.org/officeDocument/2006/relationships/hyperlink" Target="http://r20.rs6.net/tn.jsp?f=001nYE4jprR-XIyqX6hdbGIx6opRmYMi2LWeejgv9hooK2I9wiqHVcdQtoy9wBYwgo8dvh2p3Li9we73CGiGTXCgLiC0PwkDf1VAO_8XhrBb-EmC1BNYUSqFm5rleflRdRSp3Wt3MzhuAm7oZF6Ofv3kRlb4ZgwPhads2V-hyYTvPQ7BkAvLrYj11t2T98sskSGzPZI6tqVkqouVSG5Gzdes5Vs_IoIPqZlXu_HGtPb2tyM1X5GdnFjwr7EiYwcg2zW9YfjuU538De5F8Cvi7fZoX5arES9UWt0&amp;c=lvPAatVOBjxjQOUgGvdVoYZQWyUFkYzbHWy_HY6YnjWzznB04pTrHw==&amp;ch=jt9-xo4lcpXMeXCJ5-dNyp9rspNqktaFN_nrHGVZYLjCDeoyTUA7vw==" TargetMode="External"/><Relationship Id="rId50" Type="http://schemas.openxmlformats.org/officeDocument/2006/relationships/hyperlink" Target="http://r20.rs6.net/tn.jsp?f=001nYE4jprR-XIyqX6hdbGIx6opRmYMi2LWeejgv9hooK2I9wiqHVcdQtoy9wBYwgo8Dx1_fjWC9izbsWH4ST3Co57yi8uC16RUYtyBzOyEvodvGqvYZ9daxojDJEd7OytHt2xvt1wNctp6r74awYQcRNzLP90SSJJTgTx39EqJ1VMmyvfk1fAt6j88S0UdTBB1ZUAQrgnCdBL53gvorKgSinrYO16f04f8rcPkZneJfpkhm0WAuea9ao0EvTy-GRxCccOjsnjfyTLm3aKCBr79D0hYd04XLUpPUR_M2C0eH1RwQ3YhQyqABY_TN9_ynX_evqiZeoVaxUCd_9IQNY0Sqm8pKOw4GiXM&amp;c=lvPAatVOBjxjQOUgGvdVoYZQWyUFkYzbHWy_HY6YnjWzznB04pTrHw==&amp;ch=jt9-xo4lcpXMeXCJ5-dNyp9rspNqktaFN_nrHGVZYLjCDeoyTUA7vw==" TargetMode="External"/><Relationship Id="rId55" Type="http://schemas.openxmlformats.org/officeDocument/2006/relationships/hyperlink" Target="http://r20.rs6.net/tn.jsp?f=001nYE4jprR-XIyqX6hdbGIx6opRmYMi2LWeejgv9hooK2I9wiqHVcdQtoy9wBYwgo8uTQVdUozA0jlwMgqlvhJkaDxdBM1eE6u3Hk-iJiUqqqu6_QujtgXFEKcbqeX6cQ-Ka4_KbxMU5cBZU0dBfSuh_9YtuK89H1THp40DRnc-o0eH7btNmwPSnBXmDv_gQrBJkSBPmugWj7qMeUsNoHqZ7ln_FdKGboCIV5BBr_7dLWm9EK2X5ytBQ==&amp;c=lvPAatVOBjxjQOUgGvdVoYZQWyUFkYzbHWy_HY6YnjWzznB04pTrHw==&amp;ch=jt9-xo4lcpXMeXCJ5-dNyp9rspNqktaFN_nrHGVZYLjCDeoyTUA7vw==" TargetMode="External"/><Relationship Id="rId76" Type="http://schemas.openxmlformats.org/officeDocument/2006/relationships/image" Target="media/image20.jpeg"/><Relationship Id="rId97"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37</Pages>
  <Words>14828</Words>
  <Characters>84524</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4-05T14:38:00Z</dcterms:created>
  <dcterms:modified xsi:type="dcterms:W3CDTF">2015-04-05T15:45:00Z</dcterms:modified>
</cp:coreProperties>
</file>